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C63C35" w14:textId="77777777" w:rsidR="00D6125B" w:rsidRDefault="00D6125B" w:rsidP="00A3045F">
      <w:pPr>
        <w:spacing w:after="0" w:line="276" w:lineRule="auto"/>
        <w:jc w:val="center"/>
        <w:rPr>
          <w:rFonts w:ascii="Garamond" w:hAnsi="Garamond" w:cs="Times New Roman"/>
          <w:sz w:val="18"/>
          <w:szCs w:val="18"/>
        </w:rPr>
      </w:pPr>
      <w:bookmarkStart w:id="0" w:name="_Hlk101525148"/>
    </w:p>
    <w:bookmarkEnd w:id="0"/>
    <w:p w14:paraId="2517BBC0" w14:textId="1A1FDC44" w:rsidR="0090638D" w:rsidRDefault="00C8237D" w:rsidP="00A3045F">
      <w:pPr>
        <w:spacing w:after="0" w:line="276" w:lineRule="auto"/>
        <w:jc w:val="center"/>
        <w:rPr>
          <w:rFonts w:ascii="Garamond" w:hAnsi="Garamond" w:cs="Times New Roman"/>
          <w:b/>
          <w:sz w:val="24"/>
          <w:szCs w:val="24"/>
          <w:lang w:val="pl-PL"/>
        </w:rPr>
      </w:pPr>
      <w:r>
        <w:rPr>
          <w:rFonts w:ascii="Garamond" w:hAnsi="Garamond" w:cs="Times New Roman"/>
          <w:b/>
          <w:sz w:val="24"/>
          <w:szCs w:val="24"/>
          <w:lang w:val="pl-PL"/>
        </w:rPr>
        <w:t>Komunikacja medialna – zastosowanie w dietetyce</w:t>
      </w:r>
      <w:r w:rsidR="00D36CB1">
        <w:rPr>
          <w:rFonts w:ascii="Garamond" w:hAnsi="Garamond" w:cs="Times New Roman"/>
          <w:b/>
          <w:sz w:val="24"/>
          <w:szCs w:val="24"/>
          <w:lang w:val="pl-PL"/>
        </w:rPr>
        <w:t xml:space="preserve"> sportowej</w:t>
      </w:r>
    </w:p>
    <w:p w14:paraId="5B6E1504" w14:textId="77777777" w:rsidR="007152CE" w:rsidRDefault="007152CE" w:rsidP="00A3045F">
      <w:pPr>
        <w:spacing w:after="0" w:line="276" w:lineRule="auto"/>
        <w:jc w:val="center"/>
        <w:rPr>
          <w:rFonts w:ascii="Garamond" w:hAnsi="Garamond" w:cs="Times New Roman"/>
          <w:b/>
          <w:sz w:val="24"/>
          <w:szCs w:val="24"/>
          <w:lang w:val="pl-PL"/>
        </w:rPr>
      </w:pPr>
    </w:p>
    <w:tbl>
      <w:tblPr>
        <w:tblStyle w:val="Tabela-Siatka"/>
        <w:tblW w:w="0" w:type="auto"/>
        <w:tblInd w:w="421" w:type="dxa"/>
        <w:tblLook w:val="04A0" w:firstRow="1" w:lastRow="0" w:firstColumn="1" w:lastColumn="0" w:noHBand="0" w:noVBand="1"/>
      </w:tblPr>
      <w:tblGrid>
        <w:gridCol w:w="3969"/>
        <w:gridCol w:w="5670"/>
      </w:tblGrid>
      <w:tr w:rsidR="00752317" w:rsidRPr="00A3045F" w14:paraId="730629D2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1A8A8C45" w14:textId="77777777" w:rsidR="00752317" w:rsidRPr="00A3045F" w:rsidRDefault="0075231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Kod przedmiotu</w:t>
            </w:r>
          </w:p>
        </w:tc>
        <w:tc>
          <w:tcPr>
            <w:tcW w:w="5670" w:type="dxa"/>
            <w:vAlign w:val="center"/>
          </w:tcPr>
          <w:p w14:paraId="5033EC89" w14:textId="00B16B27" w:rsidR="00752317" w:rsidRPr="00A3045F" w:rsidRDefault="0048142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-</w:t>
            </w:r>
          </w:p>
        </w:tc>
      </w:tr>
      <w:tr w:rsidR="00FE1A88" w:rsidRPr="00FE1A88" w14:paraId="2D9BA092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4E7F4643" w14:textId="77777777" w:rsidR="00FE1A88" w:rsidRPr="00A3045F" w:rsidRDefault="00EF4B40" w:rsidP="0078334C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P</w:t>
            </w:r>
            <w:r w:rsidR="007378F2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rogram studiów </w:t>
            </w:r>
            <w:r w:rsidR="0078334C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dla przedmiotu </w:t>
            </w:r>
            <w:r w:rsidR="007378F2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obowiązujący od </w:t>
            </w: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cyklu kształcenia</w:t>
            </w:r>
          </w:p>
        </w:tc>
        <w:tc>
          <w:tcPr>
            <w:tcW w:w="5670" w:type="dxa"/>
            <w:vAlign w:val="center"/>
          </w:tcPr>
          <w:p w14:paraId="03B7649D" w14:textId="4DC44EBE" w:rsidR="00FE1A88" w:rsidRPr="00A3045F" w:rsidRDefault="00FE1A88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20</w:t>
            </w:r>
            <w:r w:rsidR="00136CBE">
              <w:rPr>
                <w:rFonts w:ascii="Garamond" w:hAnsi="Garamond" w:cs="Times New Roman"/>
                <w:sz w:val="20"/>
                <w:szCs w:val="20"/>
                <w:lang w:val="pl-PL"/>
              </w:rPr>
              <w:t>2</w:t>
            </w:r>
            <w:r w:rsidR="002A5A74">
              <w:rPr>
                <w:rFonts w:ascii="Garamond" w:hAnsi="Garamond" w:cs="Times New Roman"/>
                <w:sz w:val="20"/>
                <w:szCs w:val="20"/>
                <w:lang w:val="pl-PL"/>
              </w:rPr>
              <w:t>5</w:t>
            </w: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/202</w:t>
            </w:r>
            <w:r w:rsidR="002A5A74">
              <w:rPr>
                <w:rFonts w:ascii="Garamond" w:hAnsi="Garamond" w:cs="Times New Roman"/>
                <w:sz w:val="20"/>
                <w:szCs w:val="20"/>
                <w:lang w:val="pl-PL"/>
              </w:rPr>
              <w:t>6</w:t>
            </w:r>
          </w:p>
        </w:tc>
      </w:tr>
      <w:tr w:rsidR="007C75F5" w:rsidRPr="00A3045F" w14:paraId="765DDD06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466BCA18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Kierunek studiów</w:t>
            </w:r>
          </w:p>
        </w:tc>
        <w:tc>
          <w:tcPr>
            <w:tcW w:w="5670" w:type="dxa"/>
            <w:vAlign w:val="center"/>
          </w:tcPr>
          <w:p w14:paraId="3034D861" w14:textId="2ECB9013" w:rsidR="007C75F5" w:rsidRPr="00C0574F" w:rsidRDefault="006E381A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Dietetyka</w:t>
            </w:r>
          </w:p>
        </w:tc>
      </w:tr>
      <w:tr w:rsidR="007C75F5" w:rsidRPr="00A3045F" w14:paraId="50664843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09F51C94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Rok i semestr studiów</w:t>
            </w:r>
          </w:p>
        </w:tc>
        <w:tc>
          <w:tcPr>
            <w:tcW w:w="5670" w:type="dxa"/>
            <w:vAlign w:val="center"/>
          </w:tcPr>
          <w:p w14:paraId="1B5614BD" w14:textId="5964D8B5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Rok I</w:t>
            </w:r>
            <w:r w:rsidR="004054E0">
              <w:rPr>
                <w:rFonts w:ascii="Garamond" w:hAnsi="Garamond" w:cs="Times New Roman"/>
                <w:sz w:val="20"/>
                <w:szCs w:val="20"/>
                <w:lang w:val="pl-PL"/>
              </w:rPr>
              <w:t>I</w:t>
            </w: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 xml:space="preserve"> / Semestr I</w:t>
            </w:r>
            <w:r w:rsidR="004054E0">
              <w:rPr>
                <w:rFonts w:ascii="Garamond" w:hAnsi="Garamond" w:cs="Times New Roman"/>
                <w:sz w:val="20"/>
                <w:szCs w:val="20"/>
                <w:lang w:val="pl-PL"/>
              </w:rPr>
              <w:t>V</w:t>
            </w:r>
          </w:p>
        </w:tc>
      </w:tr>
      <w:tr w:rsidR="007C75F5" w:rsidRPr="00136CBE" w14:paraId="3E7D3137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7EEF159E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Poziom kształcenia</w:t>
            </w:r>
          </w:p>
        </w:tc>
        <w:tc>
          <w:tcPr>
            <w:tcW w:w="5670" w:type="dxa"/>
            <w:vAlign w:val="center"/>
          </w:tcPr>
          <w:p w14:paraId="351D4217" w14:textId="5262F4A7" w:rsidR="007C75F5" w:rsidRPr="00A3045F" w:rsidRDefault="006E381A" w:rsidP="007C75F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I</w:t>
            </w:r>
            <w:r w:rsidR="007C75F5">
              <w:rPr>
                <w:rFonts w:ascii="Garamond" w:hAnsi="Garamond" w:cs="Times New Roman"/>
                <w:sz w:val="20"/>
                <w:szCs w:val="20"/>
                <w:lang w:val="pl-PL"/>
              </w:rPr>
              <w:t>I</w:t>
            </w:r>
            <w:r w:rsidR="007C75F5" w:rsidRPr="00A3045F">
              <w:rPr>
                <w:rFonts w:ascii="Garamond" w:hAnsi="Garamond" w:cs="Times New Roman"/>
                <w:sz w:val="20"/>
                <w:szCs w:val="20"/>
                <w:lang w:val="pl-PL"/>
              </w:rPr>
              <w:t xml:space="preserve"> stopień</w:t>
            </w:r>
          </w:p>
        </w:tc>
      </w:tr>
      <w:tr w:rsidR="007C75F5" w:rsidRPr="00A3045F" w14:paraId="0534F1CE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63D5E20C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Profil kształcenia</w:t>
            </w: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 na kierunku</w:t>
            </w:r>
          </w:p>
        </w:tc>
        <w:tc>
          <w:tcPr>
            <w:tcW w:w="5670" w:type="dxa"/>
            <w:vAlign w:val="center"/>
          </w:tcPr>
          <w:p w14:paraId="1F4DC2C0" w14:textId="55469245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sz w:val="20"/>
                <w:szCs w:val="20"/>
                <w:lang w:val="pl-PL"/>
              </w:rPr>
              <w:t>Praktyczny</w:t>
            </w:r>
          </w:p>
        </w:tc>
      </w:tr>
      <w:tr w:rsidR="007C75F5" w:rsidRPr="00132AEA" w14:paraId="405F57E1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5B2D2C33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Moduł kształcenia</w:t>
            </w: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 dla przedmiotu</w:t>
            </w:r>
          </w:p>
        </w:tc>
        <w:tc>
          <w:tcPr>
            <w:tcW w:w="5670" w:type="dxa"/>
            <w:vAlign w:val="center"/>
          </w:tcPr>
          <w:p w14:paraId="6F057B7D" w14:textId="28864CB6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sz w:val="20"/>
                <w:szCs w:val="20"/>
                <w:lang w:val="pl-PL"/>
              </w:rPr>
              <w:t>Specjalizacyjny</w:t>
            </w:r>
          </w:p>
        </w:tc>
      </w:tr>
      <w:tr w:rsidR="007C75F5" w:rsidRPr="00071919" w14:paraId="767981D3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24BB3B1E" w14:textId="77777777" w:rsidR="007C75F5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Nazwa specjalizacji</w:t>
            </w:r>
          </w:p>
          <w:p w14:paraId="3DD7A259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343F03">
              <w:rPr>
                <w:rFonts w:ascii="Garamond" w:hAnsi="Garamond" w:cs="Times New Roman"/>
                <w:sz w:val="20"/>
                <w:szCs w:val="20"/>
                <w:lang w:val="pl-PL"/>
              </w:rPr>
              <w:t>(</w:t>
            </w:r>
            <w:r w:rsidRPr="00343F03">
              <w:rPr>
                <w:rFonts w:ascii="Garamond" w:hAnsi="Garamond" w:cs="Times New Roman"/>
                <w:i/>
                <w:sz w:val="20"/>
                <w:szCs w:val="20"/>
                <w:lang w:val="pl-PL"/>
              </w:rPr>
              <w:t>jeśli przedmiot specjalizacyjny)</w:t>
            </w:r>
          </w:p>
        </w:tc>
        <w:tc>
          <w:tcPr>
            <w:tcW w:w="5670" w:type="dxa"/>
            <w:vAlign w:val="center"/>
          </w:tcPr>
          <w:p w14:paraId="147C0FDE" w14:textId="2FDB36DF" w:rsidR="007C75F5" w:rsidRPr="00910F3A" w:rsidRDefault="00BC312D" w:rsidP="007C75F5">
            <w:pPr>
              <w:spacing w:after="0" w:line="240" w:lineRule="auto"/>
              <w:jc w:val="center"/>
              <w:rPr>
                <w:rFonts w:ascii="Garamond" w:hAnsi="Garamond" w:cs="Times New Roman"/>
                <w:i/>
                <w:iCs/>
                <w:sz w:val="20"/>
                <w:szCs w:val="20"/>
                <w:lang w:val="pl-PL"/>
              </w:rPr>
            </w:pPr>
            <w:r w:rsidRPr="00910F3A">
              <w:rPr>
                <w:rFonts w:ascii="Garamond" w:hAnsi="Garamond" w:cs="Times New Roman"/>
                <w:i/>
                <w:iCs/>
                <w:sz w:val="20"/>
                <w:szCs w:val="20"/>
                <w:lang w:val="pl-PL"/>
              </w:rPr>
              <w:t>Dietetyka sportowa</w:t>
            </w:r>
          </w:p>
        </w:tc>
      </w:tr>
      <w:tr w:rsidR="007C75F5" w:rsidRPr="00A3045F" w14:paraId="34F32089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2E76751D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Status przedmiotu</w:t>
            </w:r>
          </w:p>
        </w:tc>
        <w:tc>
          <w:tcPr>
            <w:tcW w:w="5670" w:type="dxa"/>
            <w:vAlign w:val="center"/>
          </w:tcPr>
          <w:p w14:paraId="11779DF3" w14:textId="4339B583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sz w:val="20"/>
                <w:szCs w:val="20"/>
                <w:lang w:val="pl-PL"/>
              </w:rPr>
              <w:t>Do wyboru</w:t>
            </w:r>
          </w:p>
        </w:tc>
      </w:tr>
      <w:tr w:rsidR="007C75F5" w:rsidRPr="00A3045F" w14:paraId="4088C4B1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6E33F684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Język wykładowy</w:t>
            </w:r>
          </w:p>
        </w:tc>
        <w:tc>
          <w:tcPr>
            <w:tcW w:w="5670" w:type="dxa"/>
            <w:vAlign w:val="center"/>
          </w:tcPr>
          <w:p w14:paraId="5A85227C" w14:textId="69362B94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sz w:val="20"/>
                <w:szCs w:val="20"/>
                <w:lang w:val="pl-PL"/>
              </w:rPr>
              <w:t>Polski</w:t>
            </w:r>
          </w:p>
        </w:tc>
      </w:tr>
    </w:tbl>
    <w:p w14:paraId="59EE8561" w14:textId="77777777" w:rsidR="00752317" w:rsidRPr="004B21E0" w:rsidRDefault="00752317" w:rsidP="00A3045F">
      <w:pPr>
        <w:spacing w:after="0" w:line="276" w:lineRule="auto"/>
        <w:jc w:val="center"/>
        <w:rPr>
          <w:rFonts w:ascii="Garamond" w:hAnsi="Garamond" w:cs="Times New Roman"/>
          <w:b/>
          <w:sz w:val="20"/>
          <w:szCs w:val="20"/>
          <w:lang w:val="pl-PL"/>
        </w:rPr>
      </w:pPr>
    </w:p>
    <w:tbl>
      <w:tblPr>
        <w:tblStyle w:val="Tabela-Siatka"/>
        <w:tblW w:w="9646" w:type="dxa"/>
        <w:jc w:val="center"/>
        <w:tblLayout w:type="fixed"/>
        <w:tblLook w:val="04A0" w:firstRow="1" w:lastRow="0" w:firstColumn="1" w:lastColumn="0" w:noHBand="0" w:noVBand="1"/>
      </w:tblPr>
      <w:tblGrid>
        <w:gridCol w:w="2802"/>
        <w:gridCol w:w="1276"/>
        <w:gridCol w:w="1545"/>
        <w:gridCol w:w="845"/>
        <w:gridCol w:w="2144"/>
        <w:gridCol w:w="1034"/>
      </w:tblGrid>
      <w:tr w:rsidR="00B948AA" w:rsidRPr="004B21E0" w14:paraId="2A7F4B3A" w14:textId="77777777" w:rsidTr="004B21E0">
        <w:trPr>
          <w:trHeight w:val="266"/>
          <w:jc w:val="center"/>
        </w:trPr>
        <w:tc>
          <w:tcPr>
            <w:tcW w:w="2802" w:type="dxa"/>
            <w:vMerge w:val="restart"/>
            <w:shd w:val="clear" w:color="auto" w:fill="D9E2F3" w:themeFill="accent5" w:themeFillTint="33"/>
            <w:vAlign w:val="center"/>
          </w:tcPr>
          <w:p w14:paraId="2E7FB43B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Forma zajęć</w:t>
            </w:r>
          </w:p>
        </w:tc>
        <w:tc>
          <w:tcPr>
            <w:tcW w:w="2821" w:type="dxa"/>
            <w:gridSpan w:val="2"/>
            <w:shd w:val="clear" w:color="auto" w:fill="D9E2F3" w:themeFill="accent5" w:themeFillTint="33"/>
            <w:vAlign w:val="center"/>
          </w:tcPr>
          <w:p w14:paraId="7431F4AD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iczba godzin</w:t>
            </w:r>
          </w:p>
        </w:tc>
        <w:tc>
          <w:tcPr>
            <w:tcW w:w="845" w:type="dxa"/>
            <w:vMerge w:val="restart"/>
            <w:shd w:val="clear" w:color="auto" w:fill="D9E2F3" w:themeFill="accent5" w:themeFillTint="33"/>
            <w:vAlign w:val="center"/>
          </w:tcPr>
          <w:p w14:paraId="3B84885C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CTS</w:t>
            </w:r>
          </w:p>
        </w:tc>
        <w:tc>
          <w:tcPr>
            <w:tcW w:w="2144" w:type="dxa"/>
            <w:vMerge w:val="restart"/>
            <w:shd w:val="clear" w:color="auto" w:fill="D9E2F3" w:themeFill="accent5" w:themeFillTint="33"/>
            <w:vAlign w:val="center"/>
          </w:tcPr>
          <w:p w14:paraId="66700078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Forma zaliczenia</w:t>
            </w:r>
          </w:p>
        </w:tc>
        <w:tc>
          <w:tcPr>
            <w:tcW w:w="1034" w:type="dxa"/>
            <w:vMerge w:val="restart"/>
            <w:shd w:val="clear" w:color="auto" w:fill="D9E2F3" w:themeFill="accent5" w:themeFillTint="33"/>
            <w:vAlign w:val="center"/>
          </w:tcPr>
          <w:p w14:paraId="71CEEDA2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aga</w:t>
            </w:r>
          </w:p>
        </w:tc>
      </w:tr>
      <w:tr w:rsidR="00B948AA" w:rsidRPr="004B21E0" w14:paraId="6562A85D" w14:textId="77777777" w:rsidTr="004B21E0">
        <w:trPr>
          <w:trHeight w:val="266"/>
          <w:jc w:val="center"/>
        </w:trPr>
        <w:tc>
          <w:tcPr>
            <w:tcW w:w="2802" w:type="dxa"/>
            <w:vMerge/>
            <w:shd w:val="clear" w:color="auto" w:fill="D9E2F3" w:themeFill="accent5" w:themeFillTint="33"/>
            <w:vAlign w:val="center"/>
          </w:tcPr>
          <w:p w14:paraId="7075AEC8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1276" w:type="dxa"/>
            <w:shd w:val="clear" w:color="auto" w:fill="D9E2F3" w:themeFill="accent5" w:themeFillTint="33"/>
            <w:vAlign w:val="center"/>
          </w:tcPr>
          <w:p w14:paraId="6DBF3021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tudia stacjonarne</w:t>
            </w:r>
          </w:p>
        </w:tc>
        <w:tc>
          <w:tcPr>
            <w:tcW w:w="1545" w:type="dxa"/>
            <w:shd w:val="clear" w:color="auto" w:fill="D9E2F3" w:themeFill="accent5" w:themeFillTint="33"/>
          </w:tcPr>
          <w:p w14:paraId="5AA65D65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tudia niestacjonarne</w:t>
            </w:r>
          </w:p>
        </w:tc>
        <w:tc>
          <w:tcPr>
            <w:tcW w:w="845" w:type="dxa"/>
            <w:vMerge/>
            <w:shd w:val="clear" w:color="auto" w:fill="D9E2F3" w:themeFill="accent5" w:themeFillTint="33"/>
            <w:vAlign w:val="center"/>
          </w:tcPr>
          <w:p w14:paraId="3B59CBD3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2144" w:type="dxa"/>
            <w:vMerge/>
            <w:shd w:val="clear" w:color="auto" w:fill="D9E2F3" w:themeFill="accent5" w:themeFillTint="33"/>
            <w:vAlign w:val="center"/>
          </w:tcPr>
          <w:p w14:paraId="7EED3936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1034" w:type="dxa"/>
            <w:vMerge/>
            <w:shd w:val="clear" w:color="auto" w:fill="D9E2F3" w:themeFill="accent5" w:themeFillTint="33"/>
            <w:vAlign w:val="center"/>
          </w:tcPr>
          <w:p w14:paraId="6DB8CB78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</w:tr>
      <w:tr w:rsidR="006F5EE5" w:rsidRPr="004B21E0" w14:paraId="0EB30937" w14:textId="77777777" w:rsidTr="00BD7E4F">
        <w:trPr>
          <w:trHeight w:val="277"/>
          <w:jc w:val="center"/>
        </w:trPr>
        <w:tc>
          <w:tcPr>
            <w:tcW w:w="2802" w:type="dxa"/>
            <w:vAlign w:val="center"/>
          </w:tcPr>
          <w:p w14:paraId="14E1D5AC" w14:textId="77777777" w:rsidR="006F5EE5" w:rsidRPr="004B21E0" w:rsidRDefault="006F5EE5" w:rsidP="00A3045F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ykłady</w:t>
            </w:r>
          </w:p>
        </w:tc>
        <w:tc>
          <w:tcPr>
            <w:tcW w:w="1276" w:type="dxa"/>
            <w:vAlign w:val="center"/>
          </w:tcPr>
          <w:p w14:paraId="36CEF1D0" w14:textId="6298E48C" w:rsidR="006F5EE5" w:rsidRPr="004B21E0" w:rsidRDefault="006F5EE5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5</w:t>
            </w:r>
          </w:p>
        </w:tc>
        <w:tc>
          <w:tcPr>
            <w:tcW w:w="1545" w:type="dxa"/>
            <w:vAlign w:val="center"/>
          </w:tcPr>
          <w:p w14:paraId="3C1F9998" w14:textId="612D4EE2" w:rsidR="006F5EE5" w:rsidRPr="00706643" w:rsidRDefault="006F5EE5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8</w:t>
            </w:r>
          </w:p>
        </w:tc>
        <w:tc>
          <w:tcPr>
            <w:tcW w:w="845" w:type="dxa"/>
            <w:vMerge w:val="restart"/>
            <w:vAlign w:val="center"/>
          </w:tcPr>
          <w:p w14:paraId="23543EAD" w14:textId="2F0DD86C" w:rsidR="006F5EE5" w:rsidRPr="004B21E0" w:rsidRDefault="006F5EE5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3</w:t>
            </w:r>
          </w:p>
        </w:tc>
        <w:tc>
          <w:tcPr>
            <w:tcW w:w="2144" w:type="dxa"/>
            <w:vAlign w:val="center"/>
          </w:tcPr>
          <w:p w14:paraId="71F5403F" w14:textId="77777777" w:rsidR="006F5EE5" w:rsidRPr="004B21E0" w:rsidRDefault="006F5EE5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4B21E0">
              <w:rPr>
                <w:rFonts w:ascii="Garamond" w:hAnsi="Garamond" w:cs="Times New Roman"/>
                <w:sz w:val="18"/>
                <w:szCs w:val="18"/>
                <w:lang w:val="pl-PL"/>
              </w:rPr>
              <w:t>Egzamin</w:t>
            </w:r>
          </w:p>
        </w:tc>
        <w:tc>
          <w:tcPr>
            <w:tcW w:w="1034" w:type="dxa"/>
            <w:vAlign w:val="center"/>
          </w:tcPr>
          <w:p w14:paraId="68AEA313" w14:textId="758108D9" w:rsidR="006F5EE5" w:rsidRPr="004B21E0" w:rsidRDefault="006F5EE5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50%</w:t>
            </w:r>
          </w:p>
        </w:tc>
      </w:tr>
      <w:tr w:rsidR="006F5EE5" w:rsidRPr="006F5EE5" w14:paraId="5F3F1801" w14:textId="77777777" w:rsidTr="00BD7E4F">
        <w:trPr>
          <w:trHeight w:val="324"/>
          <w:jc w:val="center"/>
        </w:trPr>
        <w:tc>
          <w:tcPr>
            <w:tcW w:w="2802" w:type="dxa"/>
            <w:vAlign w:val="center"/>
          </w:tcPr>
          <w:p w14:paraId="7D271321" w14:textId="77777777" w:rsidR="006F5EE5" w:rsidRPr="004B21E0" w:rsidRDefault="006F5EE5" w:rsidP="00A3045F">
            <w:pPr>
              <w:spacing w:after="0" w:line="240" w:lineRule="auto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arsztaty</w:t>
            </w:r>
          </w:p>
        </w:tc>
        <w:tc>
          <w:tcPr>
            <w:tcW w:w="1276" w:type="dxa"/>
            <w:vAlign w:val="center"/>
          </w:tcPr>
          <w:p w14:paraId="5F15D179" w14:textId="6633DF90" w:rsidR="006F5EE5" w:rsidRPr="004B21E0" w:rsidRDefault="006F5EE5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0</w:t>
            </w:r>
          </w:p>
        </w:tc>
        <w:tc>
          <w:tcPr>
            <w:tcW w:w="1545" w:type="dxa"/>
            <w:vAlign w:val="center"/>
          </w:tcPr>
          <w:p w14:paraId="6311EBCB" w14:textId="5DE88C49" w:rsidR="006F5EE5" w:rsidRPr="00706643" w:rsidRDefault="006F5EE5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6</w:t>
            </w:r>
          </w:p>
        </w:tc>
        <w:tc>
          <w:tcPr>
            <w:tcW w:w="845" w:type="dxa"/>
            <w:vMerge/>
            <w:vAlign w:val="center"/>
          </w:tcPr>
          <w:p w14:paraId="418FA69C" w14:textId="77777777" w:rsidR="006F5EE5" w:rsidRPr="004B21E0" w:rsidRDefault="006F5EE5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2144" w:type="dxa"/>
            <w:vAlign w:val="center"/>
          </w:tcPr>
          <w:p w14:paraId="3EF77CAC" w14:textId="22489855" w:rsidR="006F5EE5" w:rsidRPr="004B21E0" w:rsidRDefault="006F5EE5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4B21E0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Zaliczenie z oceną </w:t>
            </w:r>
          </w:p>
        </w:tc>
        <w:tc>
          <w:tcPr>
            <w:tcW w:w="1034" w:type="dxa"/>
            <w:vAlign w:val="center"/>
          </w:tcPr>
          <w:p w14:paraId="3776AFB2" w14:textId="48EE4184" w:rsidR="006F5EE5" w:rsidRPr="004B21E0" w:rsidRDefault="006F5EE5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50%</w:t>
            </w:r>
          </w:p>
        </w:tc>
      </w:tr>
      <w:tr w:rsidR="006F5EE5" w:rsidRPr="004B21E0" w14:paraId="30C11A52" w14:textId="77777777" w:rsidTr="00BD7E4F">
        <w:trPr>
          <w:trHeight w:val="277"/>
          <w:jc w:val="center"/>
        </w:trPr>
        <w:tc>
          <w:tcPr>
            <w:tcW w:w="2802" w:type="dxa"/>
            <w:vAlign w:val="center"/>
          </w:tcPr>
          <w:p w14:paraId="27D5B299" w14:textId="77777777" w:rsidR="006F5EE5" w:rsidRPr="006A1E4A" w:rsidRDefault="006F5EE5" w:rsidP="006A1E4A">
            <w:pPr>
              <w:spacing w:after="0" w:line="240" w:lineRule="auto"/>
              <w:jc w:val="right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6A1E4A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Razem </w:t>
            </w: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za </w:t>
            </w:r>
            <w:r w:rsidRPr="006A1E4A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zajęcia dydaktyczne</w:t>
            </w:r>
          </w:p>
        </w:tc>
        <w:tc>
          <w:tcPr>
            <w:tcW w:w="1276" w:type="dxa"/>
            <w:vAlign w:val="center"/>
          </w:tcPr>
          <w:p w14:paraId="4C316728" w14:textId="0EA433CB" w:rsidR="006F5EE5" w:rsidRPr="006A1E4A" w:rsidRDefault="006F5EE5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45</w:t>
            </w:r>
          </w:p>
        </w:tc>
        <w:tc>
          <w:tcPr>
            <w:tcW w:w="1545" w:type="dxa"/>
            <w:vAlign w:val="center"/>
          </w:tcPr>
          <w:p w14:paraId="1E4F3FA0" w14:textId="262BE789" w:rsidR="006F5EE5" w:rsidRPr="006A1E4A" w:rsidRDefault="006F5EE5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24</w:t>
            </w:r>
          </w:p>
        </w:tc>
        <w:tc>
          <w:tcPr>
            <w:tcW w:w="845" w:type="dxa"/>
            <w:vMerge/>
            <w:vAlign w:val="center"/>
          </w:tcPr>
          <w:p w14:paraId="6148ABA6" w14:textId="77777777" w:rsidR="006F5EE5" w:rsidRPr="004B21E0" w:rsidRDefault="006F5EE5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3178" w:type="dxa"/>
            <w:gridSpan w:val="2"/>
            <w:vMerge w:val="restart"/>
            <w:vAlign w:val="center"/>
          </w:tcPr>
          <w:p w14:paraId="3BEDE6EE" w14:textId="77777777" w:rsidR="006F5EE5" w:rsidRPr="004B21E0" w:rsidRDefault="006F5EE5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6F5EE5" w:rsidRPr="004B21E0" w14:paraId="06C07778" w14:textId="77777777" w:rsidTr="00BD7E4F">
        <w:trPr>
          <w:trHeight w:val="277"/>
          <w:jc w:val="center"/>
        </w:trPr>
        <w:tc>
          <w:tcPr>
            <w:tcW w:w="2802" w:type="dxa"/>
            <w:vAlign w:val="center"/>
          </w:tcPr>
          <w:p w14:paraId="13A98F7F" w14:textId="77777777" w:rsidR="006F5EE5" w:rsidRPr="004B21E0" w:rsidRDefault="006F5EE5" w:rsidP="00A3045F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aca własna studenta</w:t>
            </w:r>
          </w:p>
        </w:tc>
        <w:tc>
          <w:tcPr>
            <w:tcW w:w="1276" w:type="dxa"/>
            <w:vAlign w:val="center"/>
          </w:tcPr>
          <w:p w14:paraId="6AF2C217" w14:textId="3D8AF21D" w:rsidR="006F5EE5" w:rsidRPr="004B21E0" w:rsidRDefault="006F5EE5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0</w:t>
            </w:r>
          </w:p>
        </w:tc>
        <w:tc>
          <w:tcPr>
            <w:tcW w:w="1545" w:type="dxa"/>
            <w:vAlign w:val="center"/>
          </w:tcPr>
          <w:p w14:paraId="7E0CED14" w14:textId="40C00E72" w:rsidR="006F5EE5" w:rsidRPr="004B21E0" w:rsidRDefault="006F5EE5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51</w:t>
            </w:r>
          </w:p>
        </w:tc>
        <w:tc>
          <w:tcPr>
            <w:tcW w:w="845" w:type="dxa"/>
            <w:vMerge/>
            <w:vAlign w:val="center"/>
          </w:tcPr>
          <w:p w14:paraId="50F01ADD" w14:textId="77777777" w:rsidR="006F5EE5" w:rsidRPr="004B21E0" w:rsidRDefault="006F5EE5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3178" w:type="dxa"/>
            <w:gridSpan w:val="2"/>
            <w:vMerge/>
            <w:vAlign w:val="center"/>
          </w:tcPr>
          <w:p w14:paraId="26438134" w14:textId="77777777" w:rsidR="006F5EE5" w:rsidRPr="004B21E0" w:rsidRDefault="006F5EE5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6F5EE5" w:rsidRPr="004B21E0" w14:paraId="4A13CE59" w14:textId="77777777" w:rsidTr="00BD7E4F">
        <w:trPr>
          <w:trHeight w:val="277"/>
          <w:jc w:val="center"/>
        </w:trPr>
        <w:tc>
          <w:tcPr>
            <w:tcW w:w="2802" w:type="dxa"/>
            <w:vAlign w:val="center"/>
          </w:tcPr>
          <w:p w14:paraId="20B3E653" w14:textId="77777777" w:rsidR="006F5EE5" w:rsidRPr="004B21E0" w:rsidRDefault="006F5EE5" w:rsidP="00A3045F">
            <w:pPr>
              <w:spacing w:after="0" w:line="240" w:lineRule="auto"/>
              <w:jc w:val="right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gółem</w:t>
            </w:r>
          </w:p>
        </w:tc>
        <w:tc>
          <w:tcPr>
            <w:tcW w:w="1276" w:type="dxa"/>
            <w:vAlign w:val="center"/>
          </w:tcPr>
          <w:p w14:paraId="3097CCAE" w14:textId="702F9B93" w:rsidR="006F5EE5" w:rsidRPr="004B21E0" w:rsidRDefault="006F5EE5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75</w:t>
            </w:r>
          </w:p>
        </w:tc>
        <w:tc>
          <w:tcPr>
            <w:tcW w:w="1545" w:type="dxa"/>
            <w:vAlign w:val="center"/>
          </w:tcPr>
          <w:p w14:paraId="4A93F079" w14:textId="16962416" w:rsidR="006F5EE5" w:rsidRPr="00706643" w:rsidRDefault="006F5EE5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75</w:t>
            </w:r>
          </w:p>
        </w:tc>
        <w:tc>
          <w:tcPr>
            <w:tcW w:w="845" w:type="dxa"/>
            <w:vMerge/>
            <w:vAlign w:val="center"/>
          </w:tcPr>
          <w:p w14:paraId="287D33D1" w14:textId="77777777" w:rsidR="006F5EE5" w:rsidRPr="004B21E0" w:rsidRDefault="006F5EE5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3178" w:type="dxa"/>
            <w:gridSpan w:val="2"/>
            <w:vMerge/>
            <w:vAlign w:val="center"/>
          </w:tcPr>
          <w:p w14:paraId="663994F1" w14:textId="77777777" w:rsidR="006F5EE5" w:rsidRPr="004B21E0" w:rsidRDefault="006F5EE5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</w:tr>
    </w:tbl>
    <w:p w14:paraId="74DFFC47" w14:textId="77777777" w:rsidR="009C486D" w:rsidRDefault="009C486D" w:rsidP="00A3045F">
      <w:pPr>
        <w:spacing w:after="0" w:line="276" w:lineRule="auto"/>
        <w:jc w:val="center"/>
        <w:rPr>
          <w:rFonts w:ascii="Garamond" w:hAnsi="Garamond" w:cs="Times New Roman"/>
          <w:sz w:val="18"/>
          <w:szCs w:val="18"/>
          <w:lang w:val="pl-PL"/>
        </w:rPr>
      </w:pPr>
    </w:p>
    <w:p w14:paraId="6313EB9E" w14:textId="77777777" w:rsidR="00132AEA" w:rsidRPr="00FE1A88" w:rsidRDefault="00132AEA" w:rsidP="00132AEA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FE1A88">
        <w:rPr>
          <w:rFonts w:ascii="Garamond" w:hAnsi="Garamond" w:cs="Times New Roman"/>
          <w:b/>
          <w:sz w:val="18"/>
          <w:szCs w:val="18"/>
          <w:lang w:val="pl-PL"/>
        </w:rPr>
        <w:t>Wymagania wstępne (wynikające z następstwa przedmiotów)</w:t>
      </w:r>
    </w:p>
    <w:tbl>
      <w:tblPr>
        <w:tblStyle w:val="Tabela-Siatka"/>
        <w:tblW w:w="0" w:type="auto"/>
        <w:tblInd w:w="-5" w:type="dxa"/>
        <w:tblLook w:val="04A0" w:firstRow="1" w:lastRow="0" w:firstColumn="1" w:lastColumn="0" w:noHBand="0" w:noVBand="1"/>
      </w:tblPr>
      <w:tblGrid>
        <w:gridCol w:w="10461"/>
      </w:tblGrid>
      <w:tr w:rsidR="00132AEA" w:rsidRPr="002A5A74" w14:paraId="3B7E362E" w14:textId="77777777" w:rsidTr="00A82863">
        <w:tc>
          <w:tcPr>
            <w:tcW w:w="10461" w:type="dxa"/>
            <w:vAlign w:val="center"/>
          </w:tcPr>
          <w:p w14:paraId="0E4300B1" w14:textId="133B7B4F" w:rsidR="00132AEA" w:rsidRPr="00FE1A88" w:rsidRDefault="00C8237D" w:rsidP="00702E79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Podstawowa wiedza z zakresu komunikacji międzyludzkiej.</w:t>
            </w:r>
          </w:p>
        </w:tc>
      </w:tr>
    </w:tbl>
    <w:p w14:paraId="1AD2D3B2" w14:textId="79ADB159" w:rsidR="00A3045F" w:rsidRDefault="00A3045F" w:rsidP="00A3045F">
      <w:pPr>
        <w:spacing w:after="0" w:line="276" w:lineRule="auto"/>
        <w:jc w:val="both"/>
        <w:rPr>
          <w:rFonts w:ascii="Garamond" w:hAnsi="Garamond" w:cs="Times New Roman"/>
          <w:sz w:val="18"/>
          <w:szCs w:val="18"/>
          <w:lang w:val="pl-PL"/>
        </w:rPr>
      </w:pPr>
    </w:p>
    <w:p w14:paraId="25101C7F" w14:textId="77777777" w:rsidR="009C486D" w:rsidRPr="00FE1A88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FE1A88">
        <w:rPr>
          <w:rFonts w:ascii="Garamond" w:hAnsi="Garamond" w:cs="Times New Roman"/>
          <w:b/>
          <w:sz w:val="18"/>
          <w:szCs w:val="18"/>
          <w:lang w:val="pl-PL"/>
        </w:rPr>
        <w:t>Cele kształcenia</w:t>
      </w:r>
      <w:r w:rsidR="00B948AA" w:rsidRPr="00FE1A88">
        <w:rPr>
          <w:rFonts w:ascii="Garamond" w:hAnsi="Garamond" w:cs="Times New Roman"/>
          <w:b/>
          <w:sz w:val="18"/>
          <w:szCs w:val="18"/>
          <w:lang w:val="pl-PL"/>
        </w:rPr>
        <w:t xml:space="preserve"> dla przedmiotu</w:t>
      </w:r>
    </w:p>
    <w:tbl>
      <w:tblPr>
        <w:tblStyle w:val="Tabela-Siatka"/>
        <w:tblW w:w="1049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26"/>
        <w:gridCol w:w="10064"/>
      </w:tblGrid>
      <w:tr w:rsidR="009C486D" w:rsidRPr="002A5A74" w14:paraId="53B2C93E" w14:textId="77777777" w:rsidTr="000E1039">
        <w:trPr>
          <w:trHeight w:val="268"/>
        </w:trPr>
        <w:tc>
          <w:tcPr>
            <w:tcW w:w="426" w:type="dxa"/>
            <w:vAlign w:val="center"/>
          </w:tcPr>
          <w:p w14:paraId="7621FCE4" w14:textId="77777777" w:rsidR="009C486D" w:rsidRPr="00FE1A88" w:rsidRDefault="009C48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0064" w:type="dxa"/>
            <w:vAlign w:val="center"/>
          </w:tcPr>
          <w:p w14:paraId="10EF9EFB" w14:textId="39AF26E4" w:rsidR="009C486D" w:rsidRPr="00FE1A88" w:rsidRDefault="00C8237D" w:rsidP="00702E79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Przekazanie wiedzy z zakresu skutecznego komunikowania dietetyków z otoczeniem poprzez współczesne media.</w:t>
            </w:r>
          </w:p>
        </w:tc>
      </w:tr>
      <w:tr w:rsidR="009C486D" w:rsidRPr="002A5A74" w14:paraId="42978730" w14:textId="77777777" w:rsidTr="000E1039">
        <w:trPr>
          <w:trHeight w:val="268"/>
        </w:trPr>
        <w:tc>
          <w:tcPr>
            <w:tcW w:w="426" w:type="dxa"/>
            <w:vAlign w:val="center"/>
          </w:tcPr>
          <w:p w14:paraId="0CDF22FF" w14:textId="77777777" w:rsidR="009C486D" w:rsidRPr="00FE1A88" w:rsidRDefault="009C48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0064" w:type="dxa"/>
            <w:vAlign w:val="center"/>
          </w:tcPr>
          <w:p w14:paraId="674E5173" w14:textId="7AF56FF0" w:rsidR="009C486D" w:rsidRPr="00FE1A88" w:rsidRDefault="00C8237D" w:rsidP="00702E79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Zapoznanie studentów z definicjami, historią, rozwojem, szansami i zagrożeniami oraz różnymi typami współczesnych mediów w biznesie.</w:t>
            </w:r>
          </w:p>
        </w:tc>
      </w:tr>
      <w:tr w:rsidR="009C486D" w:rsidRPr="002A5A74" w14:paraId="5A97550E" w14:textId="77777777" w:rsidTr="000E1039">
        <w:trPr>
          <w:trHeight w:val="268"/>
        </w:trPr>
        <w:tc>
          <w:tcPr>
            <w:tcW w:w="426" w:type="dxa"/>
            <w:vAlign w:val="center"/>
          </w:tcPr>
          <w:p w14:paraId="4A2A112E" w14:textId="77777777" w:rsidR="009C486D" w:rsidRPr="00FE1A88" w:rsidRDefault="009C48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10064" w:type="dxa"/>
            <w:vAlign w:val="center"/>
          </w:tcPr>
          <w:p w14:paraId="4AE1FC42" w14:textId="62E4117B" w:rsidR="009C486D" w:rsidRPr="00FE1A88" w:rsidRDefault="00C8237D" w:rsidP="00702E79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Zaznajomienie z możliwościami praktycznego wykorzystania komunikacji medialnej do rozwoju zawodowego i budowania marki osobistej</w:t>
            </w:r>
            <w:r w:rsidR="00C422C6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dietetyka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.</w:t>
            </w:r>
          </w:p>
        </w:tc>
      </w:tr>
    </w:tbl>
    <w:p w14:paraId="7AA6D532" w14:textId="77777777" w:rsidR="009C486D" w:rsidRPr="00A3045F" w:rsidRDefault="009C486D" w:rsidP="00A3045F">
      <w:pPr>
        <w:spacing w:after="0" w:line="276" w:lineRule="auto"/>
        <w:rPr>
          <w:rFonts w:ascii="Garamond" w:hAnsi="Garamond" w:cs="Times New Roman"/>
          <w:sz w:val="20"/>
          <w:szCs w:val="20"/>
          <w:lang w:val="pl-PL"/>
        </w:rPr>
      </w:pPr>
    </w:p>
    <w:p w14:paraId="6D4DDA92" w14:textId="77777777" w:rsidR="009C486D" w:rsidRPr="00FE1A88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FE1A88">
        <w:rPr>
          <w:rFonts w:ascii="Garamond" w:hAnsi="Garamond" w:cs="Times New Roman"/>
          <w:b/>
          <w:sz w:val="18"/>
          <w:szCs w:val="18"/>
          <w:lang w:val="pl-PL"/>
        </w:rPr>
        <w:t>Efekty uczenia się</w:t>
      </w:r>
    </w:p>
    <w:tbl>
      <w:tblPr>
        <w:tblStyle w:val="Tabela-Siatka"/>
        <w:tblW w:w="10485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1"/>
        <w:gridCol w:w="5813"/>
        <w:gridCol w:w="1559"/>
        <w:gridCol w:w="2552"/>
      </w:tblGrid>
      <w:tr w:rsidR="009C486D" w:rsidRPr="00FE1A88" w14:paraId="116BBAA0" w14:textId="77777777" w:rsidTr="006B0D6F">
        <w:trPr>
          <w:trHeight w:val="298"/>
        </w:trPr>
        <w:tc>
          <w:tcPr>
            <w:tcW w:w="10485" w:type="dxa"/>
            <w:gridSpan w:val="4"/>
            <w:shd w:val="clear" w:color="auto" w:fill="D9E2F3" w:themeFill="accent5" w:themeFillTint="33"/>
            <w:vAlign w:val="center"/>
          </w:tcPr>
          <w:p w14:paraId="5EC6F32C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IEDZA</w:t>
            </w:r>
          </w:p>
        </w:tc>
      </w:tr>
      <w:tr w:rsidR="009C486D" w:rsidRPr="002A5A74" w14:paraId="4A68813D" w14:textId="77777777" w:rsidTr="006B0D6F">
        <w:trPr>
          <w:trHeight w:val="575"/>
        </w:trPr>
        <w:tc>
          <w:tcPr>
            <w:tcW w:w="561" w:type="dxa"/>
            <w:shd w:val="clear" w:color="auto" w:fill="D9E2F3" w:themeFill="accent5" w:themeFillTint="33"/>
            <w:vAlign w:val="center"/>
          </w:tcPr>
          <w:p w14:paraId="6CE34538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5813" w:type="dxa"/>
            <w:shd w:val="clear" w:color="auto" w:fill="D9E2F3" w:themeFill="accent5" w:themeFillTint="33"/>
            <w:vAlign w:val="center"/>
          </w:tcPr>
          <w:p w14:paraId="65E35EEA" w14:textId="77777777" w:rsidR="009C486D" w:rsidRDefault="009C486D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y przedmiotowe</w:t>
            </w:r>
          </w:p>
          <w:p w14:paraId="5EBD34A9" w14:textId="77777777" w:rsidR="00CB43A3" w:rsidRPr="00FE1A88" w:rsidRDefault="00CB43A3" w:rsidP="004A3C93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(Student </w:t>
            </w:r>
            <w:r w:rsidR="004A3C93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zna</w:t>
            </w: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i rozumie)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1B9A28B0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dniesienie do efektów kierunkowych</w:t>
            </w:r>
          </w:p>
        </w:tc>
        <w:tc>
          <w:tcPr>
            <w:tcW w:w="2552" w:type="dxa"/>
            <w:shd w:val="clear" w:color="auto" w:fill="D9E2F3" w:themeFill="accent5" w:themeFillTint="33"/>
            <w:vAlign w:val="center"/>
          </w:tcPr>
          <w:p w14:paraId="0417B3FE" w14:textId="34C10D23" w:rsidR="002D0322" w:rsidRDefault="00963C48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Metody</w:t>
            </w:r>
            <w:r w:rsidR="009C486D"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weryfikacji</w:t>
            </w:r>
            <w:r w:rsidR="00C422C6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</w:t>
            </w:r>
            <w:r w:rsidR="002D0322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</w:t>
            </w:r>
          </w:p>
          <w:p w14:paraId="1C60D8C3" w14:textId="77777777" w:rsidR="009C486D" w:rsidRPr="00FE1A88" w:rsidRDefault="002D0322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ów uczenia się</w:t>
            </w:r>
          </w:p>
        </w:tc>
      </w:tr>
      <w:tr w:rsidR="009C486D" w:rsidRPr="00FE1A88" w14:paraId="0CEF1363" w14:textId="77777777" w:rsidTr="006B0D6F">
        <w:tc>
          <w:tcPr>
            <w:tcW w:w="561" w:type="dxa"/>
            <w:vAlign w:val="center"/>
          </w:tcPr>
          <w:p w14:paraId="00E55FC8" w14:textId="0B765C2A" w:rsidR="009C486D" w:rsidRPr="00FE1A88" w:rsidRDefault="000D6C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</w:t>
            </w:r>
            <w:r w:rsidR="006B0D6F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5813" w:type="dxa"/>
            <w:vAlign w:val="center"/>
          </w:tcPr>
          <w:p w14:paraId="7A98235D" w14:textId="6B9A7F9B" w:rsidR="009C486D" w:rsidRPr="00FE1A88" w:rsidRDefault="006B0D6F" w:rsidP="00702E79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6B0D6F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Posiada pogłębioną wiedzę na temat </w:t>
            </w:r>
            <w:r w:rsidR="00C8237D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istoty, znaczenia, problemów i mechanizmów oddziaływania we </w:t>
            </w:r>
            <w:r w:rsidRPr="006B0D6F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współczesnych </w:t>
            </w:r>
            <w:r w:rsidR="00C8237D">
              <w:rPr>
                <w:rFonts w:ascii="Garamond" w:hAnsi="Garamond" w:cs="Times New Roman"/>
                <w:sz w:val="18"/>
                <w:szCs w:val="18"/>
                <w:lang w:val="pl-PL"/>
              </w:rPr>
              <w:t>mediach</w:t>
            </w:r>
            <w:r w:rsidRPr="006B0D6F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(</w:t>
            </w:r>
            <w:r w:rsidR="00C8237D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media tradycyjne i </w:t>
            </w:r>
            <w:r w:rsidRPr="006B0D6F">
              <w:rPr>
                <w:rFonts w:ascii="Garamond" w:hAnsi="Garamond" w:cs="Times New Roman"/>
                <w:sz w:val="18"/>
                <w:szCs w:val="18"/>
                <w:lang w:val="pl-PL"/>
              </w:rPr>
              <w:t>media społecznościowe) oraz rozumie możliwości praktycznego zastosowania tej wiedzy w działalności zawodowej.</w:t>
            </w:r>
          </w:p>
        </w:tc>
        <w:tc>
          <w:tcPr>
            <w:tcW w:w="1559" w:type="dxa"/>
            <w:vAlign w:val="center"/>
          </w:tcPr>
          <w:p w14:paraId="3053683C" w14:textId="77777777" w:rsidR="009218BB" w:rsidRDefault="009218BB" w:rsidP="00132AE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Diet2_WG08</w:t>
            </w:r>
          </w:p>
          <w:p w14:paraId="3991B154" w14:textId="20030E97" w:rsidR="009C486D" w:rsidRPr="00FE1A88" w:rsidRDefault="006B0D6F" w:rsidP="00132AE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6B0D6F">
              <w:rPr>
                <w:rFonts w:ascii="Garamond" w:hAnsi="Garamond" w:cs="Times New Roman"/>
                <w:sz w:val="18"/>
                <w:szCs w:val="18"/>
                <w:lang w:val="pl-PL"/>
              </w:rPr>
              <w:t>Diet2_WG09</w:t>
            </w:r>
          </w:p>
        </w:tc>
        <w:tc>
          <w:tcPr>
            <w:tcW w:w="2552" w:type="dxa"/>
            <w:vAlign w:val="center"/>
          </w:tcPr>
          <w:p w14:paraId="254CC35A" w14:textId="2D1D2D56" w:rsidR="009C486D" w:rsidRPr="00FE1A88" w:rsidRDefault="00E10AE0" w:rsidP="00132AE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Egzamin/</w:t>
            </w:r>
            <w:r w:rsidR="00C8237D">
              <w:rPr>
                <w:rFonts w:ascii="Garamond" w:hAnsi="Garamond" w:cs="Times New Roman"/>
                <w:sz w:val="18"/>
                <w:szCs w:val="18"/>
                <w:lang w:val="pl-PL"/>
              </w:rPr>
              <w:t>Aktywność na zajęciach</w:t>
            </w:r>
          </w:p>
        </w:tc>
      </w:tr>
      <w:tr w:rsidR="009C486D" w:rsidRPr="00FE1A88" w14:paraId="04EE827E" w14:textId="77777777" w:rsidTr="006B0D6F">
        <w:tc>
          <w:tcPr>
            <w:tcW w:w="561" w:type="dxa"/>
            <w:vAlign w:val="center"/>
          </w:tcPr>
          <w:p w14:paraId="4AC77F93" w14:textId="30838904" w:rsidR="009C486D" w:rsidRPr="00FE1A88" w:rsidRDefault="000D6C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</w:t>
            </w:r>
            <w:r w:rsidR="00C8237D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5813" w:type="dxa"/>
            <w:vAlign w:val="center"/>
          </w:tcPr>
          <w:p w14:paraId="62761699" w14:textId="3688088C" w:rsidR="009C486D" w:rsidRPr="00FE1A88" w:rsidRDefault="00C8237D" w:rsidP="00C8237D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Ma wiedzę na temat sposobu właściwego korzystania ze współczesnych mediów</w:t>
            </w:r>
            <w:r w:rsidR="006B0D6F" w:rsidRPr="006B0D6F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do promowania </w:t>
            </w:r>
            <w:r w:rsidR="006B0D6F" w:rsidRPr="006B0D6F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zdrowia publicznego 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i</w:t>
            </w:r>
            <w:r w:rsidR="006B0D6F" w:rsidRPr="006B0D6F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zdrow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ego</w:t>
            </w:r>
            <w:r w:rsidR="006B0D6F" w:rsidRPr="006B0D6F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styl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u</w:t>
            </w:r>
            <w:r w:rsidR="006B0D6F" w:rsidRPr="006B0D6F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życia</w:t>
            </w:r>
            <w:r w:rsidR="006B0D6F">
              <w:rPr>
                <w:rFonts w:ascii="Garamond" w:hAnsi="Garamond" w:cs="Times New Roman"/>
                <w:sz w:val="18"/>
                <w:szCs w:val="18"/>
                <w:lang w:val="pl-PL"/>
              </w:rPr>
              <w:t>.</w:t>
            </w:r>
          </w:p>
        </w:tc>
        <w:tc>
          <w:tcPr>
            <w:tcW w:w="1559" w:type="dxa"/>
            <w:vAlign w:val="center"/>
          </w:tcPr>
          <w:p w14:paraId="674DD082" w14:textId="272F85E2" w:rsidR="009C486D" w:rsidRPr="00FE1A88" w:rsidRDefault="006B0D6F" w:rsidP="00132AE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6B0D6F">
              <w:rPr>
                <w:rFonts w:ascii="Garamond" w:hAnsi="Garamond" w:cs="Times New Roman"/>
                <w:sz w:val="18"/>
                <w:szCs w:val="18"/>
                <w:lang w:val="pl-PL"/>
              </w:rPr>
              <w:t>Diet2_WK01</w:t>
            </w:r>
          </w:p>
        </w:tc>
        <w:tc>
          <w:tcPr>
            <w:tcW w:w="2552" w:type="dxa"/>
            <w:vAlign w:val="center"/>
          </w:tcPr>
          <w:p w14:paraId="2F44FEC4" w14:textId="6505E97E" w:rsidR="009C486D" w:rsidRPr="00FE1A88" w:rsidRDefault="00C8237D" w:rsidP="00132AE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Udział w dyskusji</w:t>
            </w:r>
          </w:p>
        </w:tc>
      </w:tr>
      <w:tr w:rsidR="006B0D6F" w:rsidRPr="002A5A74" w14:paraId="62D75C88" w14:textId="77777777" w:rsidTr="006B0D6F">
        <w:tc>
          <w:tcPr>
            <w:tcW w:w="561" w:type="dxa"/>
            <w:vAlign w:val="center"/>
          </w:tcPr>
          <w:p w14:paraId="454454BF" w14:textId="53C6DCFA" w:rsidR="006B0D6F" w:rsidRDefault="00C8237D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3</w:t>
            </w:r>
          </w:p>
        </w:tc>
        <w:tc>
          <w:tcPr>
            <w:tcW w:w="5813" w:type="dxa"/>
            <w:vAlign w:val="center"/>
          </w:tcPr>
          <w:p w14:paraId="697402B1" w14:textId="3F40BE62" w:rsidR="006B0D6F" w:rsidRPr="00FE1A88" w:rsidRDefault="006B0D6F" w:rsidP="00702E79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6B0D6F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Zna i rozumie wybrane zagadnienia </w:t>
            </w:r>
            <w:r w:rsidR="00C8237D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budowania marki personalnej, </w:t>
            </w:r>
            <w:r w:rsidRPr="006B0D6F">
              <w:rPr>
                <w:rFonts w:ascii="Garamond" w:hAnsi="Garamond" w:cs="Times New Roman"/>
                <w:sz w:val="18"/>
                <w:szCs w:val="18"/>
                <w:lang w:val="pl-PL"/>
              </w:rPr>
              <w:t>niezbędne w prowadzeniu działalności dietetycznej</w:t>
            </w:r>
            <w:r w:rsidR="00C8237D">
              <w:rPr>
                <w:rFonts w:ascii="Garamond" w:hAnsi="Garamond" w:cs="Times New Roman"/>
                <w:sz w:val="18"/>
                <w:szCs w:val="18"/>
                <w:lang w:val="pl-PL"/>
              </w:rPr>
              <w:t>.</w:t>
            </w:r>
          </w:p>
        </w:tc>
        <w:tc>
          <w:tcPr>
            <w:tcW w:w="1559" w:type="dxa"/>
            <w:vAlign w:val="center"/>
          </w:tcPr>
          <w:p w14:paraId="2298424E" w14:textId="02965E7B" w:rsidR="006B0D6F" w:rsidRPr="006B0D6F" w:rsidRDefault="006B0D6F" w:rsidP="00132AE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6B0D6F">
              <w:rPr>
                <w:rFonts w:ascii="Garamond" w:hAnsi="Garamond" w:cs="Times New Roman"/>
                <w:sz w:val="18"/>
                <w:szCs w:val="18"/>
                <w:lang w:val="pl-PL"/>
              </w:rPr>
              <w:t>Diet2_WK0</w:t>
            </w:r>
            <w:r w:rsidR="00CD3B46">
              <w:rPr>
                <w:rFonts w:ascii="Garamond" w:hAnsi="Garamond" w:cs="Times New Roman"/>
                <w:sz w:val="18"/>
                <w:szCs w:val="18"/>
                <w:lang w:val="pl-PL"/>
              </w:rPr>
              <w:t>5</w:t>
            </w:r>
          </w:p>
        </w:tc>
        <w:tc>
          <w:tcPr>
            <w:tcW w:w="2552" w:type="dxa"/>
            <w:vAlign w:val="center"/>
          </w:tcPr>
          <w:p w14:paraId="4634636E" w14:textId="0CBEDD20" w:rsidR="006B0D6F" w:rsidRPr="00FE1A88" w:rsidRDefault="00E10AE0" w:rsidP="00132AE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Egzamin/</w:t>
            </w:r>
            <w:r w:rsidR="00C8237D">
              <w:rPr>
                <w:rFonts w:ascii="Garamond" w:hAnsi="Garamond" w:cs="Times New Roman"/>
                <w:sz w:val="18"/>
                <w:szCs w:val="18"/>
                <w:lang w:val="pl-PL"/>
              </w:rPr>
              <w:t>Rozwiązywanie przykładów na zajęciach</w:t>
            </w:r>
          </w:p>
        </w:tc>
      </w:tr>
    </w:tbl>
    <w:p w14:paraId="4D10D4B8" w14:textId="77777777" w:rsidR="009C486D" w:rsidRPr="00200C30" w:rsidRDefault="009C486D" w:rsidP="00B948AA">
      <w:pPr>
        <w:spacing w:after="0" w:line="240" w:lineRule="auto"/>
        <w:rPr>
          <w:sz w:val="20"/>
          <w:szCs w:val="20"/>
          <w:lang w:val="pl-PL"/>
        </w:rPr>
      </w:pPr>
    </w:p>
    <w:tbl>
      <w:tblPr>
        <w:tblStyle w:val="Tabela-Siatka"/>
        <w:tblW w:w="10485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1"/>
        <w:gridCol w:w="5813"/>
        <w:gridCol w:w="1559"/>
        <w:gridCol w:w="2552"/>
      </w:tblGrid>
      <w:tr w:rsidR="009C486D" w:rsidRPr="00FE1A88" w14:paraId="13DDB825" w14:textId="77777777" w:rsidTr="00B948AA">
        <w:trPr>
          <w:trHeight w:val="298"/>
        </w:trPr>
        <w:tc>
          <w:tcPr>
            <w:tcW w:w="10484" w:type="dxa"/>
            <w:gridSpan w:val="4"/>
            <w:shd w:val="clear" w:color="auto" w:fill="D9E2F3" w:themeFill="accent5" w:themeFillTint="33"/>
            <w:vAlign w:val="center"/>
          </w:tcPr>
          <w:p w14:paraId="19BD727C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UMIEJĘTNOŚCI</w:t>
            </w:r>
          </w:p>
        </w:tc>
      </w:tr>
      <w:tr w:rsidR="009C486D" w:rsidRPr="002A5A74" w14:paraId="1BCED5A2" w14:textId="77777777" w:rsidTr="00B948AA">
        <w:trPr>
          <w:trHeight w:val="575"/>
        </w:trPr>
        <w:tc>
          <w:tcPr>
            <w:tcW w:w="561" w:type="dxa"/>
            <w:shd w:val="clear" w:color="auto" w:fill="D9E2F3" w:themeFill="accent5" w:themeFillTint="33"/>
            <w:vAlign w:val="center"/>
          </w:tcPr>
          <w:p w14:paraId="3BEE26A7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5812" w:type="dxa"/>
            <w:shd w:val="clear" w:color="auto" w:fill="D9E2F3" w:themeFill="accent5" w:themeFillTint="33"/>
            <w:vAlign w:val="center"/>
          </w:tcPr>
          <w:p w14:paraId="3A4DABE3" w14:textId="77777777" w:rsidR="009C486D" w:rsidRDefault="009C486D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y przedmiotowe</w:t>
            </w:r>
          </w:p>
          <w:p w14:paraId="50C7E76D" w14:textId="5E4A0705" w:rsidR="00CB43A3" w:rsidRPr="00FE1A88" w:rsidRDefault="00CB43A3" w:rsidP="00CB43A3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(Student potrafi)</w:t>
            </w:r>
            <w:r w:rsidR="00D01783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200610C6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dniesienie do efektów kierunkowych</w:t>
            </w:r>
          </w:p>
        </w:tc>
        <w:tc>
          <w:tcPr>
            <w:tcW w:w="2552" w:type="dxa"/>
            <w:shd w:val="clear" w:color="auto" w:fill="D9E2F3" w:themeFill="accent5" w:themeFillTint="33"/>
            <w:vAlign w:val="center"/>
          </w:tcPr>
          <w:p w14:paraId="23BE3D0B" w14:textId="77777777" w:rsidR="009C486D" w:rsidRDefault="009C486D" w:rsidP="00963C48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Metod</w:t>
            </w:r>
            <w:r w:rsidR="00963C4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y</w:t>
            </w: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weryfikacji</w:t>
            </w:r>
          </w:p>
          <w:p w14:paraId="5438A2EA" w14:textId="77777777" w:rsidR="002D0322" w:rsidRPr="00FE1A88" w:rsidRDefault="002D0322" w:rsidP="00963C48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ów uczenia się</w:t>
            </w:r>
          </w:p>
        </w:tc>
      </w:tr>
      <w:tr w:rsidR="009C486D" w:rsidRPr="002A5A74" w14:paraId="325018F1" w14:textId="77777777" w:rsidTr="00BD7E4F">
        <w:tc>
          <w:tcPr>
            <w:tcW w:w="561" w:type="dxa"/>
            <w:vAlign w:val="center"/>
          </w:tcPr>
          <w:p w14:paraId="68E66D88" w14:textId="77777777" w:rsidR="009C486D" w:rsidRPr="00FE1A88" w:rsidRDefault="000D6C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U</w:t>
            </w:r>
            <w:r w:rsidR="00B948AA" w:rsidRPr="00FE1A88"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5812" w:type="dxa"/>
            <w:vAlign w:val="center"/>
          </w:tcPr>
          <w:p w14:paraId="6B04F7C2" w14:textId="58EFE342" w:rsidR="009C486D" w:rsidRPr="00FE1A88" w:rsidRDefault="006B0D6F" w:rsidP="00702E79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6B0D6F">
              <w:rPr>
                <w:rFonts w:ascii="Garamond" w:hAnsi="Garamond" w:cs="Times New Roman"/>
                <w:sz w:val="18"/>
                <w:szCs w:val="18"/>
                <w:lang w:val="pl-PL"/>
              </w:rPr>
              <w:t>Potrafi wykorzystać posiadaną wiedzę o zdrowiu i żywieniu człowieka do formułowania i argumentowania swojego stanowiska w dyskusji/debacie</w:t>
            </w:r>
            <w:r w:rsidR="00C8237D">
              <w:rPr>
                <w:rFonts w:ascii="Garamond" w:hAnsi="Garamond" w:cs="Times New Roman"/>
                <w:sz w:val="18"/>
                <w:szCs w:val="18"/>
                <w:lang w:val="pl-PL"/>
              </w:rPr>
              <w:t>/wystąpieniu publicznym</w:t>
            </w:r>
            <w:r w:rsidRPr="006B0D6F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, także w formie pisemnej oraz z wykorzystaniem nowoczesnych </w:t>
            </w:r>
            <w:r w:rsidR="00C8237D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narzędzi komunikacji, w tym </w:t>
            </w:r>
            <w:r w:rsidRPr="006B0D6F">
              <w:rPr>
                <w:rFonts w:ascii="Garamond" w:hAnsi="Garamond" w:cs="Times New Roman"/>
                <w:sz w:val="18"/>
                <w:szCs w:val="18"/>
                <w:lang w:val="pl-PL"/>
              </w:rPr>
              <w:t>mediów</w:t>
            </w:r>
            <w:r w:rsidR="00C8237D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społecznościowych</w:t>
            </w:r>
            <w:r w:rsidRPr="006B0D6F">
              <w:rPr>
                <w:rFonts w:ascii="Garamond" w:hAnsi="Garamond" w:cs="Times New Roman"/>
                <w:sz w:val="18"/>
                <w:szCs w:val="18"/>
                <w:lang w:val="pl-PL"/>
              </w:rPr>
              <w:t>.</w:t>
            </w:r>
          </w:p>
        </w:tc>
        <w:tc>
          <w:tcPr>
            <w:tcW w:w="1559" w:type="dxa"/>
            <w:vAlign w:val="center"/>
          </w:tcPr>
          <w:p w14:paraId="38A1C942" w14:textId="47B09E97" w:rsidR="009C486D" w:rsidRPr="00FE1A88" w:rsidRDefault="006B0D6F" w:rsidP="00380F5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6B0D6F">
              <w:rPr>
                <w:rFonts w:ascii="Garamond" w:hAnsi="Garamond" w:cs="Times New Roman"/>
                <w:sz w:val="18"/>
                <w:szCs w:val="18"/>
                <w:lang w:val="pl-PL"/>
              </w:rPr>
              <w:t>Diet2_UK01</w:t>
            </w:r>
          </w:p>
        </w:tc>
        <w:tc>
          <w:tcPr>
            <w:tcW w:w="2552" w:type="dxa"/>
            <w:vAlign w:val="center"/>
          </w:tcPr>
          <w:p w14:paraId="31B2C584" w14:textId="0A3D59B4" w:rsidR="009C486D" w:rsidRPr="00FE1A88" w:rsidRDefault="00C8237D" w:rsidP="00380F5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Opracowanie projektu grupowego i/lub indywidualnego</w:t>
            </w:r>
          </w:p>
        </w:tc>
      </w:tr>
      <w:tr w:rsidR="009C486D" w:rsidRPr="006B0D6F" w14:paraId="5611E437" w14:textId="77777777" w:rsidTr="00BD7E4F">
        <w:tc>
          <w:tcPr>
            <w:tcW w:w="561" w:type="dxa"/>
            <w:vAlign w:val="center"/>
          </w:tcPr>
          <w:p w14:paraId="45D9B409" w14:textId="77777777" w:rsidR="009C486D" w:rsidRPr="00FE1A88" w:rsidRDefault="000D6C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U</w:t>
            </w:r>
            <w:r w:rsidR="00B948AA" w:rsidRPr="00FE1A88"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5812" w:type="dxa"/>
            <w:vAlign w:val="center"/>
          </w:tcPr>
          <w:p w14:paraId="4BDC98FB" w14:textId="230A7E70" w:rsidR="009C486D" w:rsidRPr="00FE1A88" w:rsidRDefault="006B0D6F" w:rsidP="00702E79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6B0D6F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Potrafi </w:t>
            </w:r>
            <w:r w:rsidR="00C8237D">
              <w:rPr>
                <w:rFonts w:ascii="Garamond" w:hAnsi="Garamond" w:cs="Times New Roman"/>
                <w:sz w:val="18"/>
                <w:szCs w:val="18"/>
                <w:lang w:val="pl-PL"/>
              </w:rPr>
              <w:t>określić właściwie cele i motywy oraz tożsamość i wizerunek marki podmiotu z obszaru dietetyki przy odpowiednim wykorzystaniu potencjału własnego.</w:t>
            </w:r>
          </w:p>
        </w:tc>
        <w:tc>
          <w:tcPr>
            <w:tcW w:w="1559" w:type="dxa"/>
            <w:vAlign w:val="center"/>
          </w:tcPr>
          <w:p w14:paraId="31154F38" w14:textId="518DB060" w:rsidR="009C486D" w:rsidRDefault="006B0D6F" w:rsidP="00380F5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6B0D6F">
              <w:rPr>
                <w:rFonts w:ascii="Garamond" w:hAnsi="Garamond" w:cs="Times New Roman"/>
                <w:sz w:val="18"/>
                <w:szCs w:val="18"/>
                <w:lang w:val="pl-PL"/>
              </w:rPr>
              <w:t>Diet2_UW0</w:t>
            </w:r>
            <w:r w:rsidR="00255864">
              <w:rPr>
                <w:rFonts w:ascii="Garamond" w:hAnsi="Garamond" w:cs="Times New Roman"/>
                <w:sz w:val="18"/>
                <w:szCs w:val="18"/>
                <w:lang w:val="pl-PL"/>
              </w:rPr>
              <w:t>5</w:t>
            </w:r>
          </w:p>
          <w:p w14:paraId="68E5BB9C" w14:textId="5AA70A5D" w:rsidR="00C8237D" w:rsidRPr="00FE1A88" w:rsidRDefault="00C8237D" w:rsidP="00380F5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Diet2_UW06</w:t>
            </w:r>
          </w:p>
        </w:tc>
        <w:tc>
          <w:tcPr>
            <w:tcW w:w="2552" w:type="dxa"/>
            <w:vAlign w:val="center"/>
          </w:tcPr>
          <w:p w14:paraId="505B3520" w14:textId="61BE1818" w:rsidR="009C486D" w:rsidRPr="00FE1A88" w:rsidRDefault="00C8237D" w:rsidP="00380F5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Aktywność w trakcie zajęć</w:t>
            </w:r>
          </w:p>
        </w:tc>
      </w:tr>
      <w:tr w:rsidR="009C486D" w:rsidRPr="002A5A74" w14:paraId="11199DB9" w14:textId="77777777" w:rsidTr="00BD7E4F">
        <w:tc>
          <w:tcPr>
            <w:tcW w:w="561" w:type="dxa"/>
            <w:vAlign w:val="center"/>
          </w:tcPr>
          <w:p w14:paraId="076CF8C9" w14:textId="77777777" w:rsidR="009C486D" w:rsidRPr="00FE1A88" w:rsidRDefault="000D6C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U</w:t>
            </w:r>
            <w:r w:rsidR="00B948AA" w:rsidRPr="00FE1A88">
              <w:rPr>
                <w:rFonts w:ascii="Garamond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5812" w:type="dxa"/>
            <w:vAlign w:val="center"/>
          </w:tcPr>
          <w:p w14:paraId="7A90F296" w14:textId="5B44C20A" w:rsidR="009C486D" w:rsidRPr="00FE1A88" w:rsidRDefault="006B0D6F" w:rsidP="00702E79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6B0D6F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Potrafi </w:t>
            </w:r>
            <w:r w:rsidR="00C8237D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zaplanować kampanię komunikacyjną, tworzyć skuteczne przekazy medialne i </w:t>
            </w:r>
            <w:r w:rsidRPr="006B0D6F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dobrać </w:t>
            </w:r>
            <w:r w:rsidR="00C8237D">
              <w:rPr>
                <w:rFonts w:ascii="Garamond" w:hAnsi="Garamond" w:cs="Times New Roman"/>
                <w:sz w:val="18"/>
                <w:szCs w:val="18"/>
                <w:lang w:val="pl-PL"/>
              </w:rPr>
              <w:t>właściwe</w:t>
            </w:r>
            <w:r w:rsidRPr="006B0D6F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techniki, metody i narzędzia </w:t>
            </w:r>
            <w:r w:rsidR="00C8237D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komunikacji marki z obszaru dietetyki, by dotrzeć do określonych segmentów odbiorców. Rozumie konieczność </w:t>
            </w:r>
            <w:r w:rsidR="00C8237D">
              <w:rPr>
                <w:rFonts w:ascii="Garamond" w:hAnsi="Garamond" w:cs="Times New Roman"/>
                <w:sz w:val="18"/>
                <w:szCs w:val="18"/>
                <w:lang w:val="pl-PL"/>
              </w:rPr>
              <w:lastRenderedPageBreak/>
              <w:t>wiarygodności, innowacyjności, spójności, elastyczności i odpowiedzialności działań komunikacyjnych w obszarze zdrowia.</w:t>
            </w:r>
          </w:p>
        </w:tc>
        <w:tc>
          <w:tcPr>
            <w:tcW w:w="1559" w:type="dxa"/>
            <w:vAlign w:val="center"/>
          </w:tcPr>
          <w:p w14:paraId="0D67D2DA" w14:textId="4B8EA96D" w:rsidR="00C8237D" w:rsidRDefault="00C8237D" w:rsidP="00380F5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lastRenderedPageBreak/>
              <w:t>Diet2_UW02</w:t>
            </w:r>
          </w:p>
          <w:p w14:paraId="25B74DD8" w14:textId="75E44EF4" w:rsidR="009C486D" w:rsidRPr="00FE1A88" w:rsidRDefault="006B0D6F" w:rsidP="00380F5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6B0D6F">
              <w:rPr>
                <w:rFonts w:ascii="Garamond" w:hAnsi="Garamond" w:cs="Times New Roman"/>
                <w:sz w:val="18"/>
                <w:szCs w:val="18"/>
                <w:lang w:val="pl-PL"/>
              </w:rPr>
              <w:t>Diet2_UW0</w:t>
            </w:r>
            <w:r w:rsidR="00255864">
              <w:rPr>
                <w:rFonts w:ascii="Garamond" w:hAnsi="Garamond" w:cs="Times New Roman"/>
                <w:sz w:val="18"/>
                <w:szCs w:val="18"/>
                <w:lang w:val="pl-PL"/>
              </w:rPr>
              <w:t>8</w:t>
            </w:r>
          </w:p>
        </w:tc>
        <w:tc>
          <w:tcPr>
            <w:tcW w:w="2552" w:type="dxa"/>
            <w:vAlign w:val="center"/>
          </w:tcPr>
          <w:p w14:paraId="043219EF" w14:textId="77D4D9C3" w:rsidR="009C486D" w:rsidRPr="00FE1A88" w:rsidRDefault="00C8237D" w:rsidP="00380F5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Opracowanie projektu grupowego i/lub indywidualnego</w:t>
            </w:r>
          </w:p>
        </w:tc>
      </w:tr>
    </w:tbl>
    <w:p w14:paraId="1EC48904" w14:textId="7753CFC0" w:rsidR="009C486D" w:rsidRPr="006B0D6F" w:rsidRDefault="00C8237D" w:rsidP="00B948AA">
      <w:pPr>
        <w:spacing w:after="0" w:line="240" w:lineRule="auto"/>
        <w:rPr>
          <w:sz w:val="20"/>
          <w:szCs w:val="20"/>
          <w:lang w:val="pl-PL"/>
        </w:rPr>
      </w:pPr>
      <w:r>
        <w:rPr>
          <w:sz w:val="20"/>
          <w:szCs w:val="20"/>
          <w:lang w:val="pl-PL"/>
        </w:rPr>
        <w:t xml:space="preserve"> </w:t>
      </w:r>
    </w:p>
    <w:tbl>
      <w:tblPr>
        <w:tblStyle w:val="Tabela-Siatka"/>
        <w:tblW w:w="10485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1"/>
        <w:gridCol w:w="5813"/>
        <w:gridCol w:w="1559"/>
        <w:gridCol w:w="2552"/>
      </w:tblGrid>
      <w:tr w:rsidR="009C486D" w:rsidRPr="00FE1A88" w14:paraId="647EDE11" w14:textId="77777777" w:rsidTr="00FE1A88">
        <w:trPr>
          <w:trHeight w:val="298"/>
        </w:trPr>
        <w:tc>
          <w:tcPr>
            <w:tcW w:w="10485" w:type="dxa"/>
            <w:gridSpan w:val="4"/>
            <w:shd w:val="clear" w:color="auto" w:fill="D9E2F3" w:themeFill="accent5" w:themeFillTint="33"/>
            <w:vAlign w:val="center"/>
          </w:tcPr>
          <w:p w14:paraId="74C92AE1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KOMPETENCJE SPOŁECZNE</w:t>
            </w:r>
          </w:p>
        </w:tc>
      </w:tr>
      <w:tr w:rsidR="009C486D" w:rsidRPr="002A5A74" w14:paraId="4020CEA3" w14:textId="77777777" w:rsidTr="00FE1A88">
        <w:trPr>
          <w:trHeight w:val="575"/>
        </w:trPr>
        <w:tc>
          <w:tcPr>
            <w:tcW w:w="561" w:type="dxa"/>
            <w:shd w:val="clear" w:color="auto" w:fill="D9E2F3" w:themeFill="accent5" w:themeFillTint="33"/>
            <w:vAlign w:val="center"/>
          </w:tcPr>
          <w:p w14:paraId="721A1467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5813" w:type="dxa"/>
            <w:shd w:val="clear" w:color="auto" w:fill="D9E2F3" w:themeFill="accent5" w:themeFillTint="33"/>
            <w:vAlign w:val="center"/>
          </w:tcPr>
          <w:p w14:paraId="6D8DB8A3" w14:textId="77777777" w:rsidR="009C486D" w:rsidRDefault="009C486D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y przedmiotowe</w:t>
            </w:r>
          </w:p>
          <w:p w14:paraId="70F143EA" w14:textId="77777777" w:rsidR="00CB43A3" w:rsidRPr="00FE1A88" w:rsidRDefault="00CB43A3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(Student jest gotów do)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72C76E34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dniesienie do efektów kierunkowych</w:t>
            </w:r>
          </w:p>
        </w:tc>
        <w:tc>
          <w:tcPr>
            <w:tcW w:w="2552" w:type="dxa"/>
            <w:shd w:val="clear" w:color="auto" w:fill="D9E2F3" w:themeFill="accent5" w:themeFillTint="33"/>
            <w:vAlign w:val="center"/>
          </w:tcPr>
          <w:p w14:paraId="67DBA704" w14:textId="77777777" w:rsidR="009C486D" w:rsidRDefault="009C486D" w:rsidP="00963C48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Metod</w:t>
            </w:r>
            <w:r w:rsidR="00963C4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y</w:t>
            </w: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weryfikacji</w:t>
            </w:r>
          </w:p>
          <w:p w14:paraId="70A33478" w14:textId="77777777" w:rsidR="002D0322" w:rsidRPr="00FE1A88" w:rsidRDefault="002D0322" w:rsidP="00963C48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ów uczenia się</w:t>
            </w:r>
          </w:p>
        </w:tc>
      </w:tr>
      <w:tr w:rsidR="006B0D6F" w:rsidRPr="002A5A74" w14:paraId="38BD1DF2" w14:textId="77777777" w:rsidTr="00BD7E4F">
        <w:tc>
          <w:tcPr>
            <w:tcW w:w="561" w:type="dxa"/>
            <w:vAlign w:val="center"/>
          </w:tcPr>
          <w:p w14:paraId="7117459B" w14:textId="5D108AEB" w:rsidR="006B0D6F" w:rsidRPr="00FE1A88" w:rsidRDefault="006B0D6F" w:rsidP="006B0D6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K</w:t>
            </w:r>
            <w:r w:rsidR="003121FC"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5813" w:type="dxa"/>
            <w:vAlign w:val="center"/>
          </w:tcPr>
          <w:p w14:paraId="24D64E0F" w14:textId="19880D91" w:rsidR="006B0D6F" w:rsidRPr="00FE1A88" w:rsidRDefault="006B0D6F" w:rsidP="006B0D6F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6B0D6F">
              <w:rPr>
                <w:rFonts w:ascii="Garamond" w:hAnsi="Garamond" w:cs="Times New Roman"/>
                <w:sz w:val="18"/>
                <w:szCs w:val="18"/>
                <w:lang w:val="pl-PL"/>
              </w:rPr>
              <w:t>Jest gotów do inspirowania i inicjowania działalności i realizacji projektów na rzecz interesu publicznego, zwłaszcza w sferze promocji zdrowego stylu życia i zdrowego odżywiania, profilaktyki zdrowotnej i zapobiegania chorobom cywilizacyjnym.</w:t>
            </w:r>
          </w:p>
        </w:tc>
        <w:tc>
          <w:tcPr>
            <w:tcW w:w="1559" w:type="dxa"/>
            <w:vAlign w:val="center"/>
          </w:tcPr>
          <w:p w14:paraId="4C7D6DF0" w14:textId="345AFA0D" w:rsidR="006B0D6F" w:rsidRPr="00FE1A88" w:rsidRDefault="006B0D6F" w:rsidP="006B0D6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6B0D6F">
              <w:rPr>
                <w:rFonts w:ascii="Garamond" w:hAnsi="Garamond" w:cs="Times New Roman"/>
                <w:sz w:val="18"/>
                <w:szCs w:val="18"/>
                <w:lang w:val="pl-PL"/>
              </w:rPr>
              <w:t>Diet2_K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O</w:t>
            </w:r>
            <w:r w:rsidRPr="006B0D6F">
              <w:rPr>
                <w:rFonts w:ascii="Garamond" w:hAnsi="Garamond" w:cs="Times New Roman"/>
                <w:sz w:val="18"/>
                <w:szCs w:val="18"/>
                <w:lang w:val="pl-PL"/>
              </w:rPr>
              <w:t>0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2552" w:type="dxa"/>
            <w:vAlign w:val="center"/>
          </w:tcPr>
          <w:p w14:paraId="02EF7DE3" w14:textId="292AD17B" w:rsidR="006B0D6F" w:rsidRPr="00FE1A88" w:rsidRDefault="00C8237D" w:rsidP="006B0D6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Rozwiązywanie przykładów w trakcie zajęć</w:t>
            </w:r>
          </w:p>
        </w:tc>
      </w:tr>
      <w:tr w:rsidR="00C8237D" w:rsidRPr="00FE1A88" w14:paraId="63660384" w14:textId="77777777" w:rsidTr="00BD7E4F">
        <w:tc>
          <w:tcPr>
            <w:tcW w:w="561" w:type="dxa"/>
            <w:vAlign w:val="center"/>
          </w:tcPr>
          <w:p w14:paraId="775FFE77" w14:textId="67DBE2AA" w:rsidR="00C8237D" w:rsidRDefault="00C8237D" w:rsidP="006B0D6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K2</w:t>
            </w:r>
          </w:p>
        </w:tc>
        <w:tc>
          <w:tcPr>
            <w:tcW w:w="5813" w:type="dxa"/>
            <w:vAlign w:val="center"/>
          </w:tcPr>
          <w:p w14:paraId="38B204E1" w14:textId="25B43F72" w:rsidR="00C8237D" w:rsidRPr="006B0D6F" w:rsidRDefault="00C8237D" w:rsidP="006B0D6F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Dostrzega potrzebę prowadzenia długofalowych i odpowiedzialnych działań komunikacyjnych w zakresie budowania reputacji marki z obszaru zdrowia, potrafi wyjaśnić i uzasadnić swoje stanowisko. </w:t>
            </w:r>
          </w:p>
        </w:tc>
        <w:tc>
          <w:tcPr>
            <w:tcW w:w="1559" w:type="dxa"/>
            <w:vAlign w:val="center"/>
          </w:tcPr>
          <w:p w14:paraId="20720A13" w14:textId="6C7B0C13" w:rsidR="00C8237D" w:rsidRPr="006B0D6F" w:rsidRDefault="00C8237D" w:rsidP="006B0D6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Diet2_KR02</w:t>
            </w:r>
          </w:p>
        </w:tc>
        <w:tc>
          <w:tcPr>
            <w:tcW w:w="2552" w:type="dxa"/>
            <w:vAlign w:val="center"/>
          </w:tcPr>
          <w:p w14:paraId="51F948AD" w14:textId="2EE8CF64" w:rsidR="00C8237D" w:rsidRPr="00FE1A88" w:rsidRDefault="00C8237D" w:rsidP="006B0D6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Opracowanie projektu</w:t>
            </w:r>
          </w:p>
        </w:tc>
      </w:tr>
      <w:tr w:rsidR="00C8237D" w:rsidRPr="002A5A74" w14:paraId="02A424BC" w14:textId="77777777" w:rsidTr="00BD7E4F">
        <w:tc>
          <w:tcPr>
            <w:tcW w:w="561" w:type="dxa"/>
            <w:vAlign w:val="center"/>
          </w:tcPr>
          <w:p w14:paraId="4ECAC759" w14:textId="2971CF02" w:rsidR="00C8237D" w:rsidRDefault="00C8237D" w:rsidP="006B0D6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K3</w:t>
            </w:r>
          </w:p>
        </w:tc>
        <w:tc>
          <w:tcPr>
            <w:tcW w:w="5813" w:type="dxa"/>
            <w:vAlign w:val="center"/>
          </w:tcPr>
          <w:p w14:paraId="544E8D61" w14:textId="1BE93DDA" w:rsidR="00C8237D" w:rsidRDefault="00C8237D" w:rsidP="006B0D6F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Posiada kompetencje krytycznej analizy informacji oraz procesów zachodzących we współczesnych mediach.</w:t>
            </w:r>
          </w:p>
        </w:tc>
        <w:tc>
          <w:tcPr>
            <w:tcW w:w="1559" w:type="dxa"/>
            <w:vAlign w:val="center"/>
          </w:tcPr>
          <w:p w14:paraId="6492993A" w14:textId="1A842EB1" w:rsidR="00C8237D" w:rsidRDefault="00C8237D" w:rsidP="006B0D6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Diet2_K</w:t>
            </w:r>
            <w:r w:rsidR="00895DF7">
              <w:rPr>
                <w:rFonts w:ascii="Garamond" w:hAnsi="Garamond" w:cs="Times New Roman"/>
                <w:sz w:val="18"/>
                <w:szCs w:val="18"/>
                <w:lang w:val="pl-PL"/>
              </w:rPr>
              <w:t>K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02</w:t>
            </w:r>
          </w:p>
        </w:tc>
        <w:tc>
          <w:tcPr>
            <w:tcW w:w="2552" w:type="dxa"/>
            <w:vAlign w:val="center"/>
          </w:tcPr>
          <w:p w14:paraId="670D41DA" w14:textId="5E23E88C" w:rsidR="00C8237D" w:rsidRPr="00FE1A88" w:rsidRDefault="00C8237D" w:rsidP="006B0D6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Rozwiązywanie przykładów w trakcie zajęć</w:t>
            </w:r>
          </w:p>
        </w:tc>
      </w:tr>
      <w:tr w:rsidR="00C8237D" w:rsidRPr="00FE1A88" w14:paraId="429645CF" w14:textId="77777777" w:rsidTr="00BD7E4F">
        <w:tc>
          <w:tcPr>
            <w:tcW w:w="561" w:type="dxa"/>
            <w:vAlign w:val="center"/>
          </w:tcPr>
          <w:p w14:paraId="61337DBC" w14:textId="61B678A0" w:rsidR="00C8237D" w:rsidRDefault="00C8237D" w:rsidP="006B0D6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K4</w:t>
            </w:r>
          </w:p>
        </w:tc>
        <w:tc>
          <w:tcPr>
            <w:tcW w:w="5813" w:type="dxa"/>
            <w:vAlign w:val="center"/>
          </w:tcPr>
          <w:p w14:paraId="0F6B7D60" w14:textId="78B8A1AE" w:rsidR="00C8237D" w:rsidRDefault="00C8237D" w:rsidP="006B0D6F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Organizuje pracę własną i pracę w zespołową, ma kompetencje do pracy w zespole</w:t>
            </w:r>
          </w:p>
        </w:tc>
        <w:tc>
          <w:tcPr>
            <w:tcW w:w="1559" w:type="dxa"/>
            <w:vAlign w:val="center"/>
          </w:tcPr>
          <w:p w14:paraId="29B58AD1" w14:textId="0775B640" w:rsidR="00C8237D" w:rsidRDefault="00C8237D" w:rsidP="006B0D6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Diet2_KO0</w:t>
            </w:r>
            <w:r w:rsidR="00895DF7"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2552" w:type="dxa"/>
            <w:vAlign w:val="center"/>
          </w:tcPr>
          <w:p w14:paraId="349B3D95" w14:textId="256CEC46" w:rsidR="00C8237D" w:rsidRPr="00FE1A88" w:rsidRDefault="00C8237D" w:rsidP="006B0D6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Opracowanie projektu grupowego</w:t>
            </w:r>
          </w:p>
        </w:tc>
      </w:tr>
    </w:tbl>
    <w:p w14:paraId="41E84FF6" w14:textId="77777777" w:rsidR="009C486D" w:rsidRPr="00A3045F" w:rsidRDefault="009C486D" w:rsidP="00A3045F">
      <w:pPr>
        <w:spacing w:after="0" w:line="276" w:lineRule="auto"/>
        <w:rPr>
          <w:rFonts w:ascii="Garamond" w:hAnsi="Garamond" w:cs="Times New Roman"/>
          <w:sz w:val="20"/>
          <w:szCs w:val="20"/>
          <w:lang w:val="pl-PL"/>
        </w:rPr>
      </w:pPr>
    </w:p>
    <w:p w14:paraId="08505768" w14:textId="77777777" w:rsidR="009C486D" w:rsidRPr="00FE1A88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FE1A88">
        <w:rPr>
          <w:rFonts w:ascii="Garamond" w:hAnsi="Garamond" w:cs="Times New Roman"/>
          <w:b/>
          <w:sz w:val="18"/>
          <w:szCs w:val="18"/>
          <w:lang w:val="pl-PL"/>
        </w:rPr>
        <w:t>Treści kształcenia</w:t>
      </w:r>
    </w:p>
    <w:tbl>
      <w:tblPr>
        <w:tblStyle w:val="Tabela-Siatka"/>
        <w:tblW w:w="10485" w:type="dxa"/>
        <w:tblLayout w:type="fixed"/>
        <w:tblLook w:val="04A0" w:firstRow="1" w:lastRow="0" w:firstColumn="1" w:lastColumn="0" w:noHBand="0" w:noVBand="1"/>
      </w:tblPr>
      <w:tblGrid>
        <w:gridCol w:w="561"/>
        <w:gridCol w:w="4792"/>
        <w:gridCol w:w="1283"/>
        <w:gridCol w:w="1283"/>
        <w:gridCol w:w="1283"/>
        <w:gridCol w:w="1283"/>
      </w:tblGrid>
      <w:tr w:rsidR="0002124B" w:rsidRPr="00FE1A88" w14:paraId="12A75B9A" w14:textId="77777777" w:rsidTr="00E06C47">
        <w:trPr>
          <w:trHeight w:val="311"/>
        </w:trPr>
        <w:tc>
          <w:tcPr>
            <w:tcW w:w="561" w:type="dxa"/>
            <w:vMerge w:val="restart"/>
            <w:shd w:val="clear" w:color="auto" w:fill="D9E2F3" w:themeFill="accent5" w:themeFillTint="33"/>
            <w:vAlign w:val="center"/>
          </w:tcPr>
          <w:p w14:paraId="0D35DC65" w14:textId="77777777" w:rsidR="0002124B" w:rsidRPr="00FE1A88" w:rsidRDefault="0002124B" w:rsidP="00A3045F">
            <w:pPr>
              <w:spacing w:after="0" w:line="276" w:lineRule="auto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4792" w:type="dxa"/>
            <w:vMerge w:val="restart"/>
            <w:shd w:val="clear" w:color="auto" w:fill="D9E2F3" w:themeFill="accent5" w:themeFillTint="33"/>
            <w:vAlign w:val="center"/>
          </w:tcPr>
          <w:p w14:paraId="6654B73A" w14:textId="77777777" w:rsidR="0002124B" w:rsidRPr="00FE1A88" w:rsidRDefault="0002124B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Treść kształcenia (tematyka zajęć)</w:t>
            </w:r>
          </w:p>
        </w:tc>
        <w:tc>
          <w:tcPr>
            <w:tcW w:w="5132" w:type="dxa"/>
            <w:gridSpan w:val="4"/>
            <w:shd w:val="clear" w:color="auto" w:fill="D9E2F3" w:themeFill="accent5" w:themeFillTint="33"/>
            <w:vAlign w:val="center"/>
          </w:tcPr>
          <w:p w14:paraId="5B06102C" w14:textId="77777777" w:rsidR="0002124B" w:rsidRPr="00FE1A88" w:rsidRDefault="0002124B" w:rsidP="000252CC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iczba godzin</w:t>
            </w:r>
          </w:p>
        </w:tc>
      </w:tr>
      <w:tr w:rsidR="0002124B" w:rsidRPr="00FE1A88" w14:paraId="105EC13D" w14:textId="77777777" w:rsidTr="00E06C47">
        <w:trPr>
          <w:trHeight w:val="311"/>
        </w:trPr>
        <w:tc>
          <w:tcPr>
            <w:tcW w:w="561" w:type="dxa"/>
            <w:vMerge/>
            <w:shd w:val="clear" w:color="auto" w:fill="D9E2F3" w:themeFill="accent5" w:themeFillTint="33"/>
            <w:vAlign w:val="center"/>
          </w:tcPr>
          <w:p w14:paraId="3971E0D6" w14:textId="77777777" w:rsidR="0002124B" w:rsidRPr="00FE1A88" w:rsidRDefault="0002124B" w:rsidP="00A3045F">
            <w:pPr>
              <w:spacing w:after="0" w:line="276" w:lineRule="auto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4792" w:type="dxa"/>
            <w:vMerge/>
            <w:shd w:val="clear" w:color="auto" w:fill="D9E2F3" w:themeFill="accent5" w:themeFillTint="33"/>
            <w:vAlign w:val="center"/>
          </w:tcPr>
          <w:p w14:paraId="60CB4CEE" w14:textId="77777777" w:rsidR="0002124B" w:rsidRPr="00FE1A88" w:rsidRDefault="0002124B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2566" w:type="dxa"/>
            <w:gridSpan w:val="2"/>
            <w:shd w:val="clear" w:color="auto" w:fill="D9E2F3" w:themeFill="accent5" w:themeFillTint="33"/>
            <w:vAlign w:val="center"/>
          </w:tcPr>
          <w:p w14:paraId="72532278" w14:textId="77777777" w:rsidR="0002124B" w:rsidRPr="00FE1A88" w:rsidRDefault="0002124B" w:rsidP="00A3045F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ykłady</w:t>
            </w:r>
          </w:p>
        </w:tc>
        <w:tc>
          <w:tcPr>
            <w:tcW w:w="2566" w:type="dxa"/>
            <w:gridSpan w:val="2"/>
            <w:shd w:val="clear" w:color="auto" w:fill="D9E2F3" w:themeFill="accent5" w:themeFillTint="33"/>
            <w:vAlign w:val="center"/>
          </w:tcPr>
          <w:p w14:paraId="7A5E57E4" w14:textId="32E41E15" w:rsidR="0002124B" w:rsidRPr="00FE1A88" w:rsidRDefault="006F5EE5" w:rsidP="000252CC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arsztaty</w:t>
            </w:r>
          </w:p>
        </w:tc>
      </w:tr>
      <w:tr w:rsidR="0002124B" w:rsidRPr="00FE1A88" w14:paraId="7748B956" w14:textId="77777777" w:rsidTr="00E06C47">
        <w:trPr>
          <w:trHeight w:val="273"/>
        </w:trPr>
        <w:tc>
          <w:tcPr>
            <w:tcW w:w="561" w:type="dxa"/>
            <w:vMerge/>
            <w:vAlign w:val="center"/>
          </w:tcPr>
          <w:p w14:paraId="1E27FAEF" w14:textId="77777777" w:rsidR="0002124B" w:rsidRPr="00FE1A88" w:rsidRDefault="0002124B" w:rsidP="00A3045F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4792" w:type="dxa"/>
            <w:vMerge/>
            <w:vAlign w:val="center"/>
          </w:tcPr>
          <w:p w14:paraId="7ED25805" w14:textId="77777777" w:rsidR="0002124B" w:rsidRPr="00FE1A88" w:rsidRDefault="0002124B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shd w:val="clear" w:color="auto" w:fill="D9E2F3" w:themeFill="accent5" w:themeFillTint="33"/>
            <w:vAlign w:val="center"/>
          </w:tcPr>
          <w:p w14:paraId="6687B6AB" w14:textId="77777777" w:rsidR="0002124B" w:rsidRPr="00380F57" w:rsidRDefault="0002124B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</w:pPr>
            <w:r w:rsidRPr="00380F57"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  <w:t>Studia stacjonarne</w:t>
            </w:r>
          </w:p>
        </w:tc>
        <w:tc>
          <w:tcPr>
            <w:tcW w:w="1283" w:type="dxa"/>
            <w:shd w:val="clear" w:color="auto" w:fill="D9E2F3" w:themeFill="accent5" w:themeFillTint="33"/>
          </w:tcPr>
          <w:p w14:paraId="7F77ABE3" w14:textId="77777777" w:rsidR="0002124B" w:rsidRPr="00380F57" w:rsidRDefault="0002124B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</w:pPr>
            <w:r w:rsidRPr="00380F57"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  <w:t>Studia niestacjonarne</w:t>
            </w:r>
          </w:p>
        </w:tc>
        <w:tc>
          <w:tcPr>
            <w:tcW w:w="1283" w:type="dxa"/>
            <w:shd w:val="clear" w:color="auto" w:fill="D9E2F3" w:themeFill="accent5" w:themeFillTint="33"/>
            <w:vAlign w:val="center"/>
          </w:tcPr>
          <w:p w14:paraId="2D0A27A4" w14:textId="77777777" w:rsidR="0002124B" w:rsidRPr="00380F57" w:rsidRDefault="0002124B" w:rsidP="004B7E9A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</w:pPr>
            <w:r w:rsidRPr="00380F57"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  <w:t>Studia stacjonarne</w:t>
            </w:r>
          </w:p>
        </w:tc>
        <w:tc>
          <w:tcPr>
            <w:tcW w:w="1283" w:type="dxa"/>
            <w:shd w:val="clear" w:color="auto" w:fill="D9E2F3" w:themeFill="accent5" w:themeFillTint="33"/>
          </w:tcPr>
          <w:p w14:paraId="799F81EF" w14:textId="77777777" w:rsidR="0002124B" w:rsidRPr="00380F57" w:rsidRDefault="0002124B" w:rsidP="004B7E9A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</w:pPr>
            <w:r w:rsidRPr="00380F57"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  <w:t>Studia niestacjonarne</w:t>
            </w:r>
          </w:p>
        </w:tc>
      </w:tr>
      <w:tr w:rsidR="0002124B" w:rsidRPr="00FE1A88" w14:paraId="37E95F96" w14:textId="77777777" w:rsidTr="00E06C47">
        <w:trPr>
          <w:trHeight w:val="273"/>
        </w:trPr>
        <w:tc>
          <w:tcPr>
            <w:tcW w:w="561" w:type="dxa"/>
            <w:vAlign w:val="center"/>
          </w:tcPr>
          <w:p w14:paraId="3BFB20D6" w14:textId="77777777" w:rsidR="0002124B" w:rsidRPr="00FE1A88" w:rsidRDefault="0002124B" w:rsidP="00A3045F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bookmarkStart w:id="1" w:name="_Hlk123896214"/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4792" w:type="dxa"/>
            <w:vAlign w:val="center"/>
          </w:tcPr>
          <w:p w14:paraId="2C2790AE" w14:textId="221C3AC5" w:rsidR="0002124B" w:rsidRPr="00FE1A88" w:rsidRDefault="00C8237D" w:rsidP="00702E79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Komunikacja społeczna jako podstawa komunikacji medialnej. Główne funkcje i pojęcia: znaku, symbolu, marki, tożsamości, wizerunku oraz szumu informacyjnego i barier komunikacyjnych.</w:t>
            </w:r>
          </w:p>
        </w:tc>
        <w:tc>
          <w:tcPr>
            <w:tcW w:w="1283" w:type="dxa"/>
            <w:vAlign w:val="center"/>
          </w:tcPr>
          <w:p w14:paraId="04E61C03" w14:textId="18729846" w:rsidR="0002124B" w:rsidRPr="00FE1A88" w:rsidRDefault="00C8237D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283" w:type="dxa"/>
            <w:vAlign w:val="center"/>
          </w:tcPr>
          <w:p w14:paraId="0ACD466E" w14:textId="5A7B5F16" w:rsidR="0002124B" w:rsidRPr="00FE1A88" w:rsidRDefault="00C8237D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283" w:type="dxa"/>
            <w:vAlign w:val="center"/>
          </w:tcPr>
          <w:p w14:paraId="0013AB4D" w14:textId="0173AAE6" w:rsidR="0002124B" w:rsidRPr="00FE1A88" w:rsidRDefault="00C8237D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1283" w:type="dxa"/>
            <w:vAlign w:val="center"/>
          </w:tcPr>
          <w:p w14:paraId="0D9F6B70" w14:textId="58854731" w:rsidR="0002124B" w:rsidRPr="00FE1A88" w:rsidRDefault="00C8237D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-</w:t>
            </w:r>
          </w:p>
        </w:tc>
      </w:tr>
      <w:tr w:rsidR="0002124B" w:rsidRPr="00FE1A88" w14:paraId="5C45737A" w14:textId="77777777" w:rsidTr="00E06C47">
        <w:trPr>
          <w:trHeight w:val="273"/>
        </w:trPr>
        <w:tc>
          <w:tcPr>
            <w:tcW w:w="561" w:type="dxa"/>
            <w:vAlign w:val="center"/>
          </w:tcPr>
          <w:p w14:paraId="0F04D1F5" w14:textId="77777777" w:rsidR="0002124B" w:rsidRPr="00FE1A88" w:rsidRDefault="0002124B" w:rsidP="00A3045F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4792" w:type="dxa"/>
            <w:vAlign w:val="center"/>
          </w:tcPr>
          <w:p w14:paraId="46F76AD0" w14:textId="495BC654" w:rsidR="0002124B" w:rsidRPr="00FE1A88" w:rsidRDefault="00C8237D" w:rsidP="00702E79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Kierunki rozwoju mediów, w tym mediów społecznościowych- istota, koncepcje, szanse i zagrożenia oraz użytkownicy i grupy docelowe. Netykieta w mediach internetowych.</w:t>
            </w:r>
          </w:p>
        </w:tc>
        <w:tc>
          <w:tcPr>
            <w:tcW w:w="1283" w:type="dxa"/>
            <w:vAlign w:val="center"/>
          </w:tcPr>
          <w:p w14:paraId="1CC979FE" w14:textId="7F4864A2" w:rsidR="0002124B" w:rsidRPr="00FE1A88" w:rsidRDefault="00C8237D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283" w:type="dxa"/>
            <w:vAlign w:val="center"/>
          </w:tcPr>
          <w:p w14:paraId="7859C33C" w14:textId="49FBAE60" w:rsidR="0002124B" w:rsidRPr="00FE1A88" w:rsidRDefault="00C8237D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283" w:type="dxa"/>
            <w:vAlign w:val="center"/>
          </w:tcPr>
          <w:p w14:paraId="26A3DD51" w14:textId="7E71BC75" w:rsidR="0002124B" w:rsidRPr="00FE1A88" w:rsidRDefault="00C8237D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1283" w:type="dxa"/>
            <w:vAlign w:val="center"/>
          </w:tcPr>
          <w:p w14:paraId="776E4477" w14:textId="0CB67CB2" w:rsidR="0002124B" w:rsidRPr="00FE1A88" w:rsidRDefault="00C8237D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-</w:t>
            </w:r>
          </w:p>
        </w:tc>
      </w:tr>
      <w:tr w:rsidR="0002124B" w:rsidRPr="00FE1A88" w14:paraId="7A07F916" w14:textId="77777777" w:rsidTr="00E06C47">
        <w:trPr>
          <w:trHeight w:val="273"/>
        </w:trPr>
        <w:tc>
          <w:tcPr>
            <w:tcW w:w="561" w:type="dxa"/>
            <w:vAlign w:val="center"/>
          </w:tcPr>
          <w:p w14:paraId="6F6BFF09" w14:textId="77777777" w:rsidR="0002124B" w:rsidRPr="00FE1A88" w:rsidRDefault="0002124B" w:rsidP="00A3045F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4792" w:type="dxa"/>
            <w:vAlign w:val="center"/>
          </w:tcPr>
          <w:p w14:paraId="1D23F5CE" w14:textId="3B036A58" w:rsidR="0002124B" w:rsidRPr="00FE1A88" w:rsidRDefault="00C8237D" w:rsidP="00702E79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Marka w komunikacji biznesowej: funkcje, elementy, etapy budowy marki w obszarze </w:t>
            </w:r>
            <w:r w:rsidR="009522C3">
              <w:rPr>
                <w:rFonts w:ascii="Garamond" w:hAnsi="Garamond" w:cs="Times New Roman"/>
                <w:sz w:val="18"/>
                <w:szCs w:val="18"/>
                <w:lang w:val="pl-PL"/>
              </w:rPr>
              <w:t>dietetyki sportowej.</w:t>
            </w:r>
          </w:p>
        </w:tc>
        <w:tc>
          <w:tcPr>
            <w:tcW w:w="1283" w:type="dxa"/>
            <w:vAlign w:val="center"/>
          </w:tcPr>
          <w:p w14:paraId="0799AB4B" w14:textId="17498554" w:rsidR="0002124B" w:rsidRPr="00FE1A88" w:rsidRDefault="00C8237D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283" w:type="dxa"/>
            <w:vAlign w:val="center"/>
          </w:tcPr>
          <w:p w14:paraId="2D4D0C5A" w14:textId="575D7B7B" w:rsidR="0002124B" w:rsidRPr="00FE1A88" w:rsidRDefault="00C8237D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283" w:type="dxa"/>
            <w:vAlign w:val="center"/>
          </w:tcPr>
          <w:p w14:paraId="7FDFA3B2" w14:textId="12D85D2C" w:rsidR="0002124B" w:rsidRPr="00FE1A88" w:rsidRDefault="00C8237D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1283" w:type="dxa"/>
            <w:vAlign w:val="center"/>
          </w:tcPr>
          <w:p w14:paraId="4197DD0C" w14:textId="79D3F551" w:rsidR="0002124B" w:rsidRPr="00FE1A88" w:rsidRDefault="00C8237D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</w:tr>
      <w:tr w:rsidR="0002124B" w:rsidRPr="00FE1A88" w14:paraId="58C944C1" w14:textId="77777777" w:rsidTr="00E06C47">
        <w:trPr>
          <w:trHeight w:val="273"/>
        </w:trPr>
        <w:tc>
          <w:tcPr>
            <w:tcW w:w="561" w:type="dxa"/>
            <w:vAlign w:val="center"/>
          </w:tcPr>
          <w:p w14:paraId="1EEBB821" w14:textId="77777777" w:rsidR="0002124B" w:rsidRPr="00FE1A88" w:rsidRDefault="0002124B" w:rsidP="00A3045F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4792" w:type="dxa"/>
            <w:vAlign w:val="center"/>
          </w:tcPr>
          <w:p w14:paraId="54039CA2" w14:textId="3475F6BB" w:rsidR="0002124B" w:rsidRPr="00FE1A88" w:rsidRDefault="00C8237D" w:rsidP="00702E79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Właściwe określenie celu działania warunkiem skutecznej komunikacji. </w:t>
            </w:r>
          </w:p>
        </w:tc>
        <w:tc>
          <w:tcPr>
            <w:tcW w:w="1283" w:type="dxa"/>
            <w:vAlign w:val="center"/>
          </w:tcPr>
          <w:p w14:paraId="299CDA1B" w14:textId="7A8C9F55" w:rsidR="0002124B" w:rsidRPr="00FE1A88" w:rsidRDefault="00C8237D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283" w:type="dxa"/>
            <w:vAlign w:val="center"/>
          </w:tcPr>
          <w:p w14:paraId="0167FCD4" w14:textId="3856F906" w:rsidR="0002124B" w:rsidRPr="00FE1A88" w:rsidRDefault="00C8237D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283" w:type="dxa"/>
            <w:vAlign w:val="center"/>
          </w:tcPr>
          <w:p w14:paraId="0D5AFB47" w14:textId="190A44EA" w:rsidR="0002124B" w:rsidRPr="00FE1A88" w:rsidRDefault="00C8237D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1283" w:type="dxa"/>
            <w:vAlign w:val="center"/>
          </w:tcPr>
          <w:p w14:paraId="7666975A" w14:textId="53771977" w:rsidR="0002124B" w:rsidRPr="00FE1A88" w:rsidRDefault="00C8237D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</w:tr>
      <w:tr w:rsidR="0002124B" w:rsidRPr="00FE1A88" w14:paraId="20F9A780" w14:textId="77777777" w:rsidTr="00E06C47">
        <w:trPr>
          <w:trHeight w:val="273"/>
        </w:trPr>
        <w:tc>
          <w:tcPr>
            <w:tcW w:w="561" w:type="dxa"/>
            <w:vAlign w:val="center"/>
          </w:tcPr>
          <w:p w14:paraId="3C5F754F" w14:textId="77777777" w:rsidR="0002124B" w:rsidRPr="00FE1A88" w:rsidRDefault="0002124B" w:rsidP="00A3045F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5</w:t>
            </w:r>
          </w:p>
        </w:tc>
        <w:tc>
          <w:tcPr>
            <w:tcW w:w="4792" w:type="dxa"/>
            <w:vAlign w:val="center"/>
          </w:tcPr>
          <w:p w14:paraId="35241F55" w14:textId="2087DBEA" w:rsidR="0002124B" w:rsidRPr="00FE1A88" w:rsidRDefault="00C8237D" w:rsidP="00702E79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Wykorzystanie potencjału własnego do budowy przewagi konkurencyjnej na rynku w obszarze </w:t>
            </w:r>
            <w:r w:rsidR="009522C3">
              <w:rPr>
                <w:rFonts w:ascii="Garamond" w:hAnsi="Garamond" w:cs="Times New Roman"/>
                <w:sz w:val="18"/>
                <w:szCs w:val="18"/>
                <w:lang w:val="pl-PL"/>
              </w:rPr>
              <w:t>dietetyki sportowej.</w:t>
            </w:r>
          </w:p>
        </w:tc>
        <w:tc>
          <w:tcPr>
            <w:tcW w:w="1283" w:type="dxa"/>
            <w:vAlign w:val="center"/>
          </w:tcPr>
          <w:p w14:paraId="45D2CC3B" w14:textId="7AA6DE65" w:rsidR="0002124B" w:rsidRPr="00FE1A88" w:rsidRDefault="00C8237D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283" w:type="dxa"/>
            <w:vAlign w:val="center"/>
          </w:tcPr>
          <w:p w14:paraId="42F1D0CB" w14:textId="7B9C1EC3" w:rsidR="0002124B" w:rsidRPr="00FE1A88" w:rsidRDefault="00C8237D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283" w:type="dxa"/>
            <w:vAlign w:val="center"/>
          </w:tcPr>
          <w:p w14:paraId="51E3E206" w14:textId="0B0BC7C6" w:rsidR="0002124B" w:rsidRPr="00FE1A88" w:rsidRDefault="00C8237D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1283" w:type="dxa"/>
            <w:vAlign w:val="center"/>
          </w:tcPr>
          <w:p w14:paraId="2E62D7B3" w14:textId="1B18B995" w:rsidR="0002124B" w:rsidRPr="00FE1A88" w:rsidRDefault="00C8237D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</w:tr>
      <w:tr w:rsidR="0002124B" w:rsidRPr="00FE1A88" w14:paraId="2A76B0D8" w14:textId="77777777" w:rsidTr="00E06C47">
        <w:trPr>
          <w:trHeight w:val="273"/>
        </w:trPr>
        <w:tc>
          <w:tcPr>
            <w:tcW w:w="561" w:type="dxa"/>
            <w:vAlign w:val="center"/>
          </w:tcPr>
          <w:p w14:paraId="249B9931" w14:textId="77777777" w:rsidR="0002124B" w:rsidRPr="00FE1A88" w:rsidRDefault="0002124B" w:rsidP="00A3045F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6</w:t>
            </w:r>
          </w:p>
        </w:tc>
        <w:tc>
          <w:tcPr>
            <w:tcW w:w="4792" w:type="dxa"/>
            <w:vAlign w:val="center"/>
          </w:tcPr>
          <w:p w14:paraId="0050AF6B" w14:textId="5E3104B2" w:rsidR="0002124B" w:rsidRPr="00FE1A88" w:rsidRDefault="00C8237D" w:rsidP="00702E79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Tworzenie wiarygodnego wizerunku marki w obszarze </w:t>
            </w:r>
            <w:r w:rsidR="009522C3">
              <w:rPr>
                <w:rFonts w:ascii="Garamond" w:hAnsi="Garamond" w:cs="Times New Roman"/>
                <w:sz w:val="18"/>
                <w:szCs w:val="18"/>
                <w:lang w:val="pl-PL"/>
              </w:rPr>
              <w:t>dietetyki sportowej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.</w:t>
            </w:r>
          </w:p>
        </w:tc>
        <w:tc>
          <w:tcPr>
            <w:tcW w:w="1283" w:type="dxa"/>
            <w:vAlign w:val="center"/>
          </w:tcPr>
          <w:p w14:paraId="32663B58" w14:textId="6EAEB569" w:rsidR="0002124B" w:rsidRPr="00FE1A88" w:rsidRDefault="00C8237D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283" w:type="dxa"/>
            <w:vAlign w:val="center"/>
          </w:tcPr>
          <w:p w14:paraId="16FF5D8A" w14:textId="2F5518E6" w:rsidR="0002124B" w:rsidRPr="00FE1A88" w:rsidRDefault="00C8237D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283" w:type="dxa"/>
            <w:vAlign w:val="center"/>
          </w:tcPr>
          <w:p w14:paraId="5DB42C55" w14:textId="1DB087D5" w:rsidR="0002124B" w:rsidRPr="00FE1A88" w:rsidRDefault="00C8237D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1283" w:type="dxa"/>
            <w:vAlign w:val="center"/>
          </w:tcPr>
          <w:p w14:paraId="6415915E" w14:textId="1E944A52" w:rsidR="0002124B" w:rsidRPr="00FE1A88" w:rsidRDefault="00C8237D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</w:tr>
      <w:tr w:rsidR="0002124B" w:rsidRPr="00FE1A88" w14:paraId="1869DBE1" w14:textId="77777777" w:rsidTr="00E06C47">
        <w:trPr>
          <w:trHeight w:val="273"/>
        </w:trPr>
        <w:tc>
          <w:tcPr>
            <w:tcW w:w="561" w:type="dxa"/>
            <w:vAlign w:val="center"/>
          </w:tcPr>
          <w:p w14:paraId="266B2550" w14:textId="77777777" w:rsidR="0002124B" w:rsidRPr="00FE1A88" w:rsidRDefault="0002124B" w:rsidP="00A3045F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7</w:t>
            </w:r>
          </w:p>
        </w:tc>
        <w:tc>
          <w:tcPr>
            <w:tcW w:w="4792" w:type="dxa"/>
            <w:vAlign w:val="center"/>
          </w:tcPr>
          <w:p w14:paraId="7783358B" w14:textId="73071803" w:rsidR="0002124B" w:rsidRPr="00FE1A88" w:rsidRDefault="00C8237D" w:rsidP="00702E79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Konstrukcja oryginalnego i skutecznego przekazu medialnego.</w:t>
            </w:r>
          </w:p>
        </w:tc>
        <w:tc>
          <w:tcPr>
            <w:tcW w:w="1283" w:type="dxa"/>
            <w:vAlign w:val="center"/>
          </w:tcPr>
          <w:p w14:paraId="7FA9FA45" w14:textId="212CAE4A" w:rsidR="0002124B" w:rsidRPr="00FE1A88" w:rsidRDefault="00C8237D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283" w:type="dxa"/>
            <w:vAlign w:val="center"/>
          </w:tcPr>
          <w:p w14:paraId="36F3351C" w14:textId="6EA90558" w:rsidR="0002124B" w:rsidRPr="00FE1A88" w:rsidRDefault="00C8237D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283" w:type="dxa"/>
            <w:vAlign w:val="center"/>
          </w:tcPr>
          <w:p w14:paraId="2B493962" w14:textId="76724459" w:rsidR="0002124B" w:rsidRPr="00FE1A88" w:rsidRDefault="00C8237D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1283" w:type="dxa"/>
            <w:vAlign w:val="center"/>
          </w:tcPr>
          <w:p w14:paraId="332B1FA5" w14:textId="39F3E051" w:rsidR="0002124B" w:rsidRPr="00FE1A88" w:rsidRDefault="00C8237D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</w:tr>
      <w:tr w:rsidR="0002124B" w:rsidRPr="00FE1A88" w14:paraId="60107295" w14:textId="77777777" w:rsidTr="00E06C47">
        <w:trPr>
          <w:trHeight w:val="273"/>
        </w:trPr>
        <w:tc>
          <w:tcPr>
            <w:tcW w:w="561" w:type="dxa"/>
            <w:vAlign w:val="center"/>
          </w:tcPr>
          <w:p w14:paraId="3024FF89" w14:textId="77777777" w:rsidR="0002124B" w:rsidRPr="00FE1A88" w:rsidRDefault="0002124B" w:rsidP="00A3045F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8</w:t>
            </w:r>
          </w:p>
        </w:tc>
        <w:tc>
          <w:tcPr>
            <w:tcW w:w="4792" w:type="dxa"/>
            <w:vAlign w:val="center"/>
          </w:tcPr>
          <w:p w14:paraId="166BF879" w14:textId="04A700C2" w:rsidR="0002124B" w:rsidRPr="00FE1A88" w:rsidRDefault="00C8237D" w:rsidP="00702E79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Porównanie najważniejszych kanałów komunikacji w mediach społecznościowych oraz omówienie ich zalet i wad.</w:t>
            </w:r>
          </w:p>
        </w:tc>
        <w:tc>
          <w:tcPr>
            <w:tcW w:w="1283" w:type="dxa"/>
            <w:vAlign w:val="center"/>
          </w:tcPr>
          <w:p w14:paraId="4727FB4B" w14:textId="1FC92728" w:rsidR="0002124B" w:rsidRPr="00FE1A88" w:rsidRDefault="00C8237D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1283" w:type="dxa"/>
            <w:vAlign w:val="center"/>
          </w:tcPr>
          <w:p w14:paraId="63E05512" w14:textId="653F0058" w:rsidR="0002124B" w:rsidRPr="00FE1A88" w:rsidRDefault="00C8237D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283" w:type="dxa"/>
            <w:vAlign w:val="center"/>
          </w:tcPr>
          <w:p w14:paraId="302C71CD" w14:textId="73090B08" w:rsidR="0002124B" w:rsidRPr="00FE1A88" w:rsidRDefault="00C8237D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1283" w:type="dxa"/>
            <w:vAlign w:val="center"/>
          </w:tcPr>
          <w:p w14:paraId="34168C48" w14:textId="5BF14390" w:rsidR="0002124B" w:rsidRPr="00FE1A88" w:rsidRDefault="00C8237D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</w:tr>
      <w:tr w:rsidR="0002124B" w:rsidRPr="00FE1A88" w14:paraId="7CF95B34" w14:textId="77777777" w:rsidTr="00E06C47">
        <w:trPr>
          <w:trHeight w:val="273"/>
        </w:trPr>
        <w:tc>
          <w:tcPr>
            <w:tcW w:w="561" w:type="dxa"/>
            <w:vAlign w:val="center"/>
          </w:tcPr>
          <w:p w14:paraId="1B2FADB1" w14:textId="5E10735E" w:rsidR="0002124B" w:rsidRPr="00FE1A88" w:rsidRDefault="00C8237D" w:rsidP="00A3045F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9</w:t>
            </w:r>
          </w:p>
        </w:tc>
        <w:tc>
          <w:tcPr>
            <w:tcW w:w="4792" w:type="dxa"/>
            <w:vAlign w:val="center"/>
          </w:tcPr>
          <w:p w14:paraId="0F27139B" w14:textId="7EFDDFF2" w:rsidR="0002124B" w:rsidRPr="00FE1A88" w:rsidRDefault="00C8237D" w:rsidP="00702E79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Pomiar efektów działań komunikacji medialnej, narzędzia wspomagające i nowe trendy.</w:t>
            </w:r>
          </w:p>
        </w:tc>
        <w:tc>
          <w:tcPr>
            <w:tcW w:w="1283" w:type="dxa"/>
            <w:vAlign w:val="center"/>
          </w:tcPr>
          <w:p w14:paraId="6927CC8A" w14:textId="0D3272D0" w:rsidR="0002124B" w:rsidRPr="00FE1A88" w:rsidRDefault="00C8237D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283" w:type="dxa"/>
            <w:vAlign w:val="center"/>
          </w:tcPr>
          <w:p w14:paraId="36DEC2EB" w14:textId="390F7AC5" w:rsidR="0002124B" w:rsidRPr="00FE1A88" w:rsidRDefault="00C8237D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-</w:t>
            </w:r>
          </w:p>
        </w:tc>
        <w:tc>
          <w:tcPr>
            <w:tcW w:w="1283" w:type="dxa"/>
            <w:vAlign w:val="center"/>
          </w:tcPr>
          <w:p w14:paraId="1AE883B8" w14:textId="3F5D49FC" w:rsidR="0002124B" w:rsidRPr="00FE1A88" w:rsidRDefault="00C8237D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1283" w:type="dxa"/>
            <w:vAlign w:val="center"/>
          </w:tcPr>
          <w:p w14:paraId="6511F538" w14:textId="51B9D7BC" w:rsidR="0002124B" w:rsidRPr="00FE1A88" w:rsidRDefault="00C8237D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</w:tr>
      <w:tr w:rsidR="0002124B" w:rsidRPr="00FE1A88" w14:paraId="4C487E80" w14:textId="77777777" w:rsidTr="00E06C47">
        <w:trPr>
          <w:trHeight w:val="273"/>
        </w:trPr>
        <w:tc>
          <w:tcPr>
            <w:tcW w:w="561" w:type="dxa"/>
            <w:vAlign w:val="center"/>
          </w:tcPr>
          <w:p w14:paraId="052CCF62" w14:textId="40AB750E" w:rsidR="0002124B" w:rsidRPr="00FE1A88" w:rsidRDefault="0002124B" w:rsidP="00A3045F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  <w:r w:rsidR="00C8237D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0</w:t>
            </w:r>
          </w:p>
        </w:tc>
        <w:tc>
          <w:tcPr>
            <w:tcW w:w="4792" w:type="dxa"/>
            <w:vAlign w:val="center"/>
          </w:tcPr>
          <w:p w14:paraId="231C8EE3" w14:textId="04F725D2" w:rsidR="0002124B" w:rsidRPr="00FE1A88" w:rsidRDefault="00C8237D" w:rsidP="00702E79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Prezentacja wybranych działań komunikacji medialnej w obszarze dietetyki na forum grupy.</w:t>
            </w:r>
          </w:p>
        </w:tc>
        <w:tc>
          <w:tcPr>
            <w:tcW w:w="1283" w:type="dxa"/>
            <w:vAlign w:val="center"/>
          </w:tcPr>
          <w:p w14:paraId="19A25B5B" w14:textId="4A272320" w:rsidR="0002124B" w:rsidRPr="00FE1A88" w:rsidRDefault="00C8237D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-</w:t>
            </w:r>
          </w:p>
        </w:tc>
        <w:tc>
          <w:tcPr>
            <w:tcW w:w="1283" w:type="dxa"/>
            <w:vAlign w:val="center"/>
          </w:tcPr>
          <w:p w14:paraId="04977114" w14:textId="34D3B690" w:rsidR="0002124B" w:rsidRPr="00FE1A88" w:rsidRDefault="00C8237D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-</w:t>
            </w:r>
          </w:p>
        </w:tc>
        <w:tc>
          <w:tcPr>
            <w:tcW w:w="1283" w:type="dxa"/>
            <w:vAlign w:val="center"/>
          </w:tcPr>
          <w:p w14:paraId="40D9B687" w14:textId="160FA038" w:rsidR="0002124B" w:rsidRPr="00FE1A88" w:rsidRDefault="00C8237D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1283" w:type="dxa"/>
            <w:vAlign w:val="center"/>
          </w:tcPr>
          <w:p w14:paraId="7B3C1D99" w14:textId="61961AC4" w:rsidR="0002124B" w:rsidRPr="00FE1A88" w:rsidRDefault="00C8237D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</w:tr>
      <w:bookmarkEnd w:id="1"/>
      <w:tr w:rsidR="0002124B" w:rsidRPr="00FE1A88" w14:paraId="087456E1" w14:textId="77777777" w:rsidTr="00E06C47">
        <w:trPr>
          <w:trHeight w:val="358"/>
        </w:trPr>
        <w:tc>
          <w:tcPr>
            <w:tcW w:w="561" w:type="dxa"/>
            <w:tcBorders>
              <w:left w:val="nil"/>
              <w:bottom w:val="nil"/>
              <w:right w:val="nil"/>
            </w:tcBorders>
            <w:vAlign w:val="center"/>
          </w:tcPr>
          <w:p w14:paraId="1237DFEF" w14:textId="77777777" w:rsidR="0002124B" w:rsidRPr="00FE1A88" w:rsidRDefault="0002124B" w:rsidP="00A3045F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4792" w:type="dxa"/>
            <w:tcBorders>
              <w:left w:val="nil"/>
              <w:bottom w:val="nil"/>
            </w:tcBorders>
            <w:vAlign w:val="center"/>
          </w:tcPr>
          <w:p w14:paraId="04969D42" w14:textId="77777777" w:rsidR="0002124B" w:rsidRPr="00FE1A88" w:rsidRDefault="0002124B" w:rsidP="00A3045F">
            <w:pPr>
              <w:spacing w:after="0" w:line="276" w:lineRule="auto"/>
              <w:jc w:val="right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Razem</w:t>
            </w:r>
          </w:p>
        </w:tc>
        <w:tc>
          <w:tcPr>
            <w:tcW w:w="1283" w:type="dxa"/>
            <w:vAlign w:val="center"/>
          </w:tcPr>
          <w:p w14:paraId="211BA0C1" w14:textId="5123CD37" w:rsidR="0002124B" w:rsidRPr="00380F57" w:rsidRDefault="006F5EE5" w:rsidP="00BD7E4F">
            <w:pPr>
              <w:spacing w:after="0" w:line="276" w:lineRule="auto"/>
              <w:jc w:val="center"/>
              <w:rPr>
                <w:rFonts w:ascii="Garamond" w:hAnsi="Garamond" w:cs="Times New Roman"/>
                <w:bCs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Cs/>
                <w:sz w:val="18"/>
                <w:szCs w:val="18"/>
                <w:lang w:val="pl-PL"/>
              </w:rPr>
              <w:t>15</w:t>
            </w:r>
          </w:p>
        </w:tc>
        <w:tc>
          <w:tcPr>
            <w:tcW w:w="1283" w:type="dxa"/>
            <w:vAlign w:val="center"/>
          </w:tcPr>
          <w:p w14:paraId="3BF2D34C" w14:textId="6C4F2F3A" w:rsidR="0002124B" w:rsidRPr="00380F57" w:rsidRDefault="00C8237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bCs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Cs/>
                <w:sz w:val="18"/>
                <w:szCs w:val="18"/>
                <w:lang w:val="pl-PL"/>
              </w:rPr>
              <w:t>8</w:t>
            </w:r>
          </w:p>
        </w:tc>
        <w:tc>
          <w:tcPr>
            <w:tcW w:w="1283" w:type="dxa"/>
            <w:vAlign w:val="center"/>
          </w:tcPr>
          <w:p w14:paraId="6DA0D383" w14:textId="7DB2EEE7" w:rsidR="0002124B" w:rsidRPr="00380F57" w:rsidRDefault="00C8237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bCs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Cs/>
                <w:sz w:val="18"/>
                <w:szCs w:val="18"/>
                <w:lang w:val="pl-PL"/>
              </w:rPr>
              <w:t>30</w:t>
            </w:r>
          </w:p>
        </w:tc>
        <w:tc>
          <w:tcPr>
            <w:tcW w:w="1283" w:type="dxa"/>
            <w:vAlign w:val="center"/>
          </w:tcPr>
          <w:p w14:paraId="4DDF3EAD" w14:textId="087EDF4F" w:rsidR="0002124B" w:rsidRPr="00380F57" w:rsidRDefault="006F5EE5" w:rsidP="00BD7E4F">
            <w:pPr>
              <w:spacing w:after="0" w:line="276" w:lineRule="auto"/>
              <w:jc w:val="center"/>
              <w:rPr>
                <w:rFonts w:ascii="Garamond" w:hAnsi="Garamond" w:cs="Times New Roman"/>
                <w:bCs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Cs/>
                <w:sz w:val="18"/>
                <w:szCs w:val="18"/>
                <w:lang w:val="pl-PL"/>
              </w:rPr>
              <w:t>16</w:t>
            </w:r>
          </w:p>
        </w:tc>
      </w:tr>
    </w:tbl>
    <w:p w14:paraId="235E6E48" w14:textId="77777777" w:rsidR="00BF0AC2" w:rsidRDefault="00BF0AC2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0DDFDEDA" w14:textId="07D8087C" w:rsidR="00E06C47" w:rsidRDefault="00E06C47" w:rsidP="00E06C47">
      <w:pPr>
        <w:spacing w:after="0" w:line="240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>Metody kształcenia</w:t>
      </w:r>
    </w:p>
    <w:p w14:paraId="62D31CBE" w14:textId="1388DC4F" w:rsidR="00E202AF" w:rsidRPr="00A844B2" w:rsidRDefault="00E202AF" w:rsidP="00E202AF">
      <w:pPr>
        <w:spacing w:after="0" w:line="276" w:lineRule="auto"/>
        <w:rPr>
          <w:rFonts w:ascii="Garamond" w:hAnsi="Garamond" w:cs="Times New Roman"/>
          <w:bCs/>
          <w:sz w:val="18"/>
          <w:szCs w:val="18"/>
          <w:lang w:val="pl-PL"/>
        </w:rPr>
      </w:pPr>
      <w:r w:rsidRPr="00E202AF">
        <w:rPr>
          <w:rFonts w:ascii="Garamond" w:hAnsi="Garamond" w:cs="Times New Roman"/>
          <w:b/>
          <w:sz w:val="18"/>
          <w:szCs w:val="18"/>
          <w:lang w:val="pl-PL"/>
        </w:rPr>
        <w:t xml:space="preserve">Metody podające: </w:t>
      </w:r>
      <w:r w:rsidRPr="00A844B2">
        <w:rPr>
          <w:rFonts w:ascii="Garamond" w:hAnsi="Garamond" w:cs="Times New Roman"/>
          <w:bCs/>
          <w:sz w:val="18"/>
          <w:szCs w:val="18"/>
          <w:lang w:val="pl-PL"/>
        </w:rPr>
        <w:t>wykład informacyjny (wspomagany prezentacją multimedialną), objaśnianie lub wyjaśnianie</w:t>
      </w:r>
    </w:p>
    <w:p w14:paraId="5802A0BB" w14:textId="77777777" w:rsidR="00E202AF" w:rsidRPr="00E202AF" w:rsidRDefault="00E202AF" w:rsidP="00E202A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E202AF">
        <w:rPr>
          <w:rFonts w:ascii="Garamond" w:hAnsi="Garamond" w:cs="Times New Roman"/>
          <w:b/>
          <w:sz w:val="18"/>
          <w:szCs w:val="18"/>
          <w:lang w:val="pl-PL"/>
        </w:rPr>
        <w:t xml:space="preserve">Metody problemowe: </w:t>
      </w:r>
      <w:r w:rsidRPr="00A844B2">
        <w:rPr>
          <w:rFonts w:ascii="Garamond" w:hAnsi="Garamond" w:cs="Times New Roman"/>
          <w:bCs/>
          <w:sz w:val="18"/>
          <w:szCs w:val="18"/>
          <w:lang w:val="pl-PL"/>
        </w:rPr>
        <w:t>wykład problemowy, wykład konwersatoryjny, klasyczna metoda problemowa</w:t>
      </w:r>
    </w:p>
    <w:p w14:paraId="77DCFB80" w14:textId="5D9EE66B" w:rsidR="00E202AF" w:rsidRPr="00E202AF" w:rsidRDefault="00E202AF" w:rsidP="00E202A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E202AF">
        <w:rPr>
          <w:rFonts w:ascii="Garamond" w:hAnsi="Garamond" w:cs="Times New Roman"/>
          <w:b/>
          <w:sz w:val="18"/>
          <w:szCs w:val="18"/>
          <w:lang w:val="pl-PL"/>
        </w:rPr>
        <w:t xml:space="preserve">Metody aktywizujące: </w:t>
      </w:r>
      <w:r w:rsidRPr="00A844B2">
        <w:rPr>
          <w:rFonts w:ascii="Garamond" w:hAnsi="Garamond" w:cs="Times New Roman"/>
          <w:bCs/>
          <w:sz w:val="18"/>
          <w:szCs w:val="18"/>
          <w:lang w:val="pl-PL"/>
        </w:rPr>
        <w:t>analiza przypadków, debata, burza mózgów</w:t>
      </w:r>
    </w:p>
    <w:p w14:paraId="3187EEDB" w14:textId="011E70BF" w:rsidR="00E202AF" w:rsidRPr="00E202AF" w:rsidRDefault="00E202AF" w:rsidP="00E202A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E202AF">
        <w:rPr>
          <w:rFonts w:ascii="Garamond" w:hAnsi="Garamond" w:cs="Times New Roman"/>
          <w:b/>
          <w:sz w:val="18"/>
          <w:szCs w:val="18"/>
          <w:lang w:val="pl-PL"/>
        </w:rPr>
        <w:t xml:space="preserve">Metody praktyczne: </w:t>
      </w:r>
      <w:r w:rsidRPr="00A844B2">
        <w:rPr>
          <w:rFonts w:ascii="Garamond" w:hAnsi="Garamond" w:cs="Times New Roman"/>
          <w:bCs/>
          <w:sz w:val="18"/>
          <w:szCs w:val="18"/>
          <w:lang w:val="pl-PL"/>
        </w:rPr>
        <w:t>pokaz, ćwiczenia / zadania przedmiotowe</w:t>
      </w:r>
    </w:p>
    <w:p w14:paraId="1D2B751C" w14:textId="3B1006B2" w:rsidR="00BF0AC2" w:rsidRPr="00A844B2" w:rsidRDefault="00E202AF" w:rsidP="00E202AF">
      <w:pPr>
        <w:spacing w:after="0" w:line="276" w:lineRule="auto"/>
        <w:rPr>
          <w:rFonts w:ascii="Garamond" w:hAnsi="Garamond" w:cs="Times New Roman"/>
          <w:bCs/>
          <w:sz w:val="18"/>
          <w:szCs w:val="18"/>
          <w:lang w:val="pl-PL"/>
        </w:rPr>
      </w:pPr>
      <w:r w:rsidRPr="00E202AF">
        <w:rPr>
          <w:rFonts w:ascii="Garamond" w:hAnsi="Garamond" w:cs="Times New Roman"/>
          <w:b/>
          <w:sz w:val="18"/>
          <w:szCs w:val="18"/>
          <w:lang w:val="pl-PL"/>
        </w:rPr>
        <w:t xml:space="preserve">Formy pracy: </w:t>
      </w:r>
      <w:r w:rsidRPr="00A844B2">
        <w:rPr>
          <w:rFonts w:ascii="Garamond" w:hAnsi="Garamond" w:cs="Times New Roman"/>
          <w:bCs/>
          <w:sz w:val="18"/>
          <w:szCs w:val="18"/>
          <w:lang w:val="pl-PL"/>
        </w:rPr>
        <w:t>indywidualna, w małych grupach, w dużym zespole</w:t>
      </w:r>
    </w:p>
    <w:p w14:paraId="70DDAD45" w14:textId="77777777" w:rsidR="00E202AF" w:rsidRDefault="00E202AF" w:rsidP="00E202A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27387C27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>Warunki zaliczenia</w:t>
      </w:r>
    </w:p>
    <w:tbl>
      <w:tblPr>
        <w:tblStyle w:val="Tabela-Siatka"/>
        <w:tblW w:w="8472" w:type="dxa"/>
        <w:tblLayout w:type="fixed"/>
        <w:tblLook w:val="04A0" w:firstRow="1" w:lastRow="0" w:firstColumn="1" w:lastColumn="0" w:noHBand="0" w:noVBand="1"/>
      </w:tblPr>
      <w:tblGrid>
        <w:gridCol w:w="5637"/>
        <w:gridCol w:w="1417"/>
        <w:gridCol w:w="1418"/>
      </w:tblGrid>
      <w:tr w:rsidR="0090638D" w14:paraId="3FD8D709" w14:textId="77777777" w:rsidTr="00B96088">
        <w:trPr>
          <w:trHeight w:val="440"/>
        </w:trPr>
        <w:tc>
          <w:tcPr>
            <w:tcW w:w="5637" w:type="dxa"/>
            <w:vMerge w:val="restart"/>
            <w:shd w:val="clear" w:color="auto" w:fill="D9E2F3" w:themeFill="accent5" w:themeFillTint="33"/>
            <w:vAlign w:val="center"/>
          </w:tcPr>
          <w:p w14:paraId="3CFFBADC" w14:textId="77777777" w:rsidR="0090638D" w:rsidRPr="00B96088" w:rsidRDefault="0090638D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B960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posób zaliczenia</w:t>
            </w:r>
          </w:p>
        </w:tc>
        <w:tc>
          <w:tcPr>
            <w:tcW w:w="2835" w:type="dxa"/>
            <w:gridSpan w:val="2"/>
            <w:shd w:val="clear" w:color="auto" w:fill="D9E2F3" w:themeFill="accent5" w:themeFillTint="33"/>
            <w:vAlign w:val="center"/>
          </w:tcPr>
          <w:p w14:paraId="39B069D5" w14:textId="77777777" w:rsidR="0090638D" w:rsidRPr="00B96088" w:rsidRDefault="0090638D" w:rsidP="00A3045F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B960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agi (%)</w:t>
            </w:r>
          </w:p>
        </w:tc>
      </w:tr>
      <w:tr w:rsidR="0090638D" w14:paraId="08D38FD4" w14:textId="77777777" w:rsidTr="00B96088">
        <w:trPr>
          <w:trHeight w:val="440"/>
        </w:trPr>
        <w:tc>
          <w:tcPr>
            <w:tcW w:w="5637" w:type="dxa"/>
            <w:vMerge/>
            <w:shd w:val="clear" w:color="auto" w:fill="D9E2F3" w:themeFill="accent5" w:themeFillTint="33"/>
            <w:vAlign w:val="center"/>
          </w:tcPr>
          <w:p w14:paraId="7CBE591F" w14:textId="77777777" w:rsidR="0090638D" w:rsidRPr="00B96088" w:rsidRDefault="0090638D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1417" w:type="dxa"/>
            <w:shd w:val="clear" w:color="auto" w:fill="D9E2F3" w:themeFill="accent5" w:themeFillTint="33"/>
            <w:vAlign w:val="center"/>
          </w:tcPr>
          <w:p w14:paraId="2D6DE6D6" w14:textId="77777777" w:rsidR="0090638D" w:rsidRPr="00B96088" w:rsidRDefault="0090638D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B960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ykład</w:t>
            </w:r>
          </w:p>
        </w:tc>
        <w:tc>
          <w:tcPr>
            <w:tcW w:w="1418" w:type="dxa"/>
            <w:shd w:val="clear" w:color="auto" w:fill="D9E2F3" w:themeFill="accent5" w:themeFillTint="33"/>
            <w:vAlign w:val="center"/>
          </w:tcPr>
          <w:p w14:paraId="6C3D5ADC" w14:textId="08B3D9A5" w:rsidR="0090638D" w:rsidRPr="00B96088" w:rsidRDefault="006F5EE5" w:rsidP="00A3045F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arsztaty</w:t>
            </w:r>
          </w:p>
        </w:tc>
      </w:tr>
      <w:tr w:rsidR="0090638D" w14:paraId="3C0DC84E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37416CB1" w14:textId="77777777" w:rsidR="0090638D" w:rsidRDefault="0090638D" w:rsidP="00A3045F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>Egzamin ustny</w:t>
            </w:r>
          </w:p>
        </w:tc>
        <w:tc>
          <w:tcPr>
            <w:tcW w:w="1417" w:type="dxa"/>
            <w:vAlign w:val="center"/>
          </w:tcPr>
          <w:p w14:paraId="63F39060" w14:textId="77777777" w:rsidR="0090638D" w:rsidRDefault="0090638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  <w:tc>
          <w:tcPr>
            <w:tcW w:w="1418" w:type="dxa"/>
            <w:vAlign w:val="center"/>
          </w:tcPr>
          <w:p w14:paraId="11F6970F" w14:textId="77777777" w:rsidR="0090638D" w:rsidRDefault="0090638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</w:tr>
      <w:tr w:rsidR="0090638D" w14:paraId="307A6F41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77CA3877" w14:textId="77777777" w:rsidR="0090638D" w:rsidRDefault="0090638D" w:rsidP="00CB75B5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 xml:space="preserve">Egzamin pisemny </w:t>
            </w:r>
          </w:p>
        </w:tc>
        <w:tc>
          <w:tcPr>
            <w:tcW w:w="1417" w:type="dxa"/>
            <w:vAlign w:val="center"/>
          </w:tcPr>
          <w:p w14:paraId="23E52F28" w14:textId="35733368" w:rsidR="0090638D" w:rsidRDefault="00C8237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50</w:t>
            </w:r>
          </w:p>
        </w:tc>
        <w:tc>
          <w:tcPr>
            <w:tcW w:w="1418" w:type="dxa"/>
            <w:vAlign w:val="center"/>
          </w:tcPr>
          <w:p w14:paraId="2A4EEA2C" w14:textId="77777777" w:rsidR="0090638D" w:rsidRDefault="0090638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</w:tr>
      <w:tr w:rsidR="0090638D" w14:paraId="10737174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640ADF36" w14:textId="77777777" w:rsidR="0090638D" w:rsidRDefault="0090638D" w:rsidP="00CB75B5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 xml:space="preserve">Kolokwium </w:t>
            </w:r>
          </w:p>
        </w:tc>
        <w:tc>
          <w:tcPr>
            <w:tcW w:w="1417" w:type="dxa"/>
            <w:vAlign w:val="center"/>
          </w:tcPr>
          <w:p w14:paraId="10220937" w14:textId="77777777" w:rsidR="0090638D" w:rsidRDefault="0090638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  <w:tc>
          <w:tcPr>
            <w:tcW w:w="1418" w:type="dxa"/>
            <w:vAlign w:val="center"/>
          </w:tcPr>
          <w:p w14:paraId="04C83A5B" w14:textId="77777777" w:rsidR="0090638D" w:rsidRDefault="0090638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</w:tr>
      <w:tr w:rsidR="0090638D" w:rsidRPr="002A5A74" w14:paraId="3FFFE275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37D4320D" w14:textId="77777777" w:rsidR="0090638D" w:rsidRDefault="009E6AF7" w:rsidP="009E6AF7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Przygotowanie i przedstawienie eseju / referat</w:t>
            </w:r>
            <w:r w:rsidR="00FE1A88">
              <w:rPr>
                <w:rFonts w:ascii="Garamond" w:hAnsi="Garamond" w:cs="Times New Roman"/>
                <w:sz w:val="16"/>
                <w:szCs w:val="16"/>
                <w:lang w:val="pl-PL"/>
              </w:rPr>
              <w:t>u</w:t>
            </w: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 xml:space="preserve"> / innej </w:t>
            </w:r>
            <w:r w:rsidR="00FE1A88">
              <w:rPr>
                <w:rFonts w:ascii="Garamond" w:hAnsi="Garamond" w:cs="Times New Roman"/>
                <w:sz w:val="16"/>
                <w:szCs w:val="16"/>
                <w:lang w:val="pl-PL"/>
              </w:rPr>
              <w:t xml:space="preserve">formy </w:t>
            </w: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wypowiedzi pisemnej</w:t>
            </w:r>
          </w:p>
        </w:tc>
        <w:tc>
          <w:tcPr>
            <w:tcW w:w="1417" w:type="dxa"/>
            <w:vAlign w:val="center"/>
          </w:tcPr>
          <w:p w14:paraId="6290FE6D" w14:textId="77777777" w:rsidR="0090638D" w:rsidRDefault="0090638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  <w:tc>
          <w:tcPr>
            <w:tcW w:w="1418" w:type="dxa"/>
            <w:vAlign w:val="center"/>
          </w:tcPr>
          <w:p w14:paraId="6F7D9667" w14:textId="77777777" w:rsidR="0090638D" w:rsidRDefault="0090638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</w:tr>
      <w:tr w:rsidR="0090638D" w:rsidRPr="00D01783" w14:paraId="6F3B8CEE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569F71DA" w14:textId="77777777" w:rsidR="0090638D" w:rsidRDefault="0090638D" w:rsidP="00A3045F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>Wykonanie zadań / ćwiczeń / projektu podczas zajęć</w:t>
            </w:r>
          </w:p>
        </w:tc>
        <w:tc>
          <w:tcPr>
            <w:tcW w:w="1417" w:type="dxa"/>
            <w:vAlign w:val="center"/>
          </w:tcPr>
          <w:p w14:paraId="3DDF9FBF" w14:textId="07DF387B" w:rsidR="0090638D" w:rsidRDefault="0090638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  <w:tc>
          <w:tcPr>
            <w:tcW w:w="1418" w:type="dxa"/>
            <w:vAlign w:val="center"/>
          </w:tcPr>
          <w:p w14:paraId="47003D46" w14:textId="0B296A65" w:rsidR="0090638D" w:rsidRDefault="00C8237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20</w:t>
            </w:r>
          </w:p>
        </w:tc>
      </w:tr>
      <w:tr w:rsidR="0090638D" w:rsidRPr="00D01783" w14:paraId="5218616E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5A9A72E2" w14:textId="77777777" w:rsidR="0090638D" w:rsidRDefault="009E6AF7" w:rsidP="00A3045F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lastRenderedPageBreak/>
              <w:t>Wykonanie zadań / ćwiczeń / projektu poza zajęciami</w:t>
            </w:r>
          </w:p>
        </w:tc>
        <w:tc>
          <w:tcPr>
            <w:tcW w:w="1417" w:type="dxa"/>
            <w:vAlign w:val="center"/>
          </w:tcPr>
          <w:p w14:paraId="72361BA5" w14:textId="599B8AF3" w:rsidR="0090638D" w:rsidRDefault="0090638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  <w:tc>
          <w:tcPr>
            <w:tcW w:w="1418" w:type="dxa"/>
            <w:vAlign w:val="center"/>
          </w:tcPr>
          <w:p w14:paraId="20CF7717" w14:textId="0252BFF4" w:rsidR="0090638D" w:rsidRDefault="00C8237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20</w:t>
            </w:r>
          </w:p>
        </w:tc>
      </w:tr>
      <w:tr w:rsidR="0090638D" w:rsidRPr="002A5A74" w14:paraId="2757CA8C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0C5E9C05" w14:textId="77777777" w:rsidR="0090638D" w:rsidRDefault="0090638D" w:rsidP="00A3045F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>Wypowiedzi ustne podczas zajęć (np. w trakcie dyskusji, debaty)</w:t>
            </w:r>
          </w:p>
        </w:tc>
        <w:tc>
          <w:tcPr>
            <w:tcW w:w="1417" w:type="dxa"/>
            <w:vAlign w:val="center"/>
          </w:tcPr>
          <w:p w14:paraId="2494243D" w14:textId="744C64D5" w:rsidR="0090638D" w:rsidRDefault="0090638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  <w:tc>
          <w:tcPr>
            <w:tcW w:w="1418" w:type="dxa"/>
            <w:vAlign w:val="center"/>
          </w:tcPr>
          <w:p w14:paraId="623F0961" w14:textId="74E90289" w:rsidR="0090638D" w:rsidRDefault="0090638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</w:tr>
      <w:tr w:rsidR="0090638D" w14:paraId="590A70A2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6E021D72" w14:textId="6F2B11AA" w:rsidR="0090638D" w:rsidRDefault="0090638D" w:rsidP="00A3045F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>Inny</w:t>
            </w:r>
            <w:r w:rsidR="00C8237D"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>: prezentacja projektu marki personalnej lub biznesowej</w:t>
            </w:r>
          </w:p>
        </w:tc>
        <w:tc>
          <w:tcPr>
            <w:tcW w:w="1417" w:type="dxa"/>
            <w:vAlign w:val="center"/>
          </w:tcPr>
          <w:p w14:paraId="62308E48" w14:textId="77777777" w:rsidR="0090638D" w:rsidRDefault="0090638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  <w:tc>
          <w:tcPr>
            <w:tcW w:w="1418" w:type="dxa"/>
            <w:vAlign w:val="center"/>
          </w:tcPr>
          <w:p w14:paraId="7BCF4156" w14:textId="3C30894F" w:rsidR="0090638D" w:rsidRDefault="00C8237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10</w:t>
            </w:r>
          </w:p>
        </w:tc>
      </w:tr>
      <w:tr w:rsidR="0090638D" w14:paraId="0C43926A" w14:textId="77777777" w:rsidTr="00B96088">
        <w:trPr>
          <w:trHeight w:val="384"/>
        </w:trPr>
        <w:tc>
          <w:tcPr>
            <w:tcW w:w="5637" w:type="dxa"/>
            <w:tcBorders>
              <w:left w:val="nil"/>
              <w:bottom w:val="nil"/>
            </w:tcBorders>
            <w:vAlign w:val="center"/>
          </w:tcPr>
          <w:p w14:paraId="008FE261" w14:textId="77777777" w:rsidR="0090638D" w:rsidRDefault="0090638D" w:rsidP="00A3045F">
            <w:pPr>
              <w:spacing w:after="0" w:line="276" w:lineRule="auto"/>
              <w:jc w:val="right"/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  <w:t>Razem</w:t>
            </w:r>
          </w:p>
        </w:tc>
        <w:tc>
          <w:tcPr>
            <w:tcW w:w="1417" w:type="dxa"/>
            <w:vAlign w:val="center"/>
          </w:tcPr>
          <w:p w14:paraId="2AEC4974" w14:textId="1129DC33" w:rsidR="0090638D" w:rsidRDefault="00C8237D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  <w:t>50</w:t>
            </w:r>
            <w:r w:rsidR="0090638D"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  <w:t>%</w:t>
            </w:r>
          </w:p>
        </w:tc>
        <w:tc>
          <w:tcPr>
            <w:tcW w:w="1418" w:type="dxa"/>
            <w:vAlign w:val="center"/>
          </w:tcPr>
          <w:p w14:paraId="45CAB30B" w14:textId="26CF380A" w:rsidR="0090638D" w:rsidRDefault="00C8237D" w:rsidP="00A3045F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  <w:t>50</w:t>
            </w:r>
            <w:r w:rsidR="00B47E60"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  <w:t>%</w:t>
            </w:r>
          </w:p>
        </w:tc>
      </w:tr>
    </w:tbl>
    <w:p w14:paraId="1754AD66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268CE112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05A3402A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>Rozliczenie pracy własnej studenta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561"/>
        <w:gridCol w:w="6777"/>
        <w:gridCol w:w="1559"/>
        <w:gridCol w:w="1559"/>
      </w:tblGrid>
      <w:tr w:rsidR="00CB75B5" w:rsidRPr="00CB75B5" w14:paraId="3281C394" w14:textId="77777777" w:rsidTr="009E6AF7">
        <w:tc>
          <w:tcPr>
            <w:tcW w:w="561" w:type="dxa"/>
            <w:vMerge w:val="restart"/>
            <w:shd w:val="clear" w:color="auto" w:fill="D9E2F3" w:themeFill="accent5" w:themeFillTint="33"/>
            <w:vAlign w:val="center"/>
          </w:tcPr>
          <w:p w14:paraId="62E14FD1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6777" w:type="dxa"/>
            <w:vMerge w:val="restart"/>
            <w:shd w:val="clear" w:color="auto" w:fill="D9E2F3" w:themeFill="accent5" w:themeFillTint="33"/>
            <w:vAlign w:val="center"/>
          </w:tcPr>
          <w:p w14:paraId="78BFE67B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Czynności w ramach pracy własnej</w:t>
            </w:r>
          </w:p>
        </w:tc>
        <w:tc>
          <w:tcPr>
            <w:tcW w:w="3118" w:type="dxa"/>
            <w:gridSpan w:val="2"/>
            <w:shd w:val="clear" w:color="auto" w:fill="D9E2F3" w:themeFill="accent5" w:themeFillTint="33"/>
          </w:tcPr>
          <w:p w14:paraId="74F9E98D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zacowana liczba godzin</w:t>
            </w:r>
          </w:p>
        </w:tc>
      </w:tr>
      <w:tr w:rsidR="00CB75B5" w:rsidRPr="00CB75B5" w14:paraId="3FC19CD7" w14:textId="77777777" w:rsidTr="009E6AF7">
        <w:trPr>
          <w:trHeight w:val="405"/>
        </w:trPr>
        <w:tc>
          <w:tcPr>
            <w:tcW w:w="561" w:type="dxa"/>
            <w:vMerge/>
            <w:shd w:val="clear" w:color="auto" w:fill="D9E2F3" w:themeFill="accent5" w:themeFillTint="33"/>
            <w:vAlign w:val="center"/>
          </w:tcPr>
          <w:p w14:paraId="3738DA42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777" w:type="dxa"/>
            <w:vMerge/>
            <w:shd w:val="clear" w:color="auto" w:fill="D9E2F3" w:themeFill="accent5" w:themeFillTint="33"/>
            <w:vAlign w:val="center"/>
          </w:tcPr>
          <w:p w14:paraId="1B19F97C" w14:textId="77777777" w:rsidR="00CB75B5" w:rsidRPr="00CB75B5" w:rsidRDefault="00CB75B5" w:rsidP="00CB75B5">
            <w:pPr>
              <w:spacing w:after="0" w:line="240" w:lineRule="auto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shd w:val="clear" w:color="auto" w:fill="D9E2F3" w:themeFill="accent5" w:themeFillTint="33"/>
          </w:tcPr>
          <w:p w14:paraId="4E84C5EA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Studia stacjonarne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56A980DE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Studia niestacjonarne</w:t>
            </w:r>
          </w:p>
        </w:tc>
      </w:tr>
      <w:tr w:rsidR="00CB75B5" w:rsidRPr="00D01783" w14:paraId="549DD719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01AAB5EE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6777" w:type="dxa"/>
            <w:vAlign w:val="center"/>
          </w:tcPr>
          <w:p w14:paraId="0D122C6D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zygotowanie do udziału w zajęciach (np. wstępna lektura, przygotowanie lub zgromadzenie materiałów, pomocy, przygotowanie referatu lub prezentacji na zajęcia itp.)</w:t>
            </w:r>
          </w:p>
        </w:tc>
        <w:tc>
          <w:tcPr>
            <w:tcW w:w="1559" w:type="dxa"/>
            <w:vAlign w:val="center"/>
          </w:tcPr>
          <w:p w14:paraId="0D3F1796" w14:textId="625149BA" w:rsidR="00CB75B5" w:rsidRPr="00CB75B5" w:rsidRDefault="00C8237D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5</w:t>
            </w:r>
          </w:p>
        </w:tc>
        <w:tc>
          <w:tcPr>
            <w:tcW w:w="1559" w:type="dxa"/>
            <w:vAlign w:val="center"/>
          </w:tcPr>
          <w:p w14:paraId="487892A0" w14:textId="455A83B4" w:rsidR="00CB75B5" w:rsidRPr="00CB75B5" w:rsidRDefault="00C8237D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0</w:t>
            </w:r>
          </w:p>
        </w:tc>
      </w:tr>
      <w:tr w:rsidR="00CB75B5" w:rsidRPr="00D01783" w14:paraId="0EA03F4B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4651BE43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6777" w:type="dxa"/>
            <w:vAlign w:val="center"/>
          </w:tcPr>
          <w:p w14:paraId="48FCE48F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ykonanie ćwiczeń lub zadań po zajęciach (jako utrwalenie lub rozszerzenie treści z odbytych zajęć)</w:t>
            </w:r>
          </w:p>
        </w:tc>
        <w:tc>
          <w:tcPr>
            <w:tcW w:w="1559" w:type="dxa"/>
            <w:vAlign w:val="center"/>
          </w:tcPr>
          <w:p w14:paraId="28D92215" w14:textId="1FB0DD6F" w:rsidR="00CB75B5" w:rsidRPr="00CB75B5" w:rsidRDefault="00C8237D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0</w:t>
            </w:r>
          </w:p>
        </w:tc>
        <w:tc>
          <w:tcPr>
            <w:tcW w:w="1559" w:type="dxa"/>
            <w:vAlign w:val="center"/>
          </w:tcPr>
          <w:p w14:paraId="2CFD5B31" w14:textId="633492C3" w:rsidR="00CB75B5" w:rsidRPr="00CB75B5" w:rsidRDefault="00C8237D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0</w:t>
            </w:r>
          </w:p>
        </w:tc>
      </w:tr>
      <w:tr w:rsidR="00CB75B5" w:rsidRPr="002A5A74" w14:paraId="13778885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34A8E794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6777" w:type="dxa"/>
            <w:vAlign w:val="center"/>
          </w:tcPr>
          <w:p w14:paraId="4EC8EF9B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Realizacja zadania projektowego poza zajęciami </w:t>
            </w:r>
          </w:p>
        </w:tc>
        <w:tc>
          <w:tcPr>
            <w:tcW w:w="1559" w:type="dxa"/>
            <w:vAlign w:val="center"/>
          </w:tcPr>
          <w:p w14:paraId="0D9CFB28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5A5BEBF2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2A5A74" w14:paraId="320A0BED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6BBD157B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6777" w:type="dxa"/>
            <w:vAlign w:val="center"/>
          </w:tcPr>
          <w:p w14:paraId="4FEDEE3E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Przygotowanie pracy pisemnej poza zajęciami </w:t>
            </w:r>
          </w:p>
        </w:tc>
        <w:tc>
          <w:tcPr>
            <w:tcW w:w="1559" w:type="dxa"/>
            <w:vAlign w:val="center"/>
          </w:tcPr>
          <w:p w14:paraId="75D9A35A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395CA3F0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CB75B5" w14:paraId="7F121E9E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46783F7D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5</w:t>
            </w:r>
          </w:p>
        </w:tc>
        <w:tc>
          <w:tcPr>
            <w:tcW w:w="6777" w:type="dxa"/>
            <w:vAlign w:val="center"/>
          </w:tcPr>
          <w:p w14:paraId="0E2887B0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Lektura obowiązkowa </w:t>
            </w:r>
          </w:p>
        </w:tc>
        <w:tc>
          <w:tcPr>
            <w:tcW w:w="1559" w:type="dxa"/>
            <w:vAlign w:val="center"/>
          </w:tcPr>
          <w:p w14:paraId="43EA2648" w14:textId="25E96504" w:rsidR="00CB75B5" w:rsidRPr="00CB75B5" w:rsidRDefault="00C8237D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1559" w:type="dxa"/>
            <w:vAlign w:val="center"/>
          </w:tcPr>
          <w:p w14:paraId="08CB6C9B" w14:textId="5B4E63D2" w:rsidR="00CB75B5" w:rsidRPr="00CB75B5" w:rsidRDefault="00C8237D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5</w:t>
            </w:r>
          </w:p>
        </w:tc>
      </w:tr>
      <w:tr w:rsidR="00CB75B5" w:rsidRPr="00D01783" w14:paraId="158AE912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752D88F5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6</w:t>
            </w:r>
          </w:p>
        </w:tc>
        <w:tc>
          <w:tcPr>
            <w:tcW w:w="6777" w:type="dxa"/>
            <w:vAlign w:val="center"/>
          </w:tcPr>
          <w:p w14:paraId="6EEC1F0E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Obowiązkowe zapoznanie się z innymi materiałami lub treściami (np. materiałami audio, </w:t>
            </w: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</w:t>
            </w: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ideo, narzędziami, pomocami, oprogramowaniem, sprzętem, aktami prawnymi, dokumentacją, warunkami miejsca pracy itp.)</w:t>
            </w:r>
          </w:p>
        </w:tc>
        <w:tc>
          <w:tcPr>
            <w:tcW w:w="1559" w:type="dxa"/>
            <w:vAlign w:val="center"/>
          </w:tcPr>
          <w:p w14:paraId="73704642" w14:textId="63864DB1" w:rsidR="00CB75B5" w:rsidRPr="00CB75B5" w:rsidRDefault="00C8237D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5</w:t>
            </w:r>
          </w:p>
        </w:tc>
        <w:tc>
          <w:tcPr>
            <w:tcW w:w="1559" w:type="dxa"/>
            <w:vAlign w:val="center"/>
          </w:tcPr>
          <w:p w14:paraId="35443AA7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CB75B5" w14:paraId="0D1D0126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0D1C0732" w14:textId="474E29B9" w:rsidR="00CB75B5" w:rsidRPr="00CB75B5" w:rsidRDefault="003C0019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7</w:t>
            </w:r>
          </w:p>
        </w:tc>
        <w:tc>
          <w:tcPr>
            <w:tcW w:w="6777" w:type="dxa"/>
            <w:vAlign w:val="center"/>
          </w:tcPr>
          <w:p w14:paraId="074CD0B9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zygotowanie do kolokwium</w:t>
            </w:r>
          </w:p>
        </w:tc>
        <w:tc>
          <w:tcPr>
            <w:tcW w:w="1559" w:type="dxa"/>
            <w:vAlign w:val="center"/>
          </w:tcPr>
          <w:p w14:paraId="28F00E98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1C6C9857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CB75B5" w14:paraId="36BC5962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2CC1C37B" w14:textId="4755299E" w:rsidR="00CB75B5" w:rsidRPr="00CB75B5" w:rsidRDefault="003C0019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8</w:t>
            </w:r>
          </w:p>
        </w:tc>
        <w:tc>
          <w:tcPr>
            <w:tcW w:w="6777" w:type="dxa"/>
            <w:vAlign w:val="center"/>
          </w:tcPr>
          <w:p w14:paraId="207513C3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zygotowanie do egzaminu</w:t>
            </w:r>
          </w:p>
        </w:tc>
        <w:tc>
          <w:tcPr>
            <w:tcW w:w="1559" w:type="dxa"/>
            <w:vAlign w:val="center"/>
          </w:tcPr>
          <w:p w14:paraId="4683DDA8" w14:textId="5C542920" w:rsidR="00CB75B5" w:rsidRPr="00CB75B5" w:rsidRDefault="00C8237D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6</w:t>
            </w:r>
          </w:p>
        </w:tc>
        <w:tc>
          <w:tcPr>
            <w:tcW w:w="1559" w:type="dxa"/>
            <w:vAlign w:val="center"/>
          </w:tcPr>
          <w:p w14:paraId="4BDB4A40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CB75B5" w14:paraId="57330333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72BDE029" w14:textId="59AA074D" w:rsidR="00CB75B5" w:rsidRPr="00CB75B5" w:rsidRDefault="003C0019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9</w:t>
            </w:r>
          </w:p>
        </w:tc>
        <w:tc>
          <w:tcPr>
            <w:tcW w:w="6777" w:type="dxa"/>
            <w:vAlign w:val="center"/>
          </w:tcPr>
          <w:p w14:paraId="794D83BF" w14:textId="656F2B3A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Inne</w:t>
            </w:r>
            <w:r w:rsidR="00C8237D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: przygotowanie pracy zaliczeniowej – projektu</w:t>
            </w:r>
          </w:p>
        </w:tc>
        <w:tc>
          <w:tcPr>
            <w:tcW w:w="1559" w:type="dxa"/>
            <w:vAlign w:val="center"/>
          </w:tcPr>
          <w:p w14:paraId="2DC42428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58ABF06A" w14:textId="73FED95A" w:rsidR="00CB75B5" w:rsidRPr="00CB75B5" w:rsidRDefault="00C8237D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6</w:t>
            </w:r>
          </w:p>
        </w:tc>
      </w:tr>
      <w:tr w:rsidR="00CB75B5" w:rsidRPr="00CB75B5" w14:paraId="7C65D5DC" w14:textId="77777777" w:rsidTr="008F5E98">
        <w:trPr>
          <w:trHeight w:val="405"/>
        </w:trPr>
        <w:tc>
          <w:tcPr>
            <w:tcW w:w="561" w:type="dxa"/>
            <w:tcBorders>
              <w:left w:val="nil"/>
              <w:bottom w:val="nil"/>
              <w:right w:val="nil"/>
            </w:tcBorders>
            <w:vAlign w:val="center"/>
          </w:tcPr>
          <w:p w14:paraId="5B0E9C8F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777" w:type="dxa"/>
            <w:tcBorders>
              <w:left w:val="nil"/>
              <w:bottom w:val="nil"/>
            </w:tcBorders>
            <w:vAlign w:val="center"/>
          </w:tcPr>
          <w:p w14:paraId="5A98FC67" w14:textId="77777777" w:rsidR="00CB75B5" w:rsidRPr="00CB75B5" w:rsidRDefault="00CB75B5" w:rsidP="00CB75B5">
            <w:pPr>
              <w:spacing w:after="0" w:line="240" w:lineRule="auto"/>
              <w:jc w:val="right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Razem</w:t>
            </w:r>
          </w:p>
        </w:tc>
        <w:tc>
          <w:tcPr>
            <w:tcW w:w="1559" w:type="dxa"/>
            <w:vAlign w:val="center"/>
          </w:tcPr>
          <w:p w14:paraId="3A17EF2F" w14:textId="2385E72D" w:rsidR="00CB75B5" w:rsidRPr="00380F57" w:rsidRDefault="006F5EE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30</w:t>
            </w:r>
          </w:p>
        </w:tc>
        <w:tc>
          <w:tcPr>
            <w:tcW w:w="1559" w:type="dxa"/>
            <w:vAlign w:val="center"/>
          </w:tcPr>
          <w:p w14:paraId="433FA9E7" w14:textId="703C3374" w:rsidR="00CB75B5" w:rsidRPr="00380F57" w:rsidRDefault="006F5EE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51</w:t>
            </w:r>
          </w:p>
        </w:tc>
      </w:tr>
    </w:tbl>
    <w:p w14:paraId="69CA5C0B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133A0D68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3521087A" w14:textId="77777777" w:rsidR="009C486D" w:rsidRDefault="009E6AF7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>Literatura obowiązkowa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421"/>
        <w:gridCol w:w="10035"/>
      </w:tblGrid>
      <w:tr w:rsidR="009C486D" w:rsidRPr="006460A3" w14:paraId="2FB9D7B8" w14:textId="77777777" w:rsidTr="00377230">
        <w:trPr>
          <w:trHeight w:val="268"/>
        </w:trPr>
        <w:tc>
          <w:tcPr>
            <w:tcW w:w="421" w:type="dxa"/>
            <w:vAlign w:val="center"/>
          </w:tcPr>
          <w:p w14:paraId="4F4F04EA" w14:textId="77777777" w:rsidR="009C486D" w:rsidRDefault="009C48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0034" w:type="dxa"/>
            <w:vAlign w:val="center"/>
          </w:tcPr>
          <w:p w14:paraId="257C619F" w14:textId="5CA0D8DF" w:rsidR="009C486D" w:rsidRDefault="006460A3" w:rsidP="006460A3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6460A3">
              <w:rPr>
                <w:rFonts w:ascii="Garamond" w:hAnsi="Garamond" w:cs="Times New Roman"/>
                <w:sz w:val="18"/>
                <w:szCs w:val="18"/>
                <w:lang w:val="pl-PL"/>
              </w:rPr>
              <w:t>Goban-Klas T. (2022): Media i komunikowanie masowe, Teorie i analizy prasy, radia, telewizji i Internetu. wyd. II, Wydawnictwo Naukowe PWN, Warszawa.</w:t>
            </w:r>
          </w:p>
        </w:tc>
      </w:tr>
      <w:tr w:rsidR="009C486D" w:rsidRPr="006460A3" w14:paraId="59E62D82" w14:textId="77777777" w:rsidTr="00377230">
        <w:trPr>
          <w:trHeight w:val="268"/>
        </w:trPr>
        <w:tc>
          <w:tcPr>
            <w:tcW w:w="421" w:type="dxa"/>
            <w:vAlign w:val="center"/>
          </w:tcPr>
          <w:p w14:paraId="07958836" w14:textId="77777777" w:rsidR="009C486D" w:rsidRDefault="009C48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0034" w:type="dxa"/>
            <w:vAlign w:val="center"/>
          </w:tcPr>
          <w:p w14:paraId="0E973558" w14:textId="7C0E0829" w:rsidR="009C486D" w:rsidRPr="00C8237D" w:rsidRDefault="006460A3" w:rsidP="006460A3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6460A3">
              <w:rPr>
                <w:rFonts w:ascii="Garamond" w:hAnsi="Garamond" w:cs="Times New Roman"/>
                <w:sz w:val="18"/>
                <w:szCs w:val="18"/>
                <w:lang w:val="pl-PL"/>
              </w:rPr>
              <w:t>Roguski A. (2020): Zrozumieć social media. Wydawnictwo Onepress, Gliwice.</w:t>
            </w:r>
          </w:p>
        </w:tc>
      </w:tr>
      <w:tr w:rsidR="005259D9" w:rsidRPr="006460A3" w14:paraId="552CEA83" w14:textId="77777777" w:rsidTr="00377230">
        <w:trPr>
          <w:trHeight w:val="268"/>
        </w:trPr>
        <w:tc>
          <w:tcPr>
            <w:tcW w:w="421" w:type="dxa"/>
            <w:vAlign w:val="center"/>
          </w:tcPr>
          <w:p w14:paraId="6E6CCB6F" w14:textId="77777777" w:rsidR="005259D9" w:rsidRDefault="005259D9" w:rsidP="00A3045F">
            <w:pPr>
              <w:spacing w:after="0" w:line="276" w:lineRule="auto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10034" w:type="dxa"/>
            <w:vAlign w:val="center"/>
          </w:tcPr>
          <w:p w14:paraId="5EC56126" w14:textId="76D345CA" w:rsidR="005259D9" w:rsidRDefault="006460A3" w:rsidP="006460A3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6460A3">
              <w:rPr>
                <w:rFonts w:ascii="Garamond" w:hAnsi="Garamond" w:cs="Times New Roman"/>
                <w:sz w:val="18"/>
                <w:szCs w:val="18"/>
                <w:lang w:val="pl-PL"/>
              </w:rPr>
              <w:t>Żukowski M. (2019): Ty w social mediach. Podręcznik budowania marki osobistej dla każdego. Wydawnictwo Onepress, Gliwice.</w:t>
            </w:r>
          </w:p>
        </w:tc>
      </w:tr>
      <w:tr w:rsidR="00C8237D" w:rsidRPr="006460A3" w14:paraId="10AAD6A5" w14:textId="77777777" w:rsidTr="00377230">
        <w:trPr>
          <w:trHeight w:val="268"/>
        </w:trPr>
        <w:tc>
          <w:tcPr>
            <w:tcW w:w="421" w:type="dxa"/>
            <w:vAlign w:val="center"/>
          </w:tcPr>
          <w:p w14:paraId="35318DA4" w14:textId="04F91FCF" w:rsidR="00C8237D" w:rsidRDefault="00C8237D" w:rsidP="00A3045F">
            <w:pPr>
              <w:spacing w:after="0" w:line="276" w:lineRule="auto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10034" w:type="dxa"/>
            <w:vAlign w:val="center"/>
          </w:tcPr>
          <w:p w14:paraId="49139E40" w14:textId="72BBFE5A" w:rsidR="00C8237D" w:rsidRDefault="006460A3" w:rsidP="006460A3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6460A3">
              <w:rPr>
                <w:rFonts w:ascii="Garamond" w:hAnsi="Garamond" w:cs="Times New Roman"/>
                <w:sz w:val="18"/>
                <w:szCs w:val="18"/>
                <w:lang w:val="pl-PL"/>
              </w:rPr>
              <w:t>Keller L.L. (2016): Strategiczne zarządzanie marką. Kapitał marki – budowanie, mierzenie i zarządzanie. Wydawnictwo Nieoczywiste, Warszawa.</w:t>
            </w:r>
          </w:p>
        </w:tc>
      </w:tr>
    </w:tbl>
    <w:p w14:paraId="372D7929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668DDE01" w14:textId="77777777" w:rsidR="009C486D" w:rsidRDefault="009E6AF7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 xml:space="preserve">Literatura </w:t>
      </w:r>
      <w:r w:rsidR="009C486D">
        <w:rPr>
          <w:rFonts w:ascii="Garamond" w:hAnsi="Garamond" w:cs="Times New Roman"/>
          <w:b/>
          <w:sz w:val="18"/>
          <w:szCs w:val="18"/>
          <w:lang w:val="pl-PL"/>
        </w:rPr>
        <w:t>uzupełniając</w:t>
      </w:r>
      <w:r>
        <w:rPr>
          <w:rFonts w:ascii="Garamond" w:hAnsi="Garamond" w:cs="Times New Roman"/>
          <w:b/>
          <w:sz w:val="18"/>
          <w:szCs w:val="18"/>
          <w:lang w:val="pl-PL"/>
        </w:rPr>
        <w:t>a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421"/>
        <w:gridCol w:w="10035"/>
      </w:tblGrid>
      <w:tr w:rsidR="009C486D" w:rsidRPr="006460A3" w14:paraId="34DF038C" w14:textId="77777777" w:rsidTr="00377230">
        <w:trPr>
          <w:trHeight w:val="268"/>
        </w:trPr>
        <w:tc>
          <w:tcPr>
            <w:tcW w:w="421" w:type="dxa"/>
            <w:vAlign w:val="center"/>
          </w:tcPr>
          <w:p w14:paraId="6B8AAA79" w14:textId="77777777" w:rsidR="009C486D" w:rsidRDefault="009C48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0034" w:type="dxa"/>
            <w:vAlign w:val="center"/>
          </w:tcPr>
          <w:p w14:paraId="41BAC331" w14:textId="4F2D1D89" w:rsidR="009C486D" w:rsidRDefault="006460A3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6460A3">
              <w:rPr>
                <w:rFonts w:ascii="Garamond" w:hAnsi="Garamond" w:cs="Times New Roman"/>
                <w:sz w:val="18"/>
                <w:szCs w:val="18"/>
                <w:lang w:val="pl-PL"/>
              </w:rPr>
              <w:t>Kinastowska J. (2022): Czy każdy może zostać politykiem? Program do budowy samodzielnej marki politycznej.  Wydawnictwo CeDeWu, Warszawa.</w:t>
            </w:r>
          </w:p>
        </w:tc>
      </w:tr>
      <w:tr w:rsidR="009C486D" w:rsidRPr="002A5A74" w14:paraId="0C2F3905" w14:textId="77777777" w:rsidTr="00377230">
        <w:trPr>
          <w:trHeight w:val="268"/>
        </w:trPr>
        <w:tc>
          <w:tcPr>
            <w:tcW w:w="421" w:type="dxa"/>
            <w:vAlign w:val="center"/>
          </w:tcPr>
          <w:p w14:paraId="6A97D60B" w14:textId="77777777" w:rsidR="009C486D" w:rsidRDefault="009C48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0034" w:type="dxa"/>
            <w:vAlign w:val="center"/>
          </w:tcPr>
          <w:p w14:paraId="5DFB4913" w14:textId="03D86F9F" w:rsidR="009C486D" w:rsidRPr="006460A3" w:rsidRDefault="006460A3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6460A3">
              <w:rPr>
                <w:rFonts w:ascii="Garamond" w:hAnsi="Garamond" w:cs="Times New Roman"/>
                <w:sz w:val="18"/>
                <w:szCs w:val="18"/>
                <w:lang w:val="pl-PL"/>
              </w:rPr>
              <w:t>Puzyrkiewicz D. (2017): Biblia Copywritingu. Wydawnictwo Helion, Gliwice.</w:t>
            </w:r>
          </w:p>
        </w:tc>
      </w:tr>
      <w:tr w:rsidR="005259D9" w:rsidRPr="006460A3" w14:paraId="085115C3" w14:textId="77777777" w:rsidTr="00377230">
        <w:trPr>
          <w:trHeight w:val="268"/>
        </w:trPr>
        <w:tc>
          <w:tcPr>
            <w:tcW w:w="421" w:type="dxa"/>
            <w:vAlign w:val="center"/>
          </w:tcPr>
          <w:p w14:paraId="0AAB2380" w14:textId="77777777" w:rsidR="005259D9" w:rsidRDefault="005259D9" w:rsidP="00A3045F">
            <w:pPr>
              <w:spacing w:after="0" w:line="276" w:lineRule="auto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10034" w:type="dxa"/>
            <w:vAlign w:val="center"/>
          </w:tcPr>
          <w:p w14:paraId="627D9F31" w14:textId="3140E4E0" w:rsidR="005259D9" w:rsidRDefault="006460A3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6460A3">
              <w:rPr>
                <w:rFonts w:ascii="Garamond" w:hAnsi="Garamond" w:cs="Times New Roman"/>
                <w:sz w:val="18"/>
                <w:szCs w:val="18"/>
                <w:lang w:val="pl-PL"/>
              </w:rPr>
              <w:t>Wiśniewska A.M. (2018): Twój wizerunek w social mediach. Workbook., Gdańsk.</w:t>
            </w:r>
          </w:p>
        </w:tc>
      </w:tr>
      <w:tr w:rsidR="00C8237D" w:rsidRPr="006460A3" w14:paraId="7516C339" w14:textId="77777777" w:rsidTr="00377230">
        <w:trPr>
          <w:trHeight w:val="268"/>
        </w:trPr>
        <w:tc>
          <w:tcPr>
            <w:tcW w:w="421" w:type="dxa"/>
            <w:vAlign w:val="center"/>
          </w:tcPr>
          <w:p w14:paraId="46FBDC24" w14:textId="054C64D6" w:rsidR="00C8237D" w:rsidRDefault="00C8237D" w:rsidP="00A3045F">
            <w:pPr>
              <w:spacing w:after="0" w:line="276" w:lineRule="auto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10034" w:type="dxa"/>
            <w:vAlign w:val="center"/>
          </w:tcPr>
          <w:p w14:paraId="47391CE8" w14:textId="284789C1" w:rsidR="00C8237D" w:rsidRDefault="006460A3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6460A3">
              <w:rPr>
                <w:rFonts w:ascii="Garamond" w:hAnsi="Garamond" w:cs="Times New Roman"/>
                <w:sz w:val="18"/>
                <w:szCs w:val="18"/>
                <w:lang w:val="pl-PL"/>
              </w:rPr>
              <w:t>Cyrek B. (2021): Obraz weganizmu i wegetarianizmu w serwisie YouTube z perspektywy nauk o mediach. Media Biznes Kultura, 1(10).</w:t>
            </w:r>
          </w:p>
        </w:tc>
      </w:tr>
    </w:tbl>
    <w:p w14:paraId="29BC9017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41F08950" w14:textId="77777777" w:rsidR="009C486D" w:rsidRDefault="009E6AF7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>Inne materiały dydaktyczne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421"/>
        <w:gridCol w:w="10035"/>
      </w:tblGrid>
      <w:tr w:rsidR="009E6AF7" w:rsidRPr="002A5A74" w14:paraId="6FFE657A" w14:textId="77777777" w:rsidTr="009E6AF7">
        <w:trPr>
          <w:trHeight w:val="268"/>
        </w:trPr>
        <w:tc>
          <w:tcPr>
            <w:tcW w:w="421" w:type="dxa"/>
            <w:vAlign w:val="center"/>
          </w:tcPr>
          <w:p w14:paraId="43D09C6D" w14:textId="77777777" w:rsidR="009E6AF7" w:rsidRDefault="009E6AF7" w:rsidP="004B7E9A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0035" w:type="dxa"/>
            <w:vAlign w:val="center"/>
          </w:tcPr>
          <w:p w14:paraId="350DDDAF" w14:textId="72C8CFD8" w:rsidR="009E6AF7" w:rsidRDefault="00FA24E0" w:rsidP="004B7E9A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Karty pracy dostarczone przez prowadzącego zajęcia</w:t>
            </w:r>
          </w:p>
        </w:tc>
      </w:tr>
    </w:tbl>
    <w:p w14:paraId="6867E097" w14:textId="77777777" w:rsidR="005E7B41" w:rsidRDefault="005E7B41" w:rsidP="009E6AF7">
      <w:pPr>
        <w:spacing w:after="0" w:line="276" w:lineRule="auto"/>
        <w:jc w:val="both"/>
        <w:rPr>
          <w:rFonts w:ascii="Garamond" w:hAnsi="Garamond" w:cs="Times New Roman"/>
          <w:b/>
          <w:sz w:val="24"/>
          <w:szCs w:val="24"/>
          <w:lang w:val="pl-PL"/>
        </w:rPr>
      </w:pPr>
    </w:p>
    <w:p w14:paraId="7420010E" w14:textId="77777777" w:rsidR="00CD536B" w:rsidRDefault="00CD536B" w:rsidP="009E6AF7">
      <w:pPr>
        <w:spacing w:after="0" w:line="276" w:lineRule="auto"/>
        <w:jc w:val="both"/>
        <w:rPr>
          <w:rFonts w:ascii="Garamond" w:hAnsi="Garamond" w:cs="Times New Roman"/>
          <w:b/>
          <w:sz w:val="24"/>
          <w:szCs w:val="24"/>
          <w:lang w:val="pl-PL"/>
        </w:rPr>
      </w:pPr>
    </w:p>
    <w:sectPr w:rsidR="00CD536B" w:rsidSect="004C0558">
      <w:headerReference w:type="default" r:id="rId7"/>
      <w:footerReference w:type="default" r:id="rId8"/>
      <w:pgSz w:w="11906" w:h="16838"/>
      <w:pgMar w:top="720" w:right="720" w:bottom="720" w:left="720" w:header="142" w:footer="0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6C59DF" w14:textId="77777777" w:rsidR="00E25D6F" w:rsidRDefault="00E25D6F">
      <w:pPr>
        <w:spacing w:after="0" w:line="240" w:lineRule="auto"/>
      </w:pPr>
      <w:r>
        <w:separator/>
      </w:r>
    </w:p>
  </w:endnote>
  <w:endnote w:type="continuationSeparator" w:id="0">
    <w:p w14:paraId="2BC9A722" w14:textId="77777777" w:rsidR="00E25D6F" w:rsidRDefault="00E25D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DB71E3" w14:textId="32977AC1" w:rsidR="00A3045F" w:rsidRPr="00CD3B46" w:rsidRDefault="00CD3B46">
    <w:pPr>
      <w:pStyle w:val="Stopka"/>
      <w:pBdr>
        <w:top w:val="thinThickSmallGap" w:sz="24" w:space="1" w:color="823B0B" w:themeColor="accent2" w:themeShade="7F"/>
      </w:pBdr>
      <w:rPr>
        <w:rFonts w:ascii="Times New Roman" w:hAnsi="Times New Roman" w:cs="Times New Roman"/>
        <w:sz w:val="20"/>
        <w:szCs w:val="20"/>
        <w:lang w:val="pl-PL"/>
      </w:rPr>
    </w:pPr>
    <w:r w:rsidRPr="00CD3B46">
      <w:rPr>
        <w:rFonts w:ascii="Times New Roman" w:hAnsi="Times New Roman" w:cs="Times New Roman"/>
        <w:sz w:val="20"/>
        <w:szCs w:val="20"/>
        <w:lang w:val="pl-PL"/>
      </w:rPr>
      <w:t>Sylabus: Komunikacja medialna – zastosowanie w dietetyce sportowej</w:t>
    </w:r>
    <w:r w:rsidR="00A3045F" w:rsidRPr="00A3045F">
      <w:rPr>
        <w:rFonts w:ascii="Times New Roman" w:hAnsi="Times New Roman" w:cs="Times New Roman"/>
        <w:sz w:val="20"/>
        <w:szCs w:val="20"/>
      </w:rPr>
      <w:ptab w:relativeTo="margin" w:alignment="right" w:leader="none"/>
    </w:r>
    <w:r w:rsidR="00A3045F" w:rsidRPr="00CD3B46">
      <w:rPr>
        <w:rFonts w:ascii="Times New Roman" w:hAnsi="Times New Roman" w:cs="Times New Roman"/>
        <w:sz w:val="20"/>
        <w:szCs w:val="20"/>
        <w:lang w:val="pl-PL"/>
      </w:rPr>
      <w:t xml:space="preserve">Strona </w:t>
    </w:r>
    <w:r w:rsidR="008F218F" w:rsidRPr="00A3045F">
      <w:rPr>
        <w:rFonts w:ascii="Times New Roman" w:hAnsi="Times New Roman" w:cs="Times New Roman"/>
        <w:sz w:val="20"/>
        <w:szCs w:val="20"/>
      </w:rPr>
      <w:fldChar w:fldCharType="begin"/>
    </w:r>
    <w:r w:rsidR="00A3045F" w:rsidRPr="00CD3B46">
      <w:rPr>
        <w:rFonts w:ascii="Times New Roman" w:hAnsi="Times New Roman" w:cs="Times New Roman"/>
        <w:sz w:val="20"/>
        <w:szCs w:val="20"/>
        <w:lang w:val="pl-PL"/>
      </w:rPr>
      <w:instrText xml:space="preserve"> PAGE   \* MERGEFORMAT </w:instrText>
    </w:r>
    <w:r w:rsidR="008F218F" w:rsidRPr="00A3045F">
      <w:rPr>
        <w:rFonts w:ascii="Times New Roman" w:hAnsi="Times New Roman" w:cs="Times New Roman"/>
        <w:sz w:val="20"/>
        <w:szCs w:val="20"/>
      </w:rPr>
      <w:fldChar w:fldCharType="separate"/>
    </w:r>
    <w:r w:rsidR="009B5679" w:rsidRPr="00CD3B46">
      <w:rPr>
        <w:rFonts w:ascii="Times New Roman" w:hAnsi="Times New Roman" w:cs="Times New Roman"/>
        <w:noProof/>
        <w:sz w:val="20"/>
        <w:szCs w:val="20"/>
        <w:lang w:val="pl-PL"/>
      </w:rPr>
      <w:t>2</w:t>
    </w:r>
    <w:r w:rsidR="008F218F" w:rsidRPr="00A3045F">
      <w:rPr>
        <w:rFonts w:ascii="Times New Roman" w:hAnsi="Times New Roman" w:cs="Times New Roman"/>
        <w:sz w:val="20"/>
        <w:szCs w:val="20"/>
      </w:rPr>
      <w:fldChar w:fldCharType="end"/>
    </w:r>
  </w:p>
  <w:p w14:paraId="55ACF2CC" w14:textId="77777777" w:rsidR="00A3045F" w:rsidRPr="00CD3B46" w:rsidRDefault="00A3045F">
    <w:pPr>
      <w:pStyle w:val="Stopka"/>
      <w:rPr>
        <w:lang w:val="pl-P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2ECBEC" w14:textId="77777777" w:rsidR="00E25D6F" w:rsidRDefault="00E25D6F">
      <w:pPr>
        <w:spacing w:after="0" w:line="240" w:lineRule="auto"/>
      </w:pPr>
      <w:r>
        <w:separator/>
      </w:r>
    </w:p>
  </w:footnote>
  <w:footnote w:type="continuationSeparator" w:id="0">
    <w:p w14:paraId="622E7C73" w14:textId="77777777" w:rsidR="00E25D6F" w:rsidRDefault="00E25D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D8EB32" w14:textId="3052D118" w:rsidR="00D6125B" w:rsidRPr="00A3045F" w:rsidRDefault="002A5A74" w:rsidP="00A3045F">
    <w:pPr>
      <w:pStyle w:val="Nagwek"/>
      <w:jc w:val="center"/>
    </w:pPr>
    <w:r>
      <w:rPr>
        <w:noProof/>
      </w:rPr>
      <w:drawing>
        <wp:inline distT="0" distB="0" distL="0" distR="0" wp14:anchorId="6974AFB8" wp14:editId="3C861CAE">
          <wp:extent cx="1771650" cy="666750"/>
          <wp:effectExtent l="0" t="0" r="0" b="0"/>
          <wp:docPr id="2051170419" name="Obraz 1" descr="Obraz 1, Obraz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51170419" name="Obraz 1" descr="Obraz 1, Obraz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1650" cy="666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9C066E"/>
    <w:multiLevelType w:val="hybridMultilevel"/>
    <w:tmpl w:val="DD4AF94A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863B95"/>
    <w:multiLevelType w:val="hybridMultilevel"/>
    <w:tmpl w:val="4CBAF1FA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651D7A"/>
    <w:multiLevelType w:val="hybridMultilevel"/>
    <w:tmpl w:val="9392F29E"/>
    <w:lvl w:ilvl="0" w:tplc="5C1E7A66">
      <w:start w:val="1"/>
      <w:numFmt w:val="bullet"/>
      <w:pStyle w:val="Styl1"/>
      <w:lvlText w:val="−"/>
      <w:lvlJc w:val="left"/>
      <w:pPr>
        <w:ind w:left="502" w:hanging="360"/>
      </w:pPr>
      <w:rPr>
        <w:rFonts w:ascii="Times New Roman" w:hAnsi="Times New Roman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5044183">
    <w:abstractNumId w:val="2"/>
  </w:num>
  <w:num w:numId="2" w16cid:durableId="874582079">
    <w:abstractNumId w:val="0"/>
  </w:num>
  <w:num w:numId="3" w16cid:durableId="20000405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xNzYxtzA3M7EwMjBQ0lEKTi0uzszPAykwrAUAYoG4qCwAAAA="/>
  </w:docVars>
  <w:rsids>
    <w:rsidRoot w:val="00D6125B"/>
    <w:rsid w:val="0002124B"/>
    <w:rsid w:val="000252CC"/>
    <w:rsid w:val="000350D5"/>
    <w:rsid w:val="00055B79"/>
    <w:rsid w:val="00063555"/>
    <w:rsid w:val="00071919"/>
    <w:rsid w:val="0008780B"/>
    <w:rsid w:val="000A146D"/>
    <w:rsid w:val="000A2812"/>
    <w:rsid w:val="000D6C6D"/>
    <w:rsid w:val="000E1039"/>
    <w:rsid w:val="000E23E2"/>
    <w:rsid w:val="001010FD"/>
    <w:rsid w:val="00132AEA"/>
    <w:rsid w:val="001366DE"/>
    <w:rsid w:val="00136CBE"/>
    <w:rsid w:val="00192A86"/>
    <w:rsid w:val="001B6D39"/>
    <w:rsid w:val="00200C30"/>
    <w:rsid w:val="00214726"/>
    <w:rsid w:val="00255864"/>
    <w:rsid w:val="002574C9"/>
    <w:rsid w:val="002A519E"/>
    <w:rsid w:val="002A5A74"/>
    <w:rsid w:val="002C5593"/>
    <w:rsid w:val="002D0322"/>
    <w:rsid w:val="002F3930"/>
    <w:rsid w:val="00304AC9"/>
    <w:rsid w:val="003121FC"/>
    <w:rsid w:val="00343F03"/>
    <w:rsid w:val="00350B92"/>
    <w:rsid w:val="003554DD"/>
    <w:rsid w:val="003752AF"/>
    <w:rsid w:val="00376545"/>
    <w:rsid w:val="00380F57"/>
    <w:rsid w:val="0039186A"/>
    <w:rsid w:val="003C0019"/>
    <w:rsid w:val="003E365F"/>
    <w:rsid w:val="003F4A4A"/>
    <w:rsid w:val="004054E0"/>
    <w:rsid w:val="00481427"/>
    <w:rsid w:val="004A3C93"/>
    <w:rsid w:val="004B21E0"/>
    <w:rsid w:val="004C0558"/>
    <w:rsid w:val="005259D9"/>
    <w:rsid w:val="00545006"/>
    <w:rsid w:val="0054C0B7"/>
    <w:rsid w:val="005620D0"/>
    <w:rsid w:val="00574BE2"/>
    <w:rsid w:val="00593FE5"/>
    <w:rsid w:val="005A4F9E"/>
    <w:rsid w:val="005E7B41"/>
    <w:rsid w:val="005F1666"/>
    <w:rsid w:val="0062291A"/>
    <w:rsid w:val="0063278D"/>
    <w:rsid w:val="00645A74"/>
    <w:rsid w:val="006460A3"/>
    <w:rsid w:val="006542BB"/>
    <w:rsid w:val="00655679"/>
    <w:rsid w:val="00675719"/>
    <w:rsid w:val="00686E02"/>
    <w:rsid w:val="00691EA8"/>
    <w:rsid w:val="006A1E4A"/>
    <w:rsid w:val="006B0D6F"/>
    <w:rsid w:val="006D04ED"/>
    <w:rsid w:val="006E381A"/>
    <w:rsid w:val="006E7175"/>
    <w:rsid w:val="006F5EE5"/>
    <w:rsid w:val="00702E79"/>
    <w:rsid w:val="00706643"/>
    <w:rsid w:val="007152CE"/>
    <w:rsid w:val="007312ED"/>
    <w:rsid w:val="007378F2"/>
    <w:rsid w:val="00752317"/>
    <w:rsid w:val="00760A5C"/>
    <w:rsid w:val="00763AC7"/>
    <w:rsid w:val="00772324"/>
    <w:rsid w:val="00777F72"/>
    <w:rsid w:val="0078334C"/>
    <w:rsid w:val="007924FB"/>
    <w:rsid w:val="007C75F5"/>
    <w:rsid w:val="00804069"/>
    <w:rsid w:val="0081414C"/>
    <w:rsid w:val="0083476F"/>
    <w:rsid w:val="00895DF7"/>
    <w:rsid w:val="008D47F3"/>
    <w:rsid w:val="008F218F"/>
    <w:rsid w:val="008F5E98"/>
    <w:rsid w:val="00905FCC"/>
    <w:rsid w:val="0090638D"/>
    <w:rsid w:val="00910F3A"/>
    <w:rsid w:val="009218BB"/>
    <w:rsid w:val="00927425"/>
    <w:rsid w:val="00941CE9"/>
    <w:rsid w:val="00946552"/>
    <w:rsid w:val="009522C3"/>
    <w:rsid w:val="00963C48"/>
    <w:rsid w:val="009972A4"/>
    <w:rsid w:val="009B5679"/>
    <w:rsid w:val="009C486D"/>
    <w:rsid w:val="009C4CAC"/>
    <w:rsid w:val="009D6751"/>
    <w:rsid w:val="009E46CA"/>
    <w:rsid w:val="009E6AF7"/>
    <w:rsid w:val="00A3045F"/>
    <w:rsid w:val="00A844B2"/>
    <w:rsid w:val="00A95A52"/>
    <w:rsid w:val="00B36618"/>
    <w:rsid w:val="00B47E60"/>
    <w:rsid w:val="00B6679C"/>
    <w:rsid w:val="00B82F70"/>
    <w:rsid w:val="00B948AA"/>
    <w:rsid w:val="00B96088"/>
    <w:rsid w:val="00BA42CB"/>
    <w:rsid w:val="00BA7F60"/>
    <w:rsid w:val="00BC312D"/>
    <w:rsid w:val="00BD7E4F"/>
    <w:rsid w:val="00BF0AC2"/>
    <w:rsid w:val="00BF0DEB"/>
    <w:rsid w:val="00C0574F"/>
    <w:rsid w:val="00C422C6"/>
    <w:rsid w:val="00C67FDD"/>
    <w:rsid w:val="00C81742"/>
    <w:rsid w:val="00C8237D"/>
    <w:rsid w:val="00CB43A3"/>
    <w:rsid w:val="00CB75B5"/>
    <w:rsid w:val="00CD0F5F"/>
    <w:rsid w:val="00CD3B46"/>
    <w:rsid w:val="00CD536B"/>
    <w:rsid w:val="00CE580C"/>
    <w:rsid w:val="00D01783"/>
    <w:rsid w:val="00D204D6"/>
    <w:rsid w:val="00D361A1"/>
    <w:rsid w:val="00D36CB1"/>
    <w:rsid w:val="00D438E0"/>
    <w:rsid w:val="00D6125B"/>
    <w:rsid w:val="00DA4621"/>
    <w:rsid w:val="00DB1D26"/>
    <w:rsid w:val="00DC4277"/>
    <w:rsid w:val="00DC5EA1"/>
    <w:rsid w:val="00DC6A30"/>
    <w:rsid w:val="00DE49E8"/>
    <w:rsid w:val="00DF5668"/>
    <w:rsid w:val="00E0648C"/>
    <w:rsid w:val="00E06C47"/>
    <w:rsid w:val="00E10AE0"/>
    <w:rsid w:val="00E167AE"/>
    <w:rsid w:val="00E202AF"/>
    <w:rsid w:val="00E253F9"/>
    <w:rsid w:val="00E25D6F"/>
    <w:rsid w:val="00E51A32"/>
    <w:rsid w:val="00E710E7"/>
    <w:rsid w:val="00EB7BB9"/>
    <w:rsid w:val="00EC0B45"/>
    <w:rsid w:val="00EC7A0A"/>
    <w:rsid w:val="00EF4B40"/>
    <w:rsid w:val="00F103AF"/>
    <w:rsid w:val="00F23120"/>
    <w:rsid w:val="00F44A38"/>
    <w:rsid w:val="00F44B1B"/>
    <w:rsid w:val="00F559BF"/>
    <w:rsid w:val="00F70EC9"/>
    <w:rsid w:val="00F81603"/>
    <w:rsid w:val="00FA24E0"/>
    <w:rsid w:val="00FB19D8"/>
    <w:rsid w:val="00FE1A88"/>
    <w:rsid w:val="00FE6B0A"/>
    <w:rsid w:val="00FE7996"/>
    <w:rsid w:val="01F3BDA5"/>
    <w:rsid w:val="02107513"/>
    <w:rsid w:val="028FE99E"/>
    <w:rsid w:val="04FFD134"/>
    <w:rsid w:val="05F8ABF1"/>
    <w:rsid w:val="07F08097"/>
    <w:rsid w:val="0CC74A16"/>
    <w:rsid w:val="0D20E216"/>
    <w:rsid w:val="0EDF7F84"/>
    <w:rsid w:val="0FE82C96"/>
    <w:rsid w:val="128A2631"/>
    <w:rsid w:val="159B7D84"/>
    <w:rsid w:val="1A19C462"/>
    <w:rsid w:val="1ADB90E3"/>
    <w:rsid w:val="1DF555E2"/>
    <w:rsid w:val="1E6054F0"/>
    <w:rsid w:val="1F50807B"/>
    <w:rsid w:val="203AF522"/>
    <w:rsid w:val="20994644"/>
    <w:rsid w:val="20BB32C6"/>
    <w:rsid w:val="216E0255"/>
    <w:rsid w:val="22E4157A"/>
    <w:rsid w:val="2480E1FA"/>
    <w:rsid w:val="25AC5C19"/>
    <w:rsid w:val="27482C7A"/>
    <w:rsid w:val="2B46C57E"/>
    <w:rsid w:val="2C694B60"/>
    <w:rsid w:val="2CE295DF"/>
    <w:rsid w:val="2EB516B5"/>
    <w:rsid w:val="305A6738"/>
    <w:rsid w:val="314AFC77"/>
    <w:rsid w:val="31F4D6D3"/>
    <w:rsid w:val="352DD85B"/>
    <w:rsid w:val="35DCD730"/>
    <w:rsid w:val="36C8AC9D"/>
    <w:rsid w:val="3842D09E"/>
    <w:rsid w:val="3A44155E"/>
    <w:rsid w:val="3B7A7160"/>
    <w:rsid w:val="441B9738"/>
    <w:rsid w:val="442B9875"/>
    <w:rsid w:val="44794638"/>
    <w:rsid w:val="44DC0A2A"/>
    <w:rsid w:val="453AFA33"/>
    <w:rsid w:val="4636C2F9"/>
    <w:rsid w:val="4747C5DD"/>
    <w:rsid w:val="484AE0BF"/>
    <w:rsid w:val="4C8C7779"/>
    <w:rsid w:val="4CC5EBC1"/>
    <w:rsid w:val="4D1237C7"/>
    <w:rsid w:val="4D8939F5"/>
    <w:rsid w:val="4FD7F2C4"/>
    <w:rsid w:val="50C00917"/>
    <w:rsid w:val="514E9389"/>
    <w:rsid w:val="52A3E6A8"/>
    <w:rsid w:val="52EEDD9E"/>
    <w:rsid w:val="56D56A4A"/>
    <w:rsid w:val="57223B22"/>
    <w:rsid w:val="5AB7C9D9"/>
    <w:rsid w:val="5ED998F1"/>
    <w:rsid w:val="607606CA"/>
    <w:rsid w:val="6147EEF6"/>
    <w:rsid w:val="62C1D21F"/>
    <w:rsid w:val="63B3698A"/>
    <w:rsid w:val="63D3866D"/>
    <w:rsid w:val="663F65EF"/>
    <w:rsid w:val="664F3EE1"/>
    <w:rsid w:val="671BF8C3"/>
    <w:rsid w:val="678CAB8B"/>
    <w:rsid w:val="6824EBBE"/>
    <w:rsid w:val="693D8250"/>
    <w:rsid w:val="6AB3BBA7"/>
    <w:rsid w:val="6CA8E4FC"/>
    <w:rsid w:val="6EF847B9"/>
    <w:rsid w:val="710A071C"/>
    <w:rsid w:val="743E4DEA"/>
    <w:rsid w:val="77DE8532"/>
    <w:rsid w:val="78DF5A96"/>
    <w:rsid w:val="7961F5A0"/>
    <w:rsid w:val="7D638A5F"/>
    <w:rsid w:val="7E61CA8E"/>
    <w:rsid w:val="7F88E3F7"/>
    <w:rsid w:val="7FE118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489522F"/>
  <w15:docId w15:val="{F7F13EC2-8D1E-4EEA-95CA-A90097BBA5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C0558"/>
    <w:pPr>
      <w:spacing w:after="160" w:line="259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Znak">
    <w:name w:val="Nagłówek Znak"/>
    <w:basedOn w:val="Domylnaczcionkaakapitu"/>
    <w:link w:val="Nagwek"/>
    <w:uiPriority w:val="99"/>
    <w:qFormat/>
    <w:rsid w:val="00807D30"/>
  </w:style>
  <w:style w:type="character" w:customStyle="1" w:styleId="StopkaZnak">
    <w:name w:val="Stopka Znak"/>
    <w:basedOn w:val="Domylnaczcionkaakapitu"/>
    <w:link w:val="Stopka"/>
    <w:uiPriority w:val="99"/>
    <w:qFormat/>
    <w:rsid w:val="00807D30"/>
  </w:style>
  <w:style w:type="character" w:customStyle="1" w:styleId="TekstdymkaZnak">
    <w:name w:val="Tekst dymka Znak"/>
    <w:basedOn w:val="Domylnaczcionkaakapitu"/>
    <w:link w:val="Tekstdymka"/>
    <w:uiPriority w:val="99"/>
    <w:semiHidden/>
    <w:qFormat/>
    <w:rsid w:val="00682327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next w:val="Tekstpodstawowy"/>
    <w:link w:val="NagwekZnak"/>
    <w:uiPriority w:val="99"/>
    <w:unhideWhenUsed/>
    <w:rsid w:val="00807D30"/>
    <w:pPr>
      <w:tabs>
        <w:tab w:val="center" w:pos="4536"/>
        <w:tab w:val="right" w:pos="9072"/>
      </w:tabs>
      <w:spacing w:after="0" w:line="240" w:lineRule="auto"/>
    </w:pPr>
  </w:style>
  <w:style w:type="paragraph" w:styleId="Tekstpodstawowy">
    <w:name w:val="Body Text"/>
    <w:basedOn w:val="Normalny"/>
    <w:rsid w:val="004C0558"/>
    <w:pPr>
      <w:spacing w:after="140" w:line="276" w:lineRule="auto"/>
    </w:pPr>
  </w:style>
  <w:style w:type="paragraph" w:styleId="Lista">
    <w:name w:val="List"/>
    <w:basedOn w:val="Tekstpodstawowy"/>
    <w:rsid w:val="004C0558"/>
    <w:rPr>
      <w:rFonts w:cs="Arial"/>
    </w:rPr>
  </w:style>
  <w:style w:type="paragraph" w:styleId="Legenda">
    <w:name w:val="caption"/>
    <w:basedOn w:val="Normalny"/>
    <w:qFormat/>
    <w:rsid w:val="004C0558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ks">
    <w:name w:val="Indeks"/>
    <w:basedOn w:val="Normalny"/>
    <w:qFormat/>
    <w:rsid w:val="004C0558"/>
    <w:pPr>
      <w:suppressLineNumbers/>
    </w:pPr>
    <w:rPr>
      <w:rFonts w:cs="Arial"/>
    </w:rPr>
  </w:style>
  <w:style w:type="paragraph" w:customStyle="1" w:styleId="Gwkaistopka">
    <w:name w:val="Główka i stopka"/>
    <w:basedOn w:val="Normalny"/>
    <w:qFormat/>
    <w:rsid w:val="004C0558"/>
  </w:style>
  <w:style w:type="paragraph" w:styleId="Stopka">
    <w:name w:val="footer"/>
    <w:basedOn w:val="Normalny"/>
    <w:link w:val="StopkaZnak"/>
    <w:uiPriority w:val="99"/>
    <w:unhideWhenUsed/>
    <w:rsid w:val="00807D30"/>
    <w:pPr>
      <w:tabs>
        <w:tab w:val="center" w:pos="4536"/>
        <w:tab w:val="right" w:pos="9072"/>
      </w:tabs>
      <w:spacing w:after="0" w:line="240" w:lineRule="auto"/>
    </w:pPr>
  </w:style>
  <w:style w:type="paragraph" w:styleId="Tekstdymka">
    <w:name w:val="Balloon Text"/>
    <w:basedOn w:val="Normalny"/>
    <w:link w:val="TekstdymkaZnak"/>
    <w:uiPriority w:val="99"/>
    <w:semiHidden/>
    <w:unhideWhenUsed/>
    <w:qFormat/>
    <w:rsid w:val="00682327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customStyle="1" w:styleId="Zawartotabeli">
    <w:name w:val="Zawartość tabeli"/>
    <w:basedOn w:val="Normalny"/>
    <w:qFormat/>
    <w:rsid w:val="004C0558"/>
    <w:pPr>
      <w:widowControl w:val="0"/>
      <w:suppressLineNumbers/>
    </w:pPr>
  </w:style>
  <w:style w:type="paragraph" w:customStyle="1" w:styleId="Nagwektabeli">
    <w:name w:val="Nagłówek tabeli"/>
    <w:basedOn w:val="Zawartotabeli"/>
    <w:qFormat/>
    <w:rsid w:val="004C0558"/>
    <w:pPr>
      <w:jc w:val="center"/>
    </w:pPr>
    <w:rPr>
      <w:b/>
      <w:bCs/>
    </w:rPr>
  </w:style>
  <w:style w:type="table" w:styleId="Tabela-Siatka">
    <w:name w:val="Table Grid"/>
    <w:basedOn w:val="Standardowy"/>
    <w:uiPriority w:val="39"/>
    <w:rsid w:val="00807D3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A3045F"/>
    <w:pPr>
      <w:ind w:left="720"/>
      <w:contextualSpacing/>
    </w:pPr>
  </w:style>
  <w:style w:type="paragraph" w:customStyle="1" w:styleId="Standard">
    <w:name w:val="Standard"/>
    <w:link w:val="StandardZnak"/>
    <w:qFormat/>
    <w:rsid w:val="00BF0AC2"/>
    <w:pPr>
      <w:widowControl w:val="0"/>
      <w:autoSpaceDN w:val="0"/>
      <w:spacing w:before="60"/>
      <w:textAlignment w:val="baseline"/>
    </w:pPr>
    <w:rPr>
      <w:rFonts w:ascii="Times New Roman" w:eastAsia="SimSun" w:hAnsi="Times New Roman" w:cs="Times New Roman"/>
      <w:kern w:val="3"/>
      <w:sz w:val="24"/>
      <w:szCs w:val="24"/>
      <w:lang w:val="pl-PL" w:eastAsia="zh-CN"/>
    </w:rPr>
  </w:style>
  <w:style w:type="paragraph" w:customStyle="1" w:styleId="Styl1">
    <w:name w:val="Styl1"/>
    <w:basedOn w:val="Standard"/>
    <w:qFormat/>
    <w:rsid w:val="00BF0AC2"/>
    <w:pPr>
      <w:widowControl/>
      <w:numPr>
        <w:numId w:val="1"/>
      </w:numPr>
      <w:tabs>
        <w:tab w:val="num" w:pos="360"/>
        <w:tab w:val="num" w:pos="720"/>
      </w:tabs>
      <w:ind w:left="0" w:firstLine="0"/>
      <w:jc w:val="both"/>
    </w:pPr>
    <w:rPr>
      <w:rFonts w:eastAsia="Times New Roman"/>
      <w:sz w:val="20"/>
      <w:szCs w:val="20"/>
      <w:lang w:eastAsia="pl-PL"/>
    </w:rPr>
  </w:style>
  <w:style w:type="character" w:customStyle="1" w:styleId="StandardZnak">
    <w:name w:val="Standard Znak"/>
    <w:link w:val="Standard"/>
    <w:locked/>
    <w:rsid w:val="00BF0AC2"/>
    <w:rPr>
      <w:rFonts w:ascii="Times New Roman" w:eastAsia="SimSun" w:hAnsi="Times New Roman" w:cs="Times New Roman"/>
      <w:kern w:val="3"/>
      <w:sz w:val="24"/>
      <w:szCs w:val="24"/>
      <w:lang w:val="pl-PL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160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3</Pages>
  <Words>1188</Words>
  <Characters>7133</Characters>
  <Application>Microsoft Office Word</Application>
  <DocSecurity>0</DocSecurity>
  <Lines>59</Lines>
  <Paragraphs>1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Łukasz Świetnicki</dc:creator>
  <dc:description/>
  <cp:lastModifiedBy>Ewelina Kruczyńska ADM</cp:lastModifiedBy>
  <cp:revision>19</cp:revision>
  <cp:lastPrinted>2022-12-08T15:13:00Z</cp:lastPrinted>
  <dcterms:created xsi:type="dcterms:W3CDTF">2022-12-12T10:13:00Z</dcterms:created>
  <dcterms:modified xsi:type="dcterms:W3CDTF">2025-10-23T08:55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